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626DE" w14:textId="3D8F0EAF" w:rsidR="00F87859" w:rsidRDefault="00860131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73952" behindDoc="0" locked="0" layoutInCell="1" hidden="0" allowOverlap="1" wp14:anchorId="4B4EEB14" wp14:editId="59D55CEE">
            <wp:simplePos x="0" y="0"/>
            <wp:positionH relativeFrom="column">
              <wp:posOffset>-158667</wp:posOffset>
            </wp:positionH>
            <wp:positionV relativeFrom="paragraph">
              <wp:posOffset>-267970</wp:posOffset>
            </wp:positionV>
            <wp:extent cx="4191000" cy="1019175"/>
            <wp:effectExtent l="0" t="0" r="0" b="9525"/>
            <wp:wrapNone/>
            <wp:docPr id="1895" name="image10.jpg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7446610A" wp14:editId="7654DEBF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E061D" w14:textId="77777777" w:rsidR="00F87859" w:rsidRDefault="00F87859" w:rsidP="00F87859">
      <w:pPr>
        <w:rPr>
          <w:rFonts w:cs="Arial"/>
          <w:szCs w:val="32"/>
        </w:rPr>
      </w:pPr>
    </w:p>
    <w:p w14:paraId="515D5CED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5C2DA80" w14:textId="77777777" w:rsidR="00F87859" w:rsidRDefault="00F87859" w:rsidP="00F87859">
      <w:pPr>
        <w:rPr>
          <w:rFonts w:cs="Arial"/>
          <w:szCs w:val="32"/>
        </w:rPr>
      </w:pPr>
    </w:p>
    <w:p w14:paraId="1F451148" w14:textId="77777777" w:rsidR="00F87859" w:rsidRDefault="00F87859" w:rsidP="00F87859">
      <w:pPr>
        <w:rPr>
          <w:rFonts w:cs="Arial"/>
          <w:szCs w:val="32"/>
        </w:rPr>
      </w:pPr>
    </w:p>
    <w:p w14:paraId="78E21C54" w14:textId="475AE9A3" w:rsidR="007F1CE8" w:rsidRPr="003F5A18" w:rsidRDefault="002119C4" w:rsidP="00D167D4">
      <w:pPr>
        <w:pStyle w:val="Title"/>
        <w:rPr>
          <w:color w:val="000000" w:themeColor="text1"/>
        </w:rPr>
      </w:pPr>
      <w:r w:rsidRPr="003F5A18">
        <w:rPr>
          <w:noProof/>
          <w:color w:val="000000" w:themeColor="text1"/>
        </w:rPr>
        <w:t>Taking</w:t>
      </w:r>
      <w:r w:rsidR="007F1CE8" w:rsidRPr="003F5A18">
        <w:rPr>
          <w:color w:val="000000" w:themeColor="text1"/>
        </w:rPr>
        <w:t xml:space="preserve"> part in some research about the experiences of disabled people with the police</w:t>
      </w:r>
      <w:r w:rsidRPr="003F5A18">
        <w:rPr>
          <w:color w:val="000000" w:themeColor="text1"/>
        </w:rPr>
        <w:t>:</w:t>
      </w:r>
    </w:p>
    <w:p w14:paraId="274DEF3F" w14:textId="3D587C57" w:rsidR="002119C4" w:rsidRPr="00D167D4" w:rsidRDefault="002119C4" w:rsidP="00D167D4">
      <w:pPr>
        <w:pStyle w:val="Title"/>
      </w:pPr>
      <w:r w:rsidRPr="00D167D4">
        <w:t>Participant Interest Form</w:t>
      </w:r>
    </w:p>
    <w:p w14:paraId="2274A82F" w14:textId="06A6DCDE" w:rsidR="00887F23" w:rsidRDefault="005F7CBF" w:rsidP="00D167D4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73280" behindDoc="0" locked="0" layoutInCell="1" allowOverlap="1" wp14:anchorId="58EC66E3" wp14:editId="0C98C308">
                <wp:simplePos x="0" y="0"/>
                <wp:positionH relativeFrom="column">
                  <wp:posOffset>1341783</wp:posOffset>
                </wp:positionH>
                <wp:positionV relativeFrom="paragraph">
                  <wp:posOffset>8918</wp:posOffset>
                </wp:positionV>
                <wp:extent cx="3120887" cy="3329111"/>
                <wp:effectExtent l="0" t="0" r="3810" b="0"/>
                <wp:wrapNone/>
                <wp:docPr id="1394419670" name="Group 4" descr="A person sitting at a table and filling out a form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0887" cy="3329111"/>
                          <a:chOff x="0" y="0"/>
                          <a:chExt cx="3607905" cy="3756578"/>
                        </a:xfrm>
                      </wpg:grpSpPr>
                      <pic:pic xmlns:pic="http://schemas.openxmlformats.org/drawingml/2006/picture">
                        <pic:nvPicPr>
                          <pic:cNvPr id="1733754704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18053"/>
                            <a:ext cx="3438525" cy="343852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212661488" name="Group 3"/>
                        <wpg:cNvGrpSpPr/>
                        <wpg:grpSpPr>
                          <a:xfrm>
                            <a:off x="2246244" y="0"/>
                            <a:ext cx="1361661" cy="1292087"/>
                            <a:chOff x="0" y="0"/>
                            <a:chExt cx="1921510" cy="1908175"/>
                          </a:xfrm>
                        </wpg:grpSpPr>
                        <pic:pic xmlns:pic="http://schemas.openxmlformats.org/drawingml/2006/picture">
                          <pic:nvPicPr>
                            <pic:cNvPr id="1845957042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0" y="0"/>
                              <a:ext cx="1921510" cy="19081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5712186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6409" y="228600"/>
                              <a:ext cx="763905" cy="7042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E632E91" id="Group 4" o:spid="_x0000_s1026" alt="A person sitting at a table and filling out a form" style="position:absolute;margin-left:105.65pt;margin-top:.7pt;width:245.75pt;height:262.15pt;z-index:251873280;mso-width-relative:margin;mso-height-relative:margin" coordsize="36079,37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180;width:34385;height:343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">
                  <v:imagedata r:id="rId12" o:title=""/>
                </v:shape>
                <v:group id="Group 3" o:spid="_x0000_s1028" style="position:absolute;left:22462;width:13617;height:12920" coordsize="19215,19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">
                  <v:shape id="Picture 1" o:spid="_x0000_s1029" type="#_x0000_t75" style="position:absolute;width:19215;height:1908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">
                    <v:imagedata r:id="rId13" o:title=""/>
                  </v:shape>
                  <v:shape id="Picture 1" o:spid="_x0000_s1030" type="#_x0000_t75" style="position:absolute;left:5864;top:2286;width:7639;height:7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">
                    <v:imagedata r:id="rId14" o:title=""/>
                  </v:shape>
                </v:group>
              </v:group>
            </w:pict>
          </mc:Fallback>
        </mc:AlternateContent>
      </w:r>
    </w:p>
    <w:p w14:paraId="7064EA83" w14:textId="7887822D" w:rsidR="00887F23" w:rsidRDefault="00887F23" w:rsidP="00D167D4">
      <w:pPr>
        <w:pStyle w:val="Title"/>
      </w:pPr>
    </w:p>
    <w:p w14:paraId="23C4161A" w14:textId="229E6B7F" w:rsidR="00887F23" w:rsidRDefault="00887F23" w:rsidP="00D167D4">
      <w:pPr>
        <w:pStyle w:val="Title"/>
      </w:pPr>
    </w:p>
    <w:p w14:paraId="7415B384" w14:textId="310FBA44" w:rsidR="00071E25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</w:p>
    <w:p w14:paraId="3490A5AF" w14:textId="6EDC4E8B" w:rsidR="00F87859" w:rsidRPr="00570380" w:rsidRDefault="00887F23" w:rsidP="00BF5DDC">
      <w:pPr>
        <w:pStyle w:val="Datepublished"/>
      </w:pPr>
      <w:r w:rsidRPr="00570380">
        <w:t xml:space="preserve">Published: </w:t>
      </w:r>
      <w:r w:rsidR="006A536B">
        <w:t xml:space="preserve">September </w:t>
      </w:r>
      <w:r w:rsidR="005B107C">
        <w:t>2023</w:t>
      </w:r>
    </w:p>
    <w:p w14:paraId="51264627" w14:textId="6C7B7759" w:rsidR="00EF4A04" w:rsidRPr="00C50EEA" w:rsidRDefault="00F87859" w:rsidP="00C50EEA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533BCE">
        <w:rPr>
          <w:noProof/>
          <w:lang w:val="en-NZ" w:eastAsia="en-NZ"/>
        </w:rPr>
        <w:t>Participant Interest F</w:t>
      </w:r>
      <w:r w:rsidR="002119C4">
        <w:rPr>
          <w:noProof/>
          <w:lang w:val="en-NZ" w:eastAsia="en-NZ"/>
        </w:rPr>
        <w:t>orm</w:t>
      </w:r>
    </w:p>
    <w:p w14:paraId="7DBA8CEF" w14:textId="5167D6A9" w:rsidR="00C50EEA" w:rsidRDefault="00C50EEA" w:rsidP="00C50EEA">
      <w:pPr>
        <w:rPr>
          <w:rFonts w:eastAsia="Arial"/>
        </w:rPr>
      </w:pPr>
    </w:p>
    <w:p w14:paraId="162D1691" w14:textId="47A6893A" w:rsidR="00C50EEA" w:rsidRDefault="00985059" w:rsidP="00C50EEA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B7E3E1E" wp14:editId="30F23A6D">
            <wp:simplePos x="0" y="0"/>
            <wp:positionH relativeFrom="margin">
              <wp:posOffset>-99392</wp:posOffset>
            </wp:positionH>
            <wp:positionV relativeFrom="paragraph">
              <wp:posOffset>197237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DA561" w14:textId="503390B0" w:rsidR="00C50EEA" w:rsidRDefault="00C50EEA" w:rsidP="00C50EEA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is Easy Read form is </w:t>
      </w:r>
      <w:r w:rsidR="0006217B">
        <w:rPr>
          <w:rFonts w:eastAsia="Arial" w:cs="Arial"/>
          <w:szCs w:val="32"/>
        </w:rPr>
        <w:t xml:space="preserve">for you </w:t>
      </w:r>
      <w:r>
        <w:rPr>
          <w:rFonts w:eastAsia="Arial" w:cs="Arial"/>
          <w:szCs w:val="32"/>
        </w:rPr>
        <w:t xml:space="preserve">to tell 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 xml:space="preserve"> that you want to take part in some </w:t>
      </w:r>
      <w:r w:rsidRPr="00C50EEA">
        <w:rPr>
          <w:rFonts w:eastAsia="Arial" w:cs="Arial"/>
          <w:b/>
          <w:bCs/>
          <w:szCs w:val="32"/>
        </w:rPr>
        <w:t xml:space="preserve">research </w:t>
      </w:r>
      <w:r>
        <w:rPr>
          <w:rFonts w:eastAsia="Arial" w:cs="Arial"/>
          <w:szCs w:val="32"/>
        </w:rPr>
        <w:t xml:space="preserve">they are doing. </w:t>
      </w:r>
    </w:p>
    <w:p w14:paraId="6710AC6D" w14:textId="77777777" w:rsidR="00C50EEA" w:rsidRDefault="00C50EEA" w:rsidP="00C50EEA">
      <w:pPr>
        <w:rPr>
          <w:rFonts w:eastAsia="Arial"/>
        </w:rPr>
      </w:pPr>
    </w:p>
    <w:p w14:paraId="05B3C48B" w14:textId="77777777" w:rsidR="00C50EEA" w:rsidRDefault="00C50EEA" w:rsidP="00C50EEA">
      <w:pPr>
        <w:rPr>
          <w:rFonts w:eastAsia="Arial"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85216" behindDoc="1" locked="0" layoutInCell="1" hidden="0" allowOverlap="1" wp14:anchorId="5C2C692F" wp14:editId="08FD6BCD">
                <wp:simplePos x="0" y="0"/>
                <wp:positionH relativeFrom="column">
                  <wp:posOffset>2246243</wp:posOffset>
                </wp:positionH>
                <wp:positionV relativeFrom="paragraph">
                  <wp:posOffset>275949</wp:posOffset>
                </wp:positionV>
                <wp:extent cx="3477260" cy="1063487"/>
                <wp:effectExtent l="0" t="0" r="2540" b="0"/>
                <wp:wrapNone/>
                <wp:docPr id="456985810" name="Rectangle 4569858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63487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07E609" w14:textId="77777777" w:rsidR="00C50EEA" w:rsidRDefault="00C50EEA" w:rsidP="00C50EEA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C2C692F" id="Rectangle 456985810" o:spid="_x0000_s1026" style="position:absolute;left:0;text-align:left;margin-left:176.85pt;margin-top:21.75pt;width:273.8pt;height:83.75pt;z-index:-251531264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" fillcolor="#ddeaf6" stroked="f">
                <v:textbox inset="2.53958mm,2.53958mm,2.53958mm,2.53958mm">
                  <w:txbxContent>
                    <w:p w14:paraId="4107E609" w14:textId="77777777" w:rsidR="00C50EEA" w:rsidRDefault="00C50EEA" w:rsidP="00C50EEA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6240" behindDoc="0" locked="0" layoutInCell="1" hidden="0" allowOverlap="1" wp14:anchorId="647729BF" wp14:editId="7D1D3BBC">
            <wp:simplePos x="0" y="0"/>
            <wp:positionH relativeFrom="margin">
              <wp:align>left</wp:align>
            </wp:positionH>
            <wp:positionV relativeFrom="paragraph">
              <wp:posOffset>212090</wp:posOffset>
            </wp:positionV>
            <wp:extent cx="1390650" cy="1343025"/>
            <wp:effectExtent l="0" t="0" r="6350" b="3175"/>
            <wp:wrapNone/>
            <wp:docPr id="95227415" name="Picture 95227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" name="image15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43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7AE09" w14:textId="77777777" w:rsidR="00C50EEA" w:rsidRDefault="00C50EEA" w:rsidP="00C50EEA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 xml:space="preserve"> is a place that does research into things to do with disability.</w:t>
      </w:r>
    </w:p>
    <w:p w14:paraId="41CC6826" w14:textId="77777777" w:rsidR="00E52380" w:rsidRDefault="00E52380" w:rsidP="001A3571">
      <w:pPr>
        <w:rPr>
          <w:rFonts w:eastAsia="Arial"/>
        </w:rPr>
      </w:pPr>
    </w:p>
    <w:p w14:paraId="162CD74F" w14:textId="39F88D0B" w:rsidR="001A3571" w:rsidRDefault="007C3D41" w:rsidP="001A3571">
      <w:pPr>
        <w:rPr>
          <w:rFonts w:eastAsia="Arial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875328" behindDoc="1" locked="0" layoutInCell="1" hidden="0" allowOverlap="1" wp14:anchorId="221299EE" wp14:editId="0C5D1E17">
                <wp:simplePos x="0" y="0"/>
                <wp:positionH relativeFrom="column">
                  <wp:posOffset>2216426</wp:posOffset>
                </wp:positionH>
                <wp:positionV relativeFrom="paragraph">
                  <wp:posOffset>299277</wp:posOffset>
                </wp:positionV>
                <wp:extent cx="3477260" cy="1083365"/>
                <wp:effectExtent l="0" t="0" r="2540" b="0"/>
                <wp:wrapNone/>
                <wp:docPr id="2035620514" name="Rectangle 2035620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833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0A1B88" w14:textId="77777777" w:rsidR="00E52380" w:rsidRDefault="00E52380" w:rsidP="00E52380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21299EE" id="Rectangle 2035620514" o:spid="_x0000_s1027" style="position:absolute;left:0;text-align:left;margin-left:174.5pt;margin-top:23.55pt;width:273.8pt;height:85.3pt;z-index:-2514411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" fillcolor="#ffe599 [1303]" stroked="f">
                <v:textbox inset="2.53958mm,2.53958mm,2.53958mm,2.53958mm">
                  <w:txbxContent>
                    <w:p w14:paraId="2F0A1B88" w14:textId="77777777" w:rsidR="00E52380" w:rsidRDefault="00E52380" w:rsidP="00E52380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1CF0573" w14:textId="211C6E32" w:rsidR="00E52380" w:rsidRPr="005016FD" w:rsidRDefault="00E52380" w:rsidP="00E52380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76352" behindDoc="0" locked="0" layoutInCell="1" hidden="0" allowOverlap="1" wp14:anchorId="6E10ECD5" wp14:editId="6B581EF0">
            <wp:simplePos x="0" y="0"/>
            <wp:positionH relativeFrom="margin">
              <wp:posOffset>1524</wp:posOffset>
            </wp:positionH>
            <wp:positionV relativeFrom="paragraph">
              <wp:posOffset>0</wp:posOffset>
            </wp:positionV>
            <wp:extent cx="2136913" cy="496957"/>
            <wp:effectExtent l="0" t="0" r="0" b="0"/>
            <wp:wrapNone/>
            <wp:docPr id="2046912012" name="Picture 20469120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12012" name="Picture 20469120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6913" cy="4969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16FD">
        <w:rPr>
          <w:rFonts w:eastAsia="Arial"/>
        </w:rPr>
        <w:t xml:space="preserve">When you see the words </w:t>
      </w:r>
      <w:r w:rsidRPr="005016FD">
        <w:rPr>
          <w:rFonts w:eastAsia="Arial"/>
          <w:b/>
        </w:rPr>
        <w:t>we / us</w:t>
      </w:r>
      <w:r w:rsidRPr="005016FD">
        <w:rPr>
          <w:rFonts w:eastAsia="Arial"/>
        </w:rPr>
        <w:t xml:space="preserve"> in this</w:t>
      </w:r>
      <w:r>
        <w:rPr>
          <w:rFonts w:eastAsia="Arial"/>
        </w:rPr>
        <w:t xml:space="preserve"> form</w:t>
      </w:r>
      <w:r w:rsidRPr="005016FD">
        <w:rPr>
          <w:rFonts w:eastAsia="Arial"/>
        </w:rPr>
        <w:t xml:space="preserve"> it means the </w:t>
      </w:r>
      <w:r>
        <w:rPr>
          <w:rFonts w:eastAsia="Arial"/>
        </w:rPr>
        <w:t>Donald Beasley Institute.</w:t>
      </w:r>
    </w:p>
    <w:p w14:paraId="76AD4177" w14:textId="29031557" w:rsidR="00C50EEA" w:rsidRDefault="00E52380" w:rsidP="001A3571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br/>
      </w:r>
    </w:p>
    <w:p w14:paraId="5B20313F" w14:textId="3F54F99B" w:rsidR="00E52380" w:rsidRDefault="00E52380" w:rsidP="00C50EEA">
      <w:pPr>
        <w:tabs>
          <w:tab w:val="left" w:pos="8618"/>
        </w:tabs>
        <w:rPr>
          <w:rFonts w:eastAsia="Arial" w:cs="Arial"/>
          <w:b/>
          <w:szCs w:val="32"/>
        </w:rPr>
      </w:pPr>
    </w:p>
    <w:p w14:paraId="2135464C" w14:textId="7FA4AF07" w:rsidR="00E52380" w:rsidRDefault="00E52380" w:rsidP="00C50EEA">
      <w:pPr>
        <w:tabs>
          <w:tab w:val="left" w:pos="8618"/>
        </w:tabs>
        <w:rPr>
          <w:rFonts w:eastAsia="Arial" w:cs="Arial"/>
          <w:b/>
          <w:szCs w:val="32"/>
        </w:rPr>
      </w:pPr>
    </w:p>
    <w:p w14:paraId="28016B90" w14:textId="7909507D" w:rsidR="00E52380" w:rsidRDefault="00E52380" w:rsidP="00C50EEA">
      <w:pPr>
        <w:tabs>
          <w:tab w:val="left" w:pos="8618"/>
        </w:tabs>
        <w:rPr>
          <w:rFonts w:eastAsia="Arial" w:cs="Arial"/>
          <w:b/>
          <w:szCs w:val="32"/>
        </w:rPr>
      </w:pPr>
    </w:p>
    <w:p w14:paraId="59A089E5" w14:textId="2CE2DBB1" w:rsidR="00E52380" w:rsidRDefault="00E52380" w:rsidP="00C50EEA">
      <w:pPr>
        <w:tabs>
          <w:tab w:val="left" w:pos="8618"/>
        </w:tabs>
        <w:rPr>
          <w:rFonts w:eastAsia="Arial" w:cs="Arial"/>
          <w:b/>
          <w:szCs w:val="32"/>
        </w:rPr>
      </w:pPr>
    </w:p>
    <w:p w14:paraId="193B9821" w14:textId="4604D170" w:rsidR="00E52380" w:rsidRDefault="00E52380" w:rsidP="00C50EEA">
      <w:pPr>
        <w:tabs>
          <w:tab w:val="left" w:pos="8618"/>
        </w:tabs>
        <w:rPr>
          <w:rFonts w:eastAsia="Arial" w:cs="Arial"/>
          <w:b/>
          <w:szCs w:val="32"/>
        </w:rPr>
      </w:pPr>
    </w:p>
    <w:p w14:paraId="6FB569D0" w14:textId="5F91D0AF" w:rsidR="00C50EEA" w:rsidRDefault="00E52380" w:rsidP="00C50EEA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777024" behindDoc="0" locked="0" layoutInCell="1" hidden="0" allowOverlap="1" wp14:anchorId="3CAC8A73" wp14:editId="61206760">
            <wp:simplePos x="0" y="0"/>
            <wp:positionH relativeFrom="margin">
              <wp:align>left</wp:align>
            </wp:positionH>
            <wp:positionV relativeFrom="paragraph">
              <wp:posOffset>-125509</wp:posOffset>
            </wp:positionV>
            <wp:extent cx="1562100" cy="1216660"/>
            <wp:effectExtent l="0" t="0" r="0" b="2540"/>
            <wp:wrapNone/>
            <wp:docPr id="1914" name="image30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" name="image30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166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251776000" behindDoc="1" locked="0" layoutInCell="1" hidden="0" allowOverlap="1" wp14:anchorId="682892F5" wp14:editId="695AF2C5">
                <wp:simplePos x="0" y="0"/>
                <wp:positionH relativeFrom="column">
                  <wp:posOffset>2205935</wp:posOffset>
                </wp:positionH>
                <wp:positionV relativeFrom="paragraph">
                  <wp:posOffset>-163333</wp:posOffset>
                </wp:positionV>
                <wp:extent cx="3467735" cy="2176669"/>
                <wp:effectExtent l="0" t="0" r="0" b="0"/>
                <wp:wrapNone/>
                <wp:docPr id="1883" name="Rectangle 18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735" cy="2176669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C275DD" w14:textId="77777777" w:rsidR="00C50EEA" w:rsidRDefault="00C50EEA" w:rsidP="00C50EEA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82892F5" id="Rectangle 1883" o:spid="_x0000_s1028" style="position:absolute;left:0;text-align:left;margin-left:173.7pt;margin-top:-12.85pt;width:273.05pt;height:171.4pt;z-index:-25154048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" fillcolor="#ddeaf6" stroked="f">
                <v:textbox inset="2.53958mm,2.53958mm,2.53958mm,2.53958mm">
                  <w:txbxContent>
                    <w:p w14:paraId="12C275DD" w14:textId="77777777" w:rsidR="00C50EEA" w:rsidRDefault="00C50EEA" w:rsidP="00C50EEA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C50EEA">
        <w:rPr>
          <w:rFonts w:eastAsia="Arial" w:cs="Arial"/>
          <w:b/>
          <w:szCs w:val="32"/>
        </w:rPr>
        <w:t xml:space="preserve">Research </w:t>
      </w:r>
      <w:r w:rsidR="00C50EEA">
        <w:rPr>
          <w:rFonts w:eastAsia="Arial" w:cs="Arial"/>
          <w:szCs w:val="32"/>
        </w:rPr>
        <w:t>is when someone:</w:t>
      </w:r>
    </w:p>
    <w:p w14:paraId="1DA94CDF" w14:textId="166473D0" w:rsidR="00C50EEA" w:rsidRPr="00E52380" w:rsidRDefault="00C50EEA" w:rsidP="00E52380">
      <w:pPr>
        <w:pStyle w:val="Listtoplevel"/>
      </w:pPr>
      <w:r w:rsidRPr="00E52380">
        <w:t>looks at what has happened</w:t>
      </w:r>
    </w:p>
    <w:p w14:paraId="02F6C7AE" w14:textId="565E0F27" w:rsidR="00C50EEA" w:rsidRPr="00E52380" w:rsidRDefault="00C50EEA" w:rsidP="00E52380">
      <w:pPr>
        <w:pStyle w:val="Listtoplevel"/>
      </w:pPr>
      <w:r w:rsidRPr="00E52380">
        <w:t>tries to find ways to do things better.</w:t>
      </w:r>
    </w:p>
    <w:p w14:paraId="35E70EC7" w14:textId="1DC78469" w:rsidR="00C50EEA" w:rsidRDefault="00C50EEA" w:rsidP="007C3D41">
      <w:pPr>
        <w:rPr>
          <w:rFonts w:eastAsia="Arial"/>
        </w:rPr>
      </w:pPr>
    </w:p>
    <w:p w14:paraId="23327A92" w14:textId="4DA22210" w:rsidR="00E62393" w:rsidRDefault="00E62393" w:rsidP="007C3D41">
      <w:pPr>
        <w:rPr>
          <w:rFonts w:eastAsia="Arial"/>
        </w:rPr>
      </w:pPr>
    </w:p>
    <w:p w14:paraId="60195963" w14:textId="751951D5" w:rsidR="00531F10" w:rsidRPr="00DA305A" w:rsidRDefault="00DA305A" w:rsidP="00DA305A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83168" behindDoc="0" locked="0" layoutInCell="1" allowOverlap="1" wp14:anchorId="7AF06B31" wp14:editId="332AB8B9">
            <wp:simplePos x="0" y="0"/>
            <wp:positionH relativeFrom="margin">
              <wp:posOffset>79513</wp:posOffset>
            </wp:positionH>
            <wp:positionV relativeFrom="paragraph">
              <wp:posOffset>-386521</wp:posOffset>
            </wp:positionV>
            <wp:extent cx="1560443" cy="1560443"/>
            <wp:effectExtent l="0" t="0" r="1905" b="1905"/>
            <wp:wrapNone/>
            <wp:docPr id="13064015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015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443" cy="15604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2393">
        <w:rPr>
          <w:rFonts w:eastAsia="Arial" w:cs="Arial"/>
          <w:szCs w:val="32"/>
        </w:rPr>
        <w:t xml:space="preserve">The research is about </w:t>
      </w:r>
      <w:r w:rsidR="007C3D41">
        <w:rPr>
          <w:rFonts w:eastAsia="Arial" w:cs="Arial"/>
          <w:szCs w:val="32"/>
        </w:rPr>
        <w:t>the</w:t>
      </w:r>
      <w:r w:rsidR="00B6792A">
        <w:rPr>
          <w:rFonts w:eastAsia="Arial" w:cs="Arial"/>
          <w:szCs w:val="32"/>
        </w:rPr>
        <w:t xml:space="preserve"> </w:t>
      </w:r>
      <w:r w:rsidR="00E62393">
        <w:rPr>
          <w:rFonts w:eastAsia="Arial" w:cs="Arial"/>
          <w:szCs w:val="32"/>
        </w:rPr>
        <w:t xml:space="preserve">experiences disabled people have had with the </w:t>
      </w:r>
      <w:r w:rsidR="00E62393" w:rsidRPr="00DA305A">
        <w:rPr>
          <w:rFonts w:eastAsia="Arial" w:cs="Arial"/>
          <w:szCs w:val="32"/>
        </w:rPr>
        <w:t>New Zealand Police.</w:t>
      </w:r>
      <w:r w:rsidR="00E62393">
        <w:rPr>
          <w:rFonts w:eastAsia="Arial" w:cs="Arial"/>
          <w:szCs w:val="32"/>
        </w:rPr>
        <w:t xml:space="preserve"> </w:t>
      </w:r>
    </w:p>
    <w:p w14:paraId="37FDBDB9" w14:textId="517064AA" w:rsidR="00531F10" w:rsidRDefault="00531F10" w:rsidP="00531F10">
      <w:pPr>
        <w:rPr>
          <w:rFonts w:eastAsia="Arial"/>
        </w:rPr>
      </w:pPr>
    </w:p>
    <w:p w14:paraId="27DCFC1B" w14:textId="3E03808D" w:rsidR="00531F10" w:rsidRDefault="00531F10" w:rsidP="00531F10">
      <w:pPr>
        <w:rPr>
          <w:rFonts w:eastAsia="Arial"/>
        </w:rPr>
      </w:pPr>
    </w:p>
    <w:p w14:paraId="17D6F032" w14:textId="27676CAD" w:rsidR="00531F10" w:rsidRDefault="00970480" w:rsidP="00531F10">
      <w:pPr>
        <w:rPr>
          <w:rFonts w:eastAsia="Arial"/>
        </w:rPr>
      </w:pPr>
      <w:r w:rsidRPr="00970480">
        <w:rPr>
          <w:rFonts w:eastAsia="Arial"/>
          <w:noProof/>
        </w:rPr>
        <w:drawing>
          <wp:anchor distT="0" distB="0" distL="114300" distR="114300" simplePos="0" relativeHeight="251877376" behindDoc="0" locked="0" layoutInCell="1" allowOverlap="1" wp14:anchorId="55F90398" wp14:editId="2EA7BB13">
            <wp:simplePos x="0" y="0"/>
            <wp:positionH relativeFrom="column">
              <wp:posOffset>82097</wp:posOffset>
            </wp:positionH>
            <wp:positionV relativeFrom="paragraph">
              <wp:posOffset>193131</wp:posOffset>
            </wp:positionV>
            <wp:extent cx="1673639" cy="2400300"/>
            <wp:effectExtent l="12700" t="12700" r="15875" b="12700"/>
            <wp:wrapNone/>
            <wp:docPr id="724079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79453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639" cy="240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F10">
        <w:rPr>
          <w:rFonts w:eastAsia="Arial"/>
        </w:rPr>
        <w:t>You can find out more about the research in the Easy Read document</w:t>
      </w:r>
      <w:r w:rsidR="00DA305A">
        <w:rPr>
          <w:rFonts w:eastAsia="Arial"/>
        </w:rPr>
        <w:t xml:space="preserve"> called</w:t>
      </w:r>
      <w:r w:rsidR="00531F10">
        <w:rPr>
          <w:rFonts w:eastAsia="Arial"/>
        </w:rPr>
        <w:t>:</w:t>
      </w:r>
    </w:p>
    <w:p w14:paraId="5C42BF6D" w14:textId="77777777" w:rsidR="00531F10" w:rsidRDefault="00531F10" w:rsidP="00531F10">
      <w:pPr>
        <w:rPr>
          <w:rFonts w:eastAsia="Arial"/>
        </w:rPr>
      </w:pPr>
    </w:p>
    <w:p w14:paraId="2B29F999" w14:textId="309A22E0" w:rsidR="00DA305A" w:rsidRPr="00DA305A" w:rsidRDefault="00DA305A" w:rsidP="00DA305A">
      <w:pPr>
        <w:rPr>
          <w:b/>
          <w:bCs/>
        </w:rPr>
      </w:pPr>
      <w:r w:rsidRPr="00DA305A">
        <w:rPr>
          <w:b/>
          <w:bCs/>
          <w:noProof/>
        </w:rPr>
        <w:t>Taking</w:t>
      </w:r>
      <w:r w:rsidRPr="00DA305A">
        <w:rPr>
          <w:b/>
          <w:bCs/>
        </w:rPr>
        <w:t xml:space="preserve"> part in some research about the experiences of disabled people with the police:</w:t>
      </w:r>
      <w:r>
        <w:rPr>
          <w:b/>
          <w:bCs/>
        </w:rPr>
        <w:br/>
      </w:r>
    </w:p>
    <w:p w14:paraId="05E838A7" w14:textId="0953CF35" w:rsidR="00DA305A" w:rsidRDefault="00DA305A" w:rsidP="00DA305A">
      <w:pPr>
        <w:rPr>
          <w:b/>
          <w:bCs/>
        </w:rPr>
      </w:pPr>
      <w:r w:rsidRPr="00DA305A">
        <w:rPr>
          <w:b/>
          <w:bCs/>
        </w:rPr>
        <w:t>Participant Information</w:t>
      </w:r>
    </w:p>
    <w:p w14:paraId="69B350DD" w14:textId="77777777" w:rsidR="00985059" w:rsidRDefault="00985059" w:rsidP="00DA305A">
      <w:pPr>
        <w:rPr>
          <w:b/>
          <w:bCs/>
        </w:rPr>
      </w:pPr>
    </w:p>
    <w:p w14:paraId="6FD22EAF" w14:textId="77777777" w:rsidR="00985059" w:rsidRDefault="00985059" w:rsidP="00985059">
      <w:pPr>
        <w:rPr>
          <w:rFonts w:eastAsia="Arial"/>
        </w:rPr>
      </w:pPr>
    </w:p>
    <w:p w14:paraId="7341DF5B" w14:textId="3A4FABBD" w:rsidR="00985059" w:rsidRDefault="00D4020D" w:rsidP="00985059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1879424" behindDoc="0" locked="0" layoutInCell="1" allowOverlap="1" wp14:anchorId="2F8034EC" wp14:editId="5B7EC10D">
            <wp:simplePos x="0" y="0"/>
            <wp:positionH relativeFrom="margin">
              <wp:align>left</wp:align>
            </wp:positionH>
            <wp:positionV relativeFrom="paragraph">
              <wp:posOffset>39642</wp:posOffset>
            </wp:positionV>
            <wp:extent cx="1818860" cy="1394458"/>
            <wp:effectExtent l="0" t="0" r="0" b="3175"/>
            <wp:wrapNone/>
            <wp:docPr id="1881975362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75362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860" cy="1394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059">
        <w:rPr>
          <w:rFonts w:eastAsia="Arial"/>
        </w:rPr>
        <w:t>It is up to you if you want to fill in th</w:t>
      </w:r>
      <w:r w:rsidR="0006217B">
        <w:rPr>
          <w:rFonts w:eastAsia="Arial"/>
        </w:rPr>
        <w:t>is</w:t>
      </w:r>
      <w:r w:rsidR="00985059">
        <w:rPr>
          <w:rFonts w:eastAsia="Arial"/>
        </w:rPr>
        <w:t xml:space="preserve"> form in: </w:t>
      </w:r>
    </w:p>
    <w:p w14:paraId="4122934E" w14:textId="77777777" w:rsidR="00985059" w:rsidRDefault="00985059" w:rsidP="00985059">
      <w:pPr>
        <w:pStyle w:val="Listtoplevel"/>
      </w:pPr>
      <w:r>
        <w:t>English</w:t>
      </w:r>
    </w:p>
    <w:p w14:paraId="6679EABB" w14:textId="77777777" w:rsidR="00985059" w:rsidRDefault="00985059" w:rsidP="00985059">
      <w:pPr>
        <w:pStyle w:val="Listtoplevel"/>
      </w:pPr>
      <w:r>
        <w:t>te reo Māori.</w:t>
      </w:r>
    </w:p>
    <w:p w14:paraId="188C8F9D" w14:textId="77777777" w:rsidR="00985059" w:rsidRDefault="00985059" w:rsidP="00E52380">
      <w:pPr>
        <w:rPr>
          <w:rFonts w:eastAsia="Arial"/>
        </w:rPr>
      </w:pPr>
    </w:p>
    <w:p w14:paraId="636E281D" w14:textId="6603AF31" w:rsidR="00985059" w:rsidRDefault="00D4020D" w:rsidP="00E52380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793408" behindDoc="0" locked="0" layoutInCell="1" hidden="0" allowOverlap="1" wp14:anchorId="20747C9E" wp14:editId="65899833">
            <wp:simplePos x="0" y="0"/>
            <wp:positionH relativeFrom="margin">
              <wp:align>left</wp:align>
            </wp:positionH>
            <wp:positionV relativeFrom="paragraph">
              <wp:posOffset>267698</wp:posOffset>
            </wp:positionV>
            <wp:extent cx="1252330" cy="1302026"/>
            <wp:effectExtent l="0" t="0" r="5080" b="6350"/>
            <wp:wrapNone/>
            <wp:docPr id="1996" name="image72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" name="image72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2330" cy="13020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05D593" w14:textId="0769197E" w:rsidR="00985059" w:rsidRPr="00E137DB" w:rsidRDefault="00985059" w:rsidP="00985059">
      <w:pPr>
        <w:rPr>
          <w:rFonts w:eastAsia="Arial"/>
        </w:rPr>
      </w:pPr>
      <w:r>
        <w:rPr>
          <w:rFonts w:eastAsia="Arial"/>
        </w:rPr>
        <w:t xml:space="preserve">You can also fill in the Participant Interest Form </w:t>
      </w:r>
      <w:r>
        <w:rPr>
          <w:rFonts w:eastAsia="Arial" w:cs="Arial"/>
          <w:color w:val="000000"/>
          <w:szCs w:val="32"/>
        </w:rPr>
        <w:t>online at:</w:t>
      </w:r>
    </w:p>
    <w:p w14:paraId="3EDF379A" w14:textId="77777777" w:rsidR="00985059" w:rsidRDefault="00985059" w:rsidP="00985059">
      <w:pPr>
        <w:tabs>
          <w:tab w:val="left" w:pos="8618"/>
        </w:tabs>
        <w:ind w:left="4253"/>
        <w:rPr>
          <w:rFonts w:eastAsia="Arial" w:cs="Arial"/>
          <w:szCs w:val="32"/>
        </w:rPr>
      </w:pPr>
    </w:p>
    <w:p w14:paraId="1464E890" w14:textId="77777777" w:rsidR="00985059" w:rsidRDefault="00985059" w:rsidP="00985059">
      <w:pPr>
        <w:tabs>
          <w:tab w:val="left" w:pos="8618"/>
        </w:tabs>
        <w:rPr>
          <w:rFonts w:eastAsia="Arial" w:cs="Arial"/>
          <w:b/>
          <w:szCs w:val="32"/>
        </w:rPr>
      </w:pPr>
      <w:r w:rsidRPr="00235E24">
        <w:rPr>
          <w:rFonts w:eastAsia="Arial" w:cs="Arial"/>
          <w:b/>
          <w:szCs w:val="32"/>
        </w:rPr>
        <w:t>https://tinyurl.com/4fz2c5h9</w:t>
      </w:r>
    </w:p>
    <w:p w14:paraId="7E3A9913" w14:textId="77777777" w:rsidR="00985059" w:rsidRPr="004961B6" w:rsidRDefault="00985059" w:rsidP="00985059">
      <w:pPr>
        <w:tabs>
          <w:tab w:val="left" w:pos="8618"/>
        </w:tabs>
        <w:rPr>
          <w:rFonts w:eastAsia="Arial" w:cs="Arial"/>
          <w:szCs w:val="32"/>
        </w:rPr>
      </w:pPr>
    </w:p>
    <w:p w14:paraId="290F7A05" w14:textId="06E342F5" w:rsidR="00985059" w:rsidRDefault="007E2833" w:rsidP="00985059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81472" behindDoc="0" locked="0" layoutInCell="1" allowOverlap="1" wp14:anchorId="16BD74B2" wp14:editId="28C103F0">
            <wp:simplePos x="0" y="0"/>
            <wp:positionH relativeFrom="margin">
              <wp:align>left</wp:align>
            </wp:positionH>
            <wp:positionV relativeFrom="paragraph">
              <wp:posOffset>259534</wp:posOffset>
            </wp:positionV>
            <wp:extent cx="1887540" cy="1163983"/>
            <wp:effectExtent l="0" t="0" r="5080" b="4445"/>
            <wp:wrapNone/>
            <wp:docPr id="531971752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971752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540" cy="1163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C8DEEB" w14:textId="6C4DFCAC" w:rsidR="00985059" w:rsidRDefault="00985059" w:rsidP="00985059">
      <w:pPr>
        <w:rPr>
          <w:rFonts w:eastAsia="Arial"/>
        </w:rPr>
      </w:pPr>
      <w:r>
        <w:rPr>
          <w:rFonts w:eastAsia="Arial"/>
        </w:rPr>
        <w:t xml:space="preserve">If you fill in the form online your answers will be sent to the DBI research team straight away. </w:t>
      </w:r>
    </w:p>
    <w:p w14:paraId="221CB3B1" w14:textId="77777777" w:rsidR="00985059" w:rsidRDefault="00985059" w:rsidP="00985059">
      <w:pPr>
        <w:rPr>
          <w:rFonts w:eastAsia="Arial"/>
        </w:rPr>
      </w:pPr>
    </w:p>
    <w:p w14:paraId="42264A5E" w14:textId="4A6E9944" w:rsidR="00985059" w:rsidRDefault="007E2833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797504" behindDoc="0" locked="0" layoutInCell="1" hidden="0" allowOverlap="1" wp14:anchorId="614409E4" wp14:editId="0FC0DD77">
            <wp:simplePos x="0" y="0"/>
            <wp:positionH relativeFrom="margin">
              <wp:align>left</wp:align>
            </wp:positionH>
            <wp:positionV relativeFrom="paragraph">
              <wp:posOffset>139609</wp:posOffset>
            </wp:positionV>
            <wp:extent cx="1730829" cy="1082809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30829" cy="10828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FD369" w14:textId="35EFC53E" w:rsidR="00985059" w:rsidRPr="004961B6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You can also download the form as a Word document from our website at:</w:t>
      </w:r>
    </w:p>
    <w:p w14:paraId="5E5E4620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b/>
          <w:bCs/>
          <w:color w:val="000000"/>
          <w:szCs w:val="32"/>
        </w:rPr>
      </w:pPr>
    </w:p>
    <w:p w14:paraId="7A6AF164" w14:textId="49D3F515" w:rsidR="00985059" w:rsidRPr="000B15B6" w:rsidRDefault="000B15B6" w:rsidP="00985059">
      <w:pPr>
        <w:rPr>
          <w:rFonts w:eastAsia="Arial"/>
          <w:color w:val="000000" w:themeColor="text1"/>
        </w:rPr>
      </w:pPr>
      <w:r w:rsidRPr="000B15B6">
        <w:rPr>
          <w:rFonts w:eastAsia="Arial" w:cs="Arial"/>
          <w:b/>
          <w:bCs/>
          <w:color w:val="000000" w:themeColor="text1"/>
          <w:szCs w:val="32"/>
        </w:rPr>
        <w:t>www.donaldbeasley.org.nz/projects/understanding-policing-delivery</w:t>
      </w:r>
    </w:p>
    <w:p w14:paraId="73BB8542" w14:textId="77777777" w:rsidR="00985059" w:rsidRDefault="00985059" w:rsidP="00985059">
      <w:pPr>
        <w:rPr>
          <w:rFonts w:eastAsia="Arial"/>
        </w:rPr>
      </w:pPr>
    </w:p>
    <w:p w14:paraId="7BF41F72" w14:textId="4DB0E2DF" w:rsidR="00985059" w:rsidRPr="0086050C" w:rsidRDefault="00A974CB" w:rsidP="00985059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15FC64FF" wp14:editId="74FCD87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0460" cy="1530460"/>
            <wp:effectExtent l="0" t="0" r="6350" b="6350"/>
            <wp:wrapNone/>
            <wp:docPr id="1457762188" name="Picture 1457762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762188" name="Picture 1457762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60" cy="153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059">
        <w:rPr>
          <w:rFonts w:eastAsia="Arial"/>
        </w:rPr>
        <w:t xml:space="preserve">You can fill in the form then </w:t>
      </w:r>
      <w:r w:rsidR="00985059" w:rsidRPr="00533BCE">
        <w:rPr>
          <w:rFonts w:eastAsia="Arial"/>
          <w:b/>
          <w:bCs/>
        </w:rPr>
        <w:t>email</w:t>
      </w:r>
      <w:r w:rsidR="00985059">
        <w:rPr>
          <w:rFonts w:eastAsia="Arial"/>
        </w:rPr>
        <w:t xml:space="preserve"> it to </w:t>
      </w:r>
      <w:r w:rsidR="00985059" w:rsidRPr="009433FC">
        <w:rPr>
          <w:rFonts w:eastAsia="Arial"/>
          <w:b/>
          <w:bCs/>
        </w:rPr>
        <w:t>Lydie Schmidt</w:t>
      </w:r>
      <w:r w:rsidR="00985059">
        <w:rPr>
          <w:rFonts w:eastAsia="Arial"/>
        </w:rPr>
        <w:t xml:space="preserve"> at: </w:t>
      </w:r>
      <w:r w:rsidR="00985059">
        <w:rPr>
          <w:rFonts w:eastAsia="Arial"/>
        </w:rPr>
        <w:br/>
      </w:r>
    </w:p>
    <w:p w14:paraId="5F675CF6" w14:textId="77777777" w:rsidR="00985059" w:rsidRPr="006574AB" w:rsidRDefault="00985059" w:rsidP="00985059">
      <w:pPr>
        <w:rPr>
          <w:rFonts w:eastAsia="Arial"/>
          <w:b/>
          <w:bCs/>
          <w:color w:val="000000"/>
        </w:rPr>
      </w:pPr>
      <w:r w:rsidRPr="006574AB">
        <w:rPr>
          <w:b/>
          <w:bCs/>
        </w:rPr>
        <w:t>lschmidt@donaldbeasley.org.nz</w:t>
      </w:r>
    </w:p>
    <w:p w14:paraId="1B662FA6" w14:textId="77777777" w:rsidR="00985059" w:rsidRDefault="00985059" w:rsidP="00985059">
      <w:pPr>
        <w:rPr>
          <w:rFonts w:eastAsia="Arial"/>
        </w:rPr>
      </w:pPr>
    </w:p>
    <w:p w14:paraId="3A3EA475" w14:textId="1C4E6771" w:rsidR="00985059" w:rsidRDefault="003E418C" w:rsidP="00985059">
      <w:pPr>
        <w:rPr>
          <w:rFonts w:eastAsia="Arial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1885568" behindDoc="0" locked="0" layoutInCell="1" allowOverlap="1" wp14:anchorId="361A3786" wp14:editId="230892CA">
            <wp:simplePos x="0" y="0"/>
            <wp:positionH relativeFrom="margin">
              <wp:align>left</wp:align>
            </wp:positionH>
            <wp:positionV relativeFrom="paragraph">
              <wp:posOffset>198573</wp:posOffset>
            </wp:positionV>
            <wp:extent cx="1525814" cy="1525814"/>
            <wp:effectExtent l="0" t="0" r="0" b="0"/>
            <wp:wrapNone/>
            <wp:docPr id="1069346083" name="Picture 10693460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346083" name="Picture 10693460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814" cy="1525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37FC57" w14:textId="7C27C21A" w:rsidR="00985059" w:rsidRDefault="00985059" w:rsidP="00985059">
      <w:pPr>
        <w:rPr>
          <w:rFonts w:eastAsia="Arial"/>
        </w:rPr>
      </w:pPr>
      <w:r>
        <w:rPr>
          <w:rFonts w:eastAsia="Arial"/>
        </w:rPr>
        <w:t xml:space="preserve">You can also print out the Word document of the form to fill in then send it to us by </w:t>
      </w:r>
      <w:r w:rsidRPr="00C20BC7">
        <w:rPr>
          <w:rFonts w:eastAsia="Arial"/>
          <w:b/>
          <w:bCs/>
        </w:rPr>
        <w:t>post</w:t>
      </w:r>
      <w:r>
        <w:rPr>
          <w:rFonts w:eastAsia="Arial"/>
        </w:rPr>
        <w:t xml:space="preserve"> to:</w:t>
      </w:r>
    </w:p>
    <w:p w14:paraId="4ED8554B" w14:textId="26BB2D74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0"/>
        <w:rPr>
          <w:rFonts w:eastAsia="Arial" w:cs="Arial"/>
          <w:b/>
          <w:color w:val="000000"/>
          <w:szCs w:val="32"/>
        </w:rPr>
      </w:pPr>
    </w:p>
    <w:p w14:paraId="5C4D0738" w14:textId="1F114B25" w:rsidR="00985059" w:rsidRDefault="003E418C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802624" behindDoc="0" locked="0" layoutInCell="1" hidden="0" allowOverlap="1" wp14:anchorId="65BBAAED" wp14:editId="1AF40F26">
            <wp:simplePos x="0" y="0"/>
            <wp:positionH relativeFrom="margin">
              <wp:posOffset>-506186</wp:posOffset>
            </wp:positionH>
            <wp:positionV relativeFrom="paragraph">
              <wp:posOffset>143845</wp:posOffset>
            </wp:positionV>
            <wp:extent cx="2694215" cy="2106386"/>
            <wp:effectExtent l="0" t="0" r="0" b="0"/>
            <wp:wrapNone/>
            <wp:docPr id="2118" name="image212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" name="image212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4215" cy="21063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059">
        <w:rPr>
          <w:rFonts w:eastAsia="Arial" w:cs="Arial"/>
          <w:b/>
          <w:color w:val="000000"/>
          <w:szCs w:val="32"/>
        </w:rPr>
        <w:t>Donald Beasley Institute</w:t>
      </w:r>
    </w:p>
    <w:p w14:paraId="121ADB8B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2B652210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Suite 4, Level 2</w:t>
      </w:r>
    </w:p>
    <w:p w14:paraId="61D88CFD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4BA5A332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248 Cumberland Street</w:t>
      </w:r>
    </w:p>
    <w:p w14:paraId="2C729479" w14:textId="7777777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42B6C198" w14:textId="77777777" w:rsidR="00985059" w:rsidRPr="00145395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unedin 9016</w:t>
      </w:r>
    </w:p>
    <w:p w14:paraId="782DC3AD" w14:textId="77777777" w:rsidR="00985059" w:rsidRDefault="00985059" w:rsidP="00985059">
      <w:pPr>
        <w:rPr>
          <w:rFonts w:eastAsia="Arial"/>
        </w:rPr>
      </w:pPr>
    </w:p>
    <w:p w14:paraId="0EB8AD6D" w14:textId="2963FDBA" w:rsidR="00985059" w:rsidRDefault="004641DE" w:rsidP="00985059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87616" behindDoc="0" locked="0" layoutInCell="1" allowOverlap="1" wp14:anchorId="6661975E" wp14:editId="1FF5EE63">
            <wp:simplePos x="0" y="0"/>
            <wp:positionH relativeFrom="margin">
              <wp:align>left</wp:align>
            </wp:positionH>
            <wp:positionV relativeFrom="paragraph">
              <wp:posOffset>341267</wp:posOffset>
            </wp:positionV>
            <wp:extent cx="1828800" cy="1828800"/>
            <wp:effectExtent l="0" t="0" r="0" b="0"/>
            <wp:wrapNone/>
            <wp:docPr id="694240465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240465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E1DF86" w14:textId="38C5650E" w:rsidR="00985059" w:rsidRDefault="00985059" w:rsidP="00985059">
      <w:pPr>
        <w:rPr>
          <w:rFonts w:eastAsia="Arial"/>
        </w:rPr>
      </w:pPr>
      <w:r>
        <w:rPr>
          <w:rFonts w:eastAsia="Arial"/>
        </w:rPr>
        <w:t xml:space="preserve">You can also email us a recording of your answers like </w:t>
      </w:r>
      <w:r w:rsidR="0006217B">
        <w:rPr>
          <w:rFonts w:eastAsia="Arial"/>
        </w:rPr>
        <w:t>as</w:t>
      </w:r>
      <w:r>
        <w:rPr>
          <w:rFonts w:eastAsia="Arial"/>
        </w:rPr>
        <w:t xml:space="preserve"> a:</w:t>
      </w:r>
    </w:p>
    <w:p w14:paraId="3D4908F9" w14:textId="44165FBF" w:rsidR="00985059" w:rsidRDefault="00985059" w:rsidP="00985059">
      <w:pPr>
        <w:pStyle w:val="Listtoplevel"/>
      </w:pPr>
      <w:r>
        <w:t>video</w:t>
      </w:r>
    </w:p>
    <w:p w14:paraId="5A36EAAA" w14:textId="58B1D1B4" w:rsidR="00985059" w:rsidRPr="00E52380" w:rsidRDefault="00985059" w:rsidP="00E52380">
      <w:pPr>
        <w:pStyle w:val="Listtoplevel"/>
      </w:pPr>
      <w:r>
        <w:t xml:space="preserve">voice recording. </w:t>
      </w:r>
    </w:p>
    <w:p w14:paraId="4FD0AEBA" w14:textId="16095B93" w:rsidR="004729A4" w:rsidRDefault="003D58A4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b/>
          <w:noProof/>
          <w:szCs w:val="32"/>
        </w:rPr>
        <w:lastRenderedPageBreak/>
        <w:drawing>
          <wp:anchor distT="0" distB="0" distL="114300" distR="114300" simplePos="0" relativeHeight="251891712" behindDoc="0" locked="0" layoutInCell="1" allowOverlap="1" wp14:anchorId="443DB245" wp14:editId="248804C5">
            <wp:simplePos x="0" y="0"/>
            <wp:positionH relativeFrom="margin">
              <wp:posOffset>148590</wp:posOffset>
            </wp:positionH>
            <wp:positionV relativeFrom="paragraph">
              <wp:posOffset>34290</wp:posOffset>
            </wp:positionV>
            <wp:extent cx="1371600" cy="1752600"/>
            <wp:effectExtent l="0" t="0" r="0" b="0"/>
            <wp:wrapNone/>
            <wp:docPr id="709433693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433693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551DB" w14:textId="6576B4F7" w:rsidR="00985059" w:rsidRDefault="00985059" w:rsidP="00985059">
      <w:pPr>
        <w:rPr>
          <w:rFonts w:eastAsia="Arial" w:cs="Arial"/>
          <w:bCs/>
          <w:szCs w:val="32"/>
        </w:rPr>
      </w:pPr>
      <w:r>
        <w:rPr>
          <w:rFonts w:eastAsia="Arial" w:cs="Arial"/>
          <w:szCs w:val="32"/>
        </w:rPr>
        <w:t xml:space="preserve">If you use </w:t>
      </w:r>
      <w:r>
        <w:rPr>
          <w:rFonts w:eastAsia="Arial" w:cs="Arial"/>
          <w:b/>
          <w:szCs w:val="32"/>
        </w:rPr>
        <w:t xml:space="preserve">New Zealand Sign Language </w:t>
      </w:r>
      <w:r w:rsidRPr="001A6E38">
        <w:rPr>
          <w:rFonts w:eastAsia="Arial" w:cs="Arial"/>
          <w:bCs/>
          <w:szCs w:val="32"/>
        </w:rPr>
        <w:t>you can</w:t>
      </w:r>
      <w:r>
        <w:rPr>
          <w:rFonts w:eastAsia="Arial" w:cs="Arial"/>
          <w:bCs/>
          <w:szCs w:val="32"/>
        </w:rPr>
        <w:t xml:space="preserve"> </w:t>
      </w:r>
      <w:r w:rsidRPr="001A6E38">
        <w:rPr>
          <w:rFonts w:eastAsia="Arial" w:cs="Arial"/>
          <w:bCs/>
          <w:szCs w:val="32"/>
        </w:rPr>
        <w:t>email us with a video of what you want to tell us</w:t>
      </w:r>
      <w:r>
        <w:rPr>
          <w:rFonts w:eastAsia="Arial" w:cs="Arial"/>
          <w:bCs/>
          <w:szCs w:val="32"/>
        </w:rPr>
        <w:t>.</w:t>
      </w:r>
    </w:p>
    <w:p w14:paraId="1DB1E6B9" w14:textId="4548FD6D" w:rsidR="00985059" w:rsidRDefault="00985059" w:rsidP="004729A4">
      <w:pPr>
        <w:rPr>
          <w:rFonts w:eastAsia="Arial"/>
        </w:rPr>
      </w:pPr>
    </w:p>
    <w:p w14:paraId="44695BD4" w14:textId="5E905BF9" w:rsidR="004729A4" w:rsidRDefault="004729A4" w:rsidP="004729A4">
      <w:pPr>
        <w:rPr>
          <w:rFonts w:eastAsia="Arial"/>
        </w:rPr>
      </w:pPr>
    </w:p>
    <w:p w14:paraId="4CED0878" w14:textId="2FABF217" w:rsidR="00985059" w:rsidRDefault="00985059" w:rsidP="00985059">
      <w:pPr>
        <w:rPr>
          <w:rFonts w:eastAsia="Arial" w:cs="Arial"/>
          <w:b/>
          <w:szCs w:val="32"/>
        </w:rPr>
      </w:pPr>
      <w:r>
        <w:rPr>
          <w:rFonts w:eastAsia="Arial" w:cs="Arial"/>
          <w:bCs/>
          <w:szCs w:val="32"/>
        </w:rPr>
        <w:t>You can also</w:t>
      </w:r>
      <w:r>
        <w:rPr>
          <w:rFonts w:eastAsia="Arial" w:cs="Arial"/>
          <w:b/>
          <w:szCs w:val="32"/>
        </w:rPr>
        <w:t>:</w:t>
      </w:r>
    </w:p>
    <w:p w14:paraId="3C6AC573" w14:textId="16E594D1" w:rsidR="00985059" w:rsidRDefault="003D58A4" w:rsidP="00985059">
      <w:pPr>
        <w:ind w:left="0"/>
        <w:rPr>
          <w:rFonts w:eastAsia="Arial" w:cs="Arial"/>
          <w:szCs w:val="32"/>
        </w:rPr>
      </w:pPr>
      <w:r>
        <w:rPr>
          <w:noProof/>
        </w:rPr>
        <w:drawing>
          <wp:anchor distT="0" distB="0" distL="0" distR="0" simplePos="0" relativeHeight="251889664" behindDoc="0" locked="0" layoutInCell="1" hidden="0" allowOverlap="1" wp14:anchorId="61E56B32" wp14:editId="112BC193">
            <wp:simplePos x="0" y="0"/>
            <wp:positionH relativeFrom="margin">
              <wp:posOffset>146685</wp:posOffset>
            </wp:positionH>
            <wp:positionV relativeFrom="paragraph">
              <wp:posOffset>243205</wp:posOffset>
            </wp:positionV>
            <wp:extent cx="1242392" cy="1311965"/>
            <wp:effectExtent l="0" t="0" r="2540" b="0"/>
            <wp:wrapNone/>
            <wp:docPr id="1967" name="image45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" name="image45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392" cy="13119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25AF28" w14:textId="6959036E" w:rsidR="00985059" w:rsidRDefault="00985059" w:rsidP="0098505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4253" w:hanging="567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Go to the </w:t>
      </w:r>
      <w:proofErr w:type="spellStart"/>
      <w:r>
        <w:rPr>
          <w:rFonts w:eastAsia="Arial" w:cs="Arial"/>
          <w:b/>
          <w:color w:val="000000"/>
          <w:szCs w:val="32"/>
        </w:rPr>
        <w:t>SeeFlow</w:t>
      </w:r>
      <w:proofErr w:type="spellEnd"/>
      <w:r>
        <w:rPr>
          <w:rFonts w:eastAsia="Arial" w:cs="Arial"/>
          <w:color w:val="000000"/>
          <w:szCs w:val="32"/>
        </w:rPr>
        <w:t xml:space="preserve"> </w:t>
      </w:r>
      <w:r>
        <w:rPr>
          <w:rFonts w:eastAsia="Arial" w:cs="Arial"/>
          <w:b/>
          <w:color w:val="000000"/>
          <w:szCs w:val="32"/>
        </w:rPr>
        <w:t>Direct</w:t>
      </w:r>
      <w:r>
        <w:rPr>
          <w:rFonts w:eastAsia="Arial" w:cs="Arial"/>
          <w:color w:val="000000"/>
          <w:szCs w:val="32"/>
        </w:rPr>
        <w:t xml:space="preserve"> </w:t>
      </w:r>
      <w:r w:rsidRPr="00D67929">
        <w:rPr>
          <w:rFonts w:eastAsia="Arial" w:cs="Arial"/>
          <w:b/>
          <w:bCs/>
          <w:color w:val="000000"/>
          <w:szCs w:val="32"/>
        </w:rPr>
        <w:t>website</w:t>
      </w:r>
      <w:r w:rsidR="00533BCE">
        <w:rPr>
          <w:rFonts w:eastAsia="Arial" w:cs="Arial"/>
          <w:b/>
          <w:bCs/>
          <w:color w:val="000000"/>
          <w:szCs w:val="32"/>
        </w:rPr>
        <w:t xml:space="preserve"> </w:t>
      </w:r>
      <w:r w:rsidR="00533BCE">
        <w:rPr>
          <w:rFonts w:eastAsia="Arial" w:cs="Arial"/>
          <w:color w:val="000000"/>
          <w:szCs w:val="32"/>
        </w:rPr>
        <w:t>at</w:t>
      </w:r>
      <w:r>
        <w:rPr>
          <w:rFonts w:eastAsia="Arial" w:cs="Arial"/>
          <w:color w:val="000000"/>
          <w:szCs w:val="32"/>
        </w:rPr>
        <w:t xml:space="preserve">: </w:t>
      </w:r>
    </w:p>
    <w:p w14:paraId="2BBD7E54" w14:textId="735FA73E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</w:p>
    <w:p w14:paraId="1FA42C77" w14:textId="2C09464B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ind w:left="4253"/>
        <w:rPr>
          <w:rFonts w:eastAsia="Arial" w:cs="Arial"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https://seeflow.co.nz/direct</w:t>
      </w:r>
    </w:p>
    <w:p w14:paraId="784AA3CC" w14:textId="4CC4550B" w:rsidR="00985059" w:rsidRDefault="003D58A4" w:rsidP="00985059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0" distR="0" simplePos="0" relativeHeight="251890688" behindDoc="0" locked="0" layoutInCell="1" hidden="0" allowOverlap="1" wp14:anchorId="0DB43895" wp14:editId="56ADED3B">
            <wp:simplePos x="0" y="0"/>
            <wp:positionH relativeFrom="margin">
              <wp:posOffset>146685</wp:posOffset>
            </wp:positionH>
            <wp:positionV relativeFrom="paragraph">
              <wp:posOffset>127000</wp:posOffset>
            </wp:positionV>
            <wp:extent cx="914400" cy="1828800"/>
            <wp:effectExtent l="0" t="0" r="0" b="0"/>
            <wp:wrapNone/>
            <wp:docPr id="1936" name="image1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" name="image1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0"/>
                    <a:srcRect r="5000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7ACFC1" w14:textId="59AFEA82" w:rsidR="00985059" w:rsidRDefault="00985059" w:rsidP="0098505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4253" w:hanging="567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Video record your answers on the website.</w:t>
      </w:r>
      <w:r>
        <w:rPr>
          <w:rFonts w:eastAsia="Arial" w:cs="Arial"/>
          <w:color w:val="000000"/>
          <w:szCs w:val="32"/>
        </w:rPr>
        <w:br/>
      </w:r>
    </w:p>
    <w:p w14:paraId="1C8108B1" w14:textId="163F2779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</w:p>
    <w:p w14:paraId="1D371F28" w14:textId="77777777" w:rsidR="00985059" w:rsidRDefault="00985059" w:rsidP="0098505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3686" w:firstLine="0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Your answers will be sent to us.</w:t>
      </w:r>
    </w:p>
    <w:p w14:paraId="66B3057D" w14:textId="77777777" w:rsidR="00985059" w:rsidRDefault="00985059" w:rsidP="00985059">
      <w:pPr>
        <w:rPr>
          <w:rFonts w:eastAsia="Arial"/>
        </w:rPr>
      </w:pPr>
    </w:p>
    <w:p w14:paraId="7CE682F1" w14:textId="77777777" w:rsidR="00985059" w:rsidRDefault="00985059" w:rsidP="00985059">
      <w:pPr>
        <w:rPr>
          <w:rFonts w:eastAsia="Arial"/>
        </w:rPr>
      </w:pPr>
    </w:p>
    <w:p w14:paraId="323A6564" w14:textId="77777777" w:rsidR="00985059" w:rsidRDefault="00985059" w:rsidP="00985059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05508154" w14:textId="3381C3B6" w:rsidR="00985059" w:rsidRDefault="004A0CC9" w:rsidP="00985059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93760" behindDoc="0" locked="0" layoutInCell="1" hidden="0" allowOverlap="1" wp14:anchorId="4F06DDAC" wp14:editId="6972DF8D">
            <wp:simplePos x="0" y="0"/>
            <wp:positionH relativeFrom="margin">
              <wp:posOffset>79375</wp:posOffset>
            </wp:positionH>
            <wp:positionV relativeFrom="paragraph">
              <wp:posOffset>4919345</wp:posOffset>
            </wp:positionV>
            <wp:extent cx="1600200" cy="1123315"/>
            <wp:effectExtent l="0" t="0" r="0" b="635"/>
            <wp:wrapNone/>
            <wp:docPr id="982295723" name="Picture 9822957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295723" name="Picture 9822957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233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/>
          <w:noProof/>
        </w:rPr>
        <w:drawing>
          <wp:anchor distT="0" distB="0" distL="114300" distR="114300" simplePos="0" relativeHeight="251895808" behindDoc="0" locked="0" layoutInCell="1" allowOverlap="1" wp14:anchorId="2DAB8C6B" wp14:editId="76F70C5F">
            <wp:simplePos x="0" y="0"/>
            <wp:positionH relativeFrom="margin">
              <wp:posOffset>79375</wp:posOffset>
            </wp:positionH>
            <wp:positionV relativeFrom="paragraph">
              <wp:posOffset>-295275</wp:posOffset>
            </wp:positionV>
            <wp:extent cx="1450975" cy="1382395"/>
            <wp:effectExtent l="0" t="0" r="0" b="1905"/>
            <wp:wrapNone/>
            <wp:docPr id="394368428" name="Picture 394368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68428" name="Picture 3943684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97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96832" behindDoc="0" locked="0" layoutInCell="1" allowOverlap="1" wp14:anchorId="3025ECFF" wp14:editId="7EA284C8">
            <wp:simplePos x="0" y="0"/>
            <wp:positionH relativeFrom="margin">
              <wp:posOffset>79375</wp:posOffset>
            </wp:positionH>
            <wp:positionV relativeFrom="paragraph">
              <wp:posOffset>2933065</wp:posOffset>
            </wp:positionV>
            <wp:extent cx="1530350" cy="1530350"/>
            <wp:effectExtent l="0" t="0" r="6350" b="6350"/>
            <wp:wrapNone/>
            <wp:docPr id="164103795" name="Picture 164103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03795" name="Picture 164103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" w:cs="Arial"/>
          <w:b/>
          <w:noProof/>
          <w:color w:val="000000"/>
          <w:szCs w:val="32"/>
        </w:rPr>
        <w:drawing>
          <wp:anchor distT="0" distB="0" distL="114300" distR="114300" simplePos="0" relativeHeight="251897856" behindDoc="0" locked="0" layoutInCell="1" allowOverlap="1" wp14:anchorId="6D70CB25" wp14:editId="3BCCD8A1">
            <wp:simplePos x="0" y="0"/>
            <wp:positionH relativeFrom="margin">
              <wp:posOffset>79375</wp:posOffset>
            </wp:positionH>
            <wp:positionV relativeFrom="paragraph">
              <wp:posOffset>1336040</wp:posOffset>
            </wp:positionV>
            <wp:extent cx="1331595" cy="1421765"/>
            <wp:effectExtent l="0" t="0" r="1905" b="0"/>
            <wp:wrapNone/>
            <wp:docPr id="107477583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775837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059">
        <w:rPr>
          <w:rFonts w:eastAsia="Arial" w:cs="Arial"/>
          <w:szCs w:val="32"/>
        </w:rPr>
        <w:t>If you need support to fill out the form you can:</w:t>
      </w:r>
      <w:r w:rsidR="00985059">
        <w:rPr>
          <w:rFonts w:eastAsia="Arial" w:cs="Arial"/>
          <w:szCs w:val="32"/>
        </w:rPr>
        <w:br/>
      </w:r>
    </w:p>
    <w:p w14:paraId="7C7E1861" w14:textId="2A0CAC7D" w:rsidR="00985059" w:rsidRDefault="00985059" w:rsidP="0098505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talk to </w:t>
      </w:r>
      <w:r w:rsidR="00533BCE">
        <w:rPr>
          <w:rFonts w:eastAsia="Arial" w:cs="Arial"/>
          <w:color w:val="000000"/>
          <w:szCs w:val="32"/>
        </w:rPr>
        <w:t xml:space="preserve">someone on </w:t>
      </w:r>
      <w:r>
        <w:rPr>
          <w:rFonts w:eastAsia="Arial" w:cs="Arial"/>
          <w:color w:val="000000"/>
          <w:szCs w:val="32"/>
        </w:rPr>
        <w:t>the DBI research team by calling:</w:t>
      </w:r>
    </w:p>
    <w:p w14:paraId="0C7A292B" w14:textId="6A5C7267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</w:p>
    <w:p w14:paraId="458A07B3" w14:textId="6E1358D1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0800 878 839</w:t>
      </w:r>
    </w:p>
    <w:p w14:paraId="5B5636E4" w14:textId="5B2DECDD" w:rsidR="00985059" w:rsidRDefault="00985059" w:rsidP="00985059">
      <w:pPr>
        <w:pStyle w:val="Listtoplevel"/>
        <w:rPr>
          <w:b/>
          <w:bCs/>
        </w:rPr>
      </w:pPr>
      <w:r w:rsidRPr="00B20B22">
        <w:t xml:space="preserve">send an email to </w:t>
      </w:r>
      <w:r w:rsidRPr="00B20B22">
        <w:rPr>
          <w:b/>
          <w:bCs/>
        </w:rPr>
        <w:t>Lydie Schmidt</w:t>
      </w:r>
      <w:r w:rsidRPr="00B20B22">
        <w:t xml:space="preserve"> to arrange a time to fill it out together at:</w:t>
      </w:r>
      <w:r>
        <w:br/>
      </w:r>
    </w:p>
    <w:p w14:paraId="1584B301" w14:textId="129B1FEB" w:rsidR="00985059" w:rsidRPr="004961B6" w:rsidRDefault="00985059" w:rsidP="00985059">
      <w:pPr>
        <w:rPr>
          <w:rFonts w:eastAsia="Arial"/>
          <w:color w:val="000000"/>
        </w:rPr>
      </w:pPr>
      <w:r w:rsidRPr="00A56CEE">
        <w:rPr>
          <w:b/>
          <w:bCs/>
        </w:rPr>
        <w:t>lschmidt@donaldbeasley.org.nz</w:t>
      </w:r>
    </w:p>
    <w:p w14:paraId="1ED3EF9A" w14:textId="41233CDE" w:rsidR="00985059" w:rsidRDefault="00985059" w:rsidP="00985059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</w:p>
    <w:p w14:paraId="439BB04D" w14:textId="5E4B9392" w:rsidR="00985059" w:rsidRDefault="00985059" w:rsidP="0098505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795456" behindDoc="0" locked="0" layoutInCell="1" hidden="0" allowOverlap="1" wp14:anchorId="5F4FAC2C" wp14:editId="3C9F6896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1600200" cy="1123315"/>
            <wp:effectExtent l="0" t="0" r="0" b="635"/>
            <wp:wrapNone/>
            <wp:docPr id="2000" name="image75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" name="image75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233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color w:val="000000"/>
          <w:szCs w:val="32"/>
        </w:rPr>
        <w:t>ask someone else to support you to fill out the form like a:</w:t>
      </w:r>
      <w:r>
        <w:rPr>
          <w:rFonts w:eastAsia="Arial" w:cs="Arial"/>
          <w:color w:val="000000"/>
          <w:szCs w:val="32"/>
        </w:rPr>
        <w:br/>
      </w:r>
    </w:p>
    <w:p w14:paraId="46C74D25" w14:textId="008EE156" w:rsidR="00985059" w:rsidRDefault="00985059" w:rsidP="0098505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796480" behindDoc="0" locked="0" layoutInCell="1" hidden="0" allowOverlap="1" wp14:anchorId="532A1FAE" wp14:editId="4A7C2300">
            <wp:simplePos x="0" y="0"/>
            <wp:positionH relativeFrom="column">
              <wp:posOffset>-107315</wp:posOffset>
            </wp:positionH>
            <wp:positionV relativeFrom="paragraph">
              <wp:posOffset>488950</wp:posOffset>
            </wp:positionV>
            <wp:extent cx="1858010" cy="1371600"/>
            <wp:effectExtent l="0" t="0" r="0" b="0"/>
            <wp:wrapNone/>
            <wp:docPr id="2014" name="image10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" name="image10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8010" cy="137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color w:val="000000"/>
          <w:szCs w:val="32"/>
        </w:rPr>
        <w:t>friend</w:t>
      </w:r>
      <w:r>
        <w:rPr>
          <w:rFonts w:eastAsia="Arial" w:cs="Arial"/>
          <w:color w:val="000000"/>
          <w:szCs w:val="32"/>
        </w:rPr>
        <w:br/>
      </w:r>
    </w:p>
    <w:p w14:paraId="66E74FBE" w14:textId="28CF09D8" w:rsidR="00985059" w:rsidRDefault="00985059" w:rsidP="0098505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family member</w:t>
      </w:r>
      <w:r>
        <w:rPr>
          <w:rFonts w:eastAsia="Arial" w:cs="Arial"/>
          <w:color w:val="000000"/>
          <w:szCs w:val="32"/>
        </w:rPr>
        <w:br/>
      </w:r>
    </w:p>
    <w:p w14:paraId="52EB1AEB" w14:textId="7BA9DFA9" w:rsidR="00985059" w:rsidRDefault="00985059" w:rsidP="0098505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support worker.</w:t>
      </w:r>
    </w:p>
    <w:p w14:paraId="61CF92DC" w14:textId="29713895" w:rsidR="00985059" w:rsidRDefault="00985059" w:rsidP="00DA305A">
      <w:pPr>
        <w:rPr>
          <w:b/>
          <w:bCs/>
        </w:rPr>
      </w:pPr>
    </w:p>
    <w:p w14:paraId="4D0A5466" w14:textId="1ECBD65B" w:rsidR="00B20B22" w:rsidRPr="004961B6" w:rsidRDefault="00DA305A" w:rsidP="004729A4">
      <w:pPr>
        <w:tabs>
          <w:tab w:val="left" w:pos="8618"/>
        </w:tabs>
        <w:rPr>
          <w:rFonts w:eastAsia="Arial"/>
          <w:color w:val="000000"/>
        </w:rPr>
      </w:pPr>
      <w:r>
        <w:rPr>
          <w:b/>
          <w:bCs/>
        </w:rPr>
        <w:br w:type="page"/>
      </w:r>
    </w:p>
    <w:p w14:paraId="0C6F1525" w14:textId="348975F5" w:rsidR="00D811A0" w:rsidRDefault="00C66153" w:rsidP="00D811A0">
      <w:pPr>
        <w:pStyle w:val="Heading1"/>
      </w:pPr>
      <w:r>
        <w:lastRenderedPageBreak/>
        <w:t>Participant Interest Form</w:t>
      </w:r>
    </w:p>
    <w:p w14:paraId="599D1613" w14:textId="77777777" w:rsidR="00C66153" w:rsidRDefault="00C66153" w:rsidP="00D232E7"/>
    <w:p w14:paraId="07B16E99" w14:textId="253DE308" w:rsidR="00C66153" w:rsidRDefault="00D5363D" w:rsidP="00D232E7">
      <w:r>
        <w:rPr>
          <w:noProof/>
        </w:rPr>
        <w:drawing>
          <wp:anchor distT="0" distB="0" distL="114300" distR="114300" simplePos="0" relativeHeight="251899904" behindDoc="0" locked="0" layoutInCell="1" hidden="0" allowOverlap="1" wp14:anchorId="14F7D7D6" wp14:editId="17578F0B">
            <wp:simplePos x="0" y="0"/>
            <wp:positionH relativeFrom="margin">
              <wp:align>left</wp:align>
            </wp:positionH>
            <wp:positionV relativeFrom="paragraph">
              <wp:posOffset>333012</wp:posOffset>
            </wp:positionV>
            <wp:extent cx="1730829" cy="1082809"/>
            <wp:effectExtent l="0" t="0" r="0" b="0"/>
            <wp:wrapNone/>
            <wp:docPr id="1627840037" name="Picture 16278400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840037" name="Picture 16278400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30829" cy="10828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CF54B9" w14:textId="05E109B4" w:rsidR="00D232E7" w:rsidRDefault="00D232E7" w:rsidP="00D232E7">
      <w:r w:rsidRPr="00D232E7">
        <w:t xml:space="preserve">Please answer the </w:t>
      </w:r>
      <w:r w:rsidR="006E26BE" w:rsidRPr="00D5363D">
        <w:rPr>
          <w:b/>
          <w:bCs/>
        </w:rPr>
        <w:t xml:space="preserve">9 </w:t>
      </w:r>
      <w:r w:rsidRPr="00D5363D">
        <w:rPr>
          <w:b/>
          <w:bCs/>
        </w:rPr>
        <w:t>questions</w:t>
      </w:r>
      <w:r>
        <w:t xml:space="preserve"> on </w:t>
      </w:r>
      <w:r w:rsidRPr="00D5363D">
        <w:rPr>
          <w:b/>
          <w:bCs/>
        </w:rPr>
        <w:t xml:space="preserve">pages </w:t>
      </w:r>
      <w:r w:rsidR="00D5363D" w:rsidRPr="00D5363D">
        <w:rPr>
          <w:b/>
          <w:bCs/>
        </w:rPr>
        <w:t>8 to 21</w:t>
      </w:r>
      <w:r>
        <w:t xml:space="preserve"> of this form</w:t>
      </w:r>
      <w:r w:rsidR="00C66153">
        <w:t xml:space="preserve"> to tell us that you would like to take part in the research.</w:t>
      </w:r>
    </w:p>
    <w:p w14:paraId="69ACBF09" w14:textId="589A57FA" w:rsidR="00D232E7" w:rsidRDefault="00FD652D" w:rsidP="00D232E7">
      <w:r>
        <w:rPr>
          <w:noProof/>
        </w:rPr>
        <w:drawing>
          <wp:anchor distT="0" distB="0" distL="114300" distR="114300" simplePos="0" relativeHeight="251901952" behindDoc="0" locked="0" layoutInCell="1" allowOverlap="1" wp14:anchorId="3913AF60" wp14:editId="15175CE2">
            <wp:simplePos x="0" y="0"/>
            <wp:positionH relativeFrom="margin">
              <wp:posOffset>0</wp:posOffset>
            </wp:positionH>
            <wp:positionV relativeFrom="paragraph">
              <wp:posOffset>145233</wp:posOffset>
            </wp:positionV>
            <wp:extent cx="1928191" cy="1928191"/>
            <wp:effectExtent l="0" t="0" r="0" b="0"/>
            <wp:wrapNone/>
            <wp:docPr id="185893132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93132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8191" cy="1928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B80798" w14:textId="04B21ADE" w:rsidR="00D232E7" w:rsidRDefault="00D232E7" w:rsidP="00D232E7"/>
    <w:p w14:paraId="29DAA34F" w14:textId="13F928AE" w:rsidR="00D232E7" w:rsidRDefault="00D232E7" w:rsidP="00D232E7">
      <w:r w:rsidRPr="00D232E7">
        <w:t xml:space="preserve">We need </w:t>
      </w:r>
      <w:r>
        <w:t xml:space="preserve">to know </w:t>
      </w:r>
      <w:r w:rsidRPr="00D232E7">
        <w:t xml:space="preserve">this information </w:t>
      </w:r>
      <w:r>
        <w:t xml:space="preserve">to </w:t>
      </w:r>
      <w:r w:rsidRPr="00D232E7">
        <w:t xml:space="preserve">make sure </w:t>
      </w:r>
      <w:r>
        <w:t xml:space="preserve">we ask a lot of different </w:t>
      </w:r>
      <w:r w:rsidRPr="00D232E7">
        <w:t xml:space="preserve">people </w:t>
      </w:r>
      <w:r>
        <w:t xml:space="preserve">to </w:t>
      </w:r>
      <w:r w:rsidRPr="00D232E7">
        <w:t xml:space="preserve">take part in the </w:t>
      </w:r>
      <w:r>
        <w:t>research.</w:t>
      </w:r>
      <w:r w:rsidRPr="00D232E7">
        <w:t xml:space="preserve"> </w:t>
      </w:r>
    </w:p>
    <w:p w14:paraId="01378AF0" w14:textId="6F4B93B6" w:rsidR="00D232E7" w:rsidRDefault="00D232E7" w:rsidP="00D232E7"/>
    <w:p w14:paraId="211A4119" w14:textId="416E9E69" w:rsidR="00D232E7" w:rsidRDefault="00C85B31" w:rsidP="00D232E7">
      <w:r>
        <w:rPr>
          <w:noProof/>
        </w:rPr>
        <mc:AlternateContent>
          <mc:Choice Requires="wpg">
            <w:drawing>
              <wp:anchor distT="0" distB="0" distL="114300" distR="114300" simplePos="0" relativeHeight="251906048" behindDoc="0" locked="0" layoutInCell="1" allowOverlap="1" wp14:anchorId="14444C86" wp14:editId="3C53134F">
                <wp:simplePos x="0" y="0"/>
                <wp:positionH relativeFrom="margin">
                  <wp:align>left</wp:align>
                </wp:positionH>
                <wp:positionV relativeFrom="paragraph">
                  <wp:posOffset>149043</wp:posOffset>
                </wp:positionV>
                <wp:extent cx="1927860" cy="1098097"/>
                <wp:effectExtent l="0" t="0" r="0" b="0"/>
                <wp:wrapNone/>
                <wp:docPr id="658898466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7860" cy="1098097"/>
                          <a:chOff x="0" y="0"/>
                          <a:chExt cx="2268129" cy="1286328"/>
                        </a:xfrm>
                      </wpg:grpSpPr>
                      <pic:pic xmlns:pic="http://schemas.openxmlformats.org/drawingml/2006/picture">
                        <pic:nvPicPr>
                          <pic:cNvPr id="177674122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3478"/>
                            <a:ext cx="1591310" cy="1212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61584123" name="Graphic 11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94064" y="0"/>
                            <a:ext cx="774065" cy="774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678AE874" id="Group 2" o:spid="_x0000_s1026" alt="&quot;&quot;" style="position:absolute;margin-left:0;margin-top:11.75pt;width:151.8pt;height:86.45pt;z-index:251906048;mso-position-horizontal:left;mso-position-horizontal-relative:margin;mso-width-relative:margin;mso-height-relative:margin" coordsize="22681,12863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">
                <v:shape id="Picture 1" o:spid="_x0000_s1027" type="#_x0000_t75" style="position:absolute;top:734;width:15913;height:121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">
                  <v:imagedata r:id="rId43" o:title=""/>
                </v:shape>
                <v:shape id="Graphic 112" o:spid="_x0000_s1028" type="#_x0000_t75" alt="Close with solid fill" style="position:absolute;left:14940;width:7741;height:7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">
                  <v:imagedata r:id="rId44" o:title="Close with solid fill"/>
                </v:shape>
                <w10:wrap anchorx="margin"/>
              </v:group>
            </w:pict>
          </mc:Fallback>
        </mc:AlternateContent>
      </w:r>
    </w:p>
    <w:p w14:paraId="734BE6F3" w14:textId="4FD60B72" w:rsidR="00D232E7" w:rsidRPr="00D232E7" w:rsidRDefault="00D232E7" w:rsidP="00D232E7">
      <w:r w:rsidRPr="00D232E7">
        <w:t>We will not use th</w:t>
      </w:r>
      <w:r>
        <w:t>e</w:t>
      </w:r>
      <w:r w:rsidRPr="00D232E7">
        <w:t xml:space="preserve"> information </w:t>
      </w:r>
      <w:r>
        <w:t>you give us on this form in our</w:t>
      </w:r>
      <w:r w:rsidRPr="00D232E7">
        <w:t xml:space="preserve"> research.</w:t>
      </w:r>
    </w:p>
    <w:p w14:paraId="242225A1" w14:textId="77777777" w:rsidR="00B20B22" w:rsidRDefault="00B20B22" w:rsidP="00912A7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</w:p>
    <w:p w14:paraId="59E98CC7" w14:textId="22C17B33" w:rsidR="00555DF0" w:rsidRDefault="00F8286F" w:rsidP="00555DF0">
      <w:pPr>
        <w:pStyle w:val="Heading2"/>
      </w:pPr>
      <w:r>
        <w:br w:type="page"/>
      </w:r>
      <w:r w:rsidR="00CD3AEC">
        <w:rPr>
          <w:noProof/>
        </w:rPr>
        <w:lastRenderedPageBreak/>
        <w:drawing>
          <wp:anchor distT="0" distB="0" distL="114300" distR="114300" simplePos="0" relativeHeight="251909120" behindDoc="0" locked="0" layoutInCell="1" allowOverlap="1" wp14:anchorId="1D524DB6" wp14:editId="5A1882EF">
            <wp:simplePos x="0" y="0"/>
            <wp:positionH relativeFrom="margin">
              <wp:align>left</wp:align>
            </wp:positionH>
            <wp:positionV relativeFrom="paragraph">
              <wp:posOffset>144087</wp:posOffset>
            </wp:positionV>
            <wp:extent cx="1212426" cy="1212426"/>
            <wp:effectExtent l="0" t="0" r="0" b="0"/>
            <wp:wrapNone/>
            <wp:docPr id="257218263" name="Picture 257218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218263" name="Picture 2572182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426" cy="1212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BF9">
        <w:t>Question 1</w:t>
      </w:r>
      <w:r w:rsidR="00935C1E">
        <w:t>: About me</w:t>
      </w:r>
    </w:p>
    <w:p w14:paraId="49310C87" w14:textId="7DB4F900" w:rsidR="00555DF0" w:rsidRDefault="00555DF0" w:rsidP="00555DF0"/>
    <w:p w14:paraId="00640175" w14:textId="6AFD9C4D" w:rsidR="00555DF0" w:rsidRPr="00555DF0" w:rsidRDefault="00555DF0" w:rsidP="00555DF0">
      <w:r>
        <w:t xml:space="preserve">Write your answers on the lines below. </w:t>
      </w:r>
    </w:p>
    <w:p w14:paraId="4C6FDD00" w14:textId="5D13D0C1" w:rsidR="00555DF0" w:rsidRDefault="00555DF0" w:rsidP="001A5BF9">
      <w:pPr>
        <w:rPr>
          <w:rFonts w:cs="Arial"/>
          <w:szCs w:val="32"/>
        </w:rPr>
      </w:pPr>
    </w:p>
    <w:p w14:paraId="186891C0" w14:textId="5A097D26" w:rsidR="00555DF0" w:rsidRDefault="00555DF0" w:rsidP="001A5BF9"/>
    <w:p w14:paraId="2D179F6C" w14:textId="53C38AEB" w:rsidR="001A5BF9" w:rsidRDefault="00C85B31" w:rsidP="001A5BF9">
      <w:r>
        <w:rPr>
          <w:noProof/>
        </w:rPr>
        <w:drawing>
          <wp:anchor distT="0" distB="0" distL="114300" distR="114300" simplePos="0" relativeHeight="251907072" behindDoc="0" locked="0" layoutInCell="1" allowOverlap="1" wp14:anchorId="7593E3A2" wp14:editId="7963DE5E">
            <wp:simplePos x="0" y="0"/>
            <wp:positionH relativeFrom="margin">
              <wp:align>left</wp:align>
            </wp:positionH>
            <wp:positionV relativeFrom="paragraph">
              <wp:posOffset>114028</wp:posOffset>
            </wp:positionV>
            <wp:extent cx="1330325" cy="1330325"/>
            <wp:effectExtent l="0" t="0" r="0" b="3175"/>
            <wp:wrapNone/>
            <wp:docPr id="448527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527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BF9">
        <w:t>My full name is:</w:t>
      </w:r>
    </w:p>
    <w:p w14:paraId="7E4BC4E0" w14:textId="2F0E31AE" w:rsidR="001A5BF9" w:rsidRDefault="001A5BF9" w:rsidP="001A5BF9"/>
    <w:p w14:paraId="19DCB0E1" w14:textId="78745756" w:rsidR="00555DF0" w:rsidRDefault="001A5BF9" w:rsidP="001A5BF9">
      <w:pPr>
        <w:pStyle w:val="contentspage"/>
        <w:ind w:firstLine="284"/>
      </w:pPr>
      <w:r>
        <w:tab/>
      </w:r>
    </w:p>
    <w:p w14:paraId="6AD0A13D" w14:textId="622BD670" w:rsidR="00555DF0" w:rsidRDefault="00555DF0" w:rsidP="001A5BF9">
      <w:pPr>
        <w:pStyle w:val="contentspage"/>
        <w:ind w:firstLine="284"/>
      </w:pPr>
    </w:p>
    <w:p w14:paraId="12E0CBCA" w14:textId="10DA9CD2" w:rsidR="001A5BF9" w:rsidRDefault="00555DF0" w:rsidP="00555DF0">
      <w:pPr>
        <w:pStyle w:val="contentspage"/>
        <w:ind w:firstLine="284"/>
      </w:pPr>
      <w:r>
        <w:tab/>
      </w:r>
      <w:r w:rsidR="001A5BF9">
        <w:br/>
      </w:r>
    </w:p>
    <w:p w14:paraId="5378E4DA" w14:textId="05B33504" w:rsidR="001A5BF9" w:rsidRDefault="001A5BF9" w:rsidP="001A5BF9"/>
    <w:p w14:paraId="5FF05044" w14:textId="3C6041A7" w:rsidR="001A5BF9" w:rsidRDefault="001A5BF9" w:rsidP="001A5BF9">
      <w:r>
        <w:rPr>
          <w:noProof/>
        </w:rPr>
        <w:drawing>
          <wp:anchor distT="0" distB="0" distL="114300" distR="114300" simplePos="0" relativeHeight="251824128" behindDoc="0" locked="0" layoutInCell="1" allowOverlap="1" wp14:anchorId="0ABFAB76" wp14:editId="0756AA4C">
            <wp:simplePos x="0" y="0"/>
            <wp:positionH relativeFrom="margin">
              <wp:align>left</wp:align>
            </wp:positionH>
            <wp:positionV relativeFrom="paragraph">
              <wp:posOffset>-328295</wp:posOffset>
            </wp:positionV>
            <wp:extent cx="1425736" cy="1425736"/>
            <wp:effectExtent l="0" t="0" r="0" b="0"/>
            <wp:wrapNone/>
            <wp:docPr id="685207860" name="Picture 685207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207860" name="Picture 685207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736" cy="1425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y telephone number is:</w:t>
      </w:r>
    </w:p>
    <w:p w14:paraId="21442F13" w14:textId="678D4C20" w:rsidR="001A5BF9" w:rsidRDefault="001A5BF9" w:rsidP="001A5BF9"/>
    <w:p w14:paraId="4FCEB4BB" w14:textId="4DD176AD" w:rsidR="001A5BF9" w:rsidRDefault="001A5BF9" w:rsidP="001A5BF9">
      <w:pPr>
        <w:pStyle w:val="contentspage"/>
        <w:ind w:firstLine="284"/>
      </w:pPr>
      <w:r>
        <w:tab/>
      </w:r>
    </w:p>
    <w:p w14:paraId="47F8590D" w14:textId="77777777" w:rsidR="001A5BF9" w:rsidRDefault="001A5BF9" w:rsidP="001A5BF9"/>
    <w:p w14:paraId="1D7D2FE0" w14:textId="77777777" w:rsidR="001A5BF9" w:rsidRDefault="001A5BF9" w:rsidP="001A5BF9"/>
    <w:p w14:paraId="66A26A48" w14:textId="77777777" w:rsidR="001A5BF9" w:rsidRDefault="001A5BF9" w:rsidP="001A5BF9">
      <w:r>
        <w:rPr>
          <w:noProof/>
        </w:rPr>
        <w:drawing>
          <wp:anchor distT="0" distB="0" distL="114300" distR="114300" simplePos="0" relativeHeight="251822080" behindDoc="0" locked="0" layoutInCell="1" allowOverlap="1" wp14:anchorId="00C4A39E" wp14:editId="22CFD989">
            <wp:simplePos x="0" y="0"/>
            <wp:positionH relativeFrom="margin">
              <wp:align>left</wp:align>
            </wp:positionH>
            <wp:positionV relativeFrom="paragraph">
              <wp:posOffset>111637</wp:posOffset>
            </wp:positionV>
            <wp:extent cx="1301858" cy="1301858"/>
            <wp:effectExtent l="0" t="0" r="0" b="6350"/>
            <wp:wrapNone/>
            <wp:docPr id="1173153225" name="Picture 11731532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153225" name="Picture 11731532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858" cy="1301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y address where I live is:</w:t>
      </w:r>
    </w:p>
    <w:p w14:paraId="7FD4380D" w14:textId="77777777" w:rsidR="001A5BF9" w:rsidRDefault="001A5BF9" w:rsidP="001A5BF9"/>
    <w:p w14:paraId="0B773A25" w14:textId="77777777" w:rsidR="001A5BF9" w:rsidRDefault="001A5BF9" w:rsidP="001A5BF9">
      <w:pPr>
        <w:pStyle w:val="contentspage"/>
        <w:ind w:firstLine="284"/>
      </w:pPr>
      <w:r>
        <w:tab/>
      </w:r>
    </w:p>
    <w:p w14:paraId="77FE54CF" w14:textId="77777777" w:rsidR="001A5BF9" w:rsidRDefault="001A5BF9" w:rsidP="001A5BF9">
      <w:pPr>
        <w:pStyle w:val="contentspage"/>
        <w:ind w:firstLine="284"/>
      </w:pPr>
    </w:p>
    <w:p w14:paraId="73089251" w14:textId="77777777" w:rsidR="001A5BF9" w:rsidRDefault="001A5BF9" w:rsidP="001A5BF9">
      <w:pPr>
        <w:pStyle w:val="contentspage"/>
        <w:ind w:firstLine="284"/>
      </w:pPr>
      <w:r>
        <w:tab/>
      </w:r>
    </w:p>
    <w:p w14:paraId="2AE216B4" w14:textId="77777777" w:rsidR="001A5BF9" w:rsidRDefault="001A5BF9" w:rsidP="001A5BF9">
      <w:pPr>
        <w:pStyle w:val="contentspage"/>
        <w:ind w:firstLine="284"/>
      </w:pPr>
    </w:p>
    <w:p w14:paraId="5D118A9C" w14:textId="1CB3D070" w:rsidR="001A5BF9" w:rsidRDefault="001A5BF9" w:rsidP="00555DF0">
      <w:pPr>
        <w:pStyle w:val="contentspage"/>
        <w:ind w:firstLine="284"/>
      </w:pPr>
      <w:r>
        <w:tab/>
      </w:r>
    </w:p>
    <w:p w14:paraId="05282CB4" w14:textId="52D80996" w:rsidR="00555DF0" w:rsidRPr="00555DF0" w:rsidRDefault="00CD3AEC" w:rsidP="00555DF0">
      <w:r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44F4A0AD" wp14:editId="1AD931E4">
            <wp:simplePos x="0" y="0"/>
            <wp:positionH relativeFrom="margin">
              <wp:align>left</wp:align>
            </wp:positionH>
            <wp:positionV relativeFrom="paragraph">
              <wp:posOffset>-164811</wp:posOffset>
            </wp:positionV>
            <wp:extent cx="1212426" cy="1212426"/>
            <wp:effectExtent l="0" t="0" r="0" b="0"/>
            <wp:wrapNone/>
            <wp:docPr id="1016889908" name="Picture 10168899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889908" name="Picture 1016889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426" cy="1212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DF0">
        <w:t xml:space="preserve">Write your answers on the lines below. </w:t>
      </w:r>
    </w:p>
    <w:p w14:paraId="58FFF68E" w14:textId="77777777" w:rsidR="00555DF0" w:rsidRDefault="00555DF0" w:rsidP="001A5BF9"/>
    <w:p w14:paraId="04FF7398" w14:textId="6E79DCE8" w:rsidR="001A5BF9" w:rsidRDefault="001A5BF9" w:rsidP="001A5BF9"/>
    <w:p w14:paraId="5702376E" w14:textId="541CA9BD" w:rsidR="001A5BF9" w:rsidRDefault="00CD3AEC" w:rsidP="001A5BF9"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823104" behindDoc="0" locked="0" layoutInCell="1" allowOverlap="1" wp14:anchorId="3EB9DC92" wp14:editId="195BB87E">
            <wp:simplePos x="0" y="0"/>
            <wp:positionH relativeFrom="margin">
              <wp:align>left</wp:align>
            </wp:positionH>
            <wp:positionV relativeFrom="paragraph">
              <wp:posOffset>57612</wp:posOffset>
            </wp:positionV>
            <wp:extent cx="1301750" cy="1301750"/>
            <wp:effectExtent l="0" t="0" r="0" b="0"/>
            <wp:wrapNone/>
            <wp:docPr id="615270361" name="Picture 615270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270361" name="Picture 6152703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5BF9">
        <w:t>My email address is:</w:t>
      </w:r>
    </w:p>
    <w:p w14:paraId="0B154D0F" w14:textId="77777777" w:rsidR="001A5BF9" w:rsidRDefault="001A5BF9" w:rsidP="001A5BF9"/>
    <w:p w14:paraId="4B39E09C" w14:textId="77777777" w:rsidR="001A5BF9" w:rsidRDefault="001A5BF9" w:rsidP="001A5BF9">
      <w:pPr>
        <w:pStyle w:val="contentspage"/>
        <w:ind w:firstLine="284"/>
      </w:pPr>
      <w:r>
        <w:tab/>
      </w:r>
    </w:p>
    <w:p w14:paraId="066AA84D" w14:textId="77777777" w:rsidR="001A5BF9" w:rsidRDefault="001A5BF9" w:rsidP="001A5BF9"/>
    <w:p w14:paraId="78AD46C3" w14:textId="59D279CB" w:rsidR="00F8286F" w:rsidRDefault="00CD3AEC" w:rsidP="00555DF0">
      <w:r>
        <w:rPr>
          <w:noProof/>
        </w:rPr>
        <w:drawing>
          <wp:anchor distT="0" distB="0" distL="114300" distR="114300" simplePos="0" relativeHeight="251912192" behindDoc="0" locked="0" layoutInCell="1" allowOverlap="1" wp14:anchorId="7302E0EC" wp14:editId="6EC18A3E">
            <wp:simplePos x="0" y="0"/>
            <wp:positionH relativeFrom="margin">
              <wp:align>left</wp:align>
            </wp:positionH>
            <wp:positionV relativeFrom="paragraph">
              <wp:posOffset>83473</wp:posOffset>
            </wp:positionV>
            <wp:extent cx="1601008" cy="1601008"/>
            <wp:effectExtent l="0" t="0" r="0" b="0"/>
            <wp:wrapNone/>
            <wp:docPr id="12993953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3953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008" cy="1601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916C4" w14:textId="511CD2DE" w:rsidR="00555DF0" w:rsidRDefault="00555DF0" w:rsidP="00555DF0">
      <w:r>
        <w:t>I was born on / my date of birth is:</w:t>
      </w:r>
    </w:p>
    <w:p w14:paraId="0F9F7002" w14:textId="02C12C10" w:rsidR="00555DF0" w:rsidRDefault="00555DF0" w:rsidP="00555DF0"/>
    <w:p w14:paraId="32688054" w14:textId="31570C4D" w:rsidR="00555DF0" w:rsidRDefault="00555DF0" w:rsidP="00555DF0">
      <w:pPr>
        <w:pStyle w:val="contentspage"/>
        <w:ind w:firstLine="284"/>
      </w:pPr>
      <w:r>
        <w:tab/>
      </w:r>
    </w:p>
    <w:p w14:paraId="65173ECC" w14:textId="4B859562" w:rsidR="00555DF0" w:rsidRDefault="00555DF0" w:rsidP="00555DF0"/>
    <w:p w14:paraId="6A9AAECB" w14:textId="15E08F30" w:rsidR="00555DF0" w:rsidRDefault="00555DF0">
      <w:pPr>
        <w:spacing w:line="240" w:lineRule="auto"/>
        <w:ind w:left="0"/>
        <w:rPr>
          <w:rFonts w:cs="Arial"/>
          <w:szCs w:val="32"/>
        </w:rPr>
      </w:pPr>
    </w:p>
    <w:p w14:paraId="2251C981" w14:textId="126D21EC" w:rsidR="00555DF0" w:rsidRDefault="00555DF0">
      <w:pPr>
        <w:spacing w:line="240" w:lineRule="auto"/>
        <w:ind w:left="0"/>
        <w:rPr>
          <w:rFonts w:cs="Arial"/>
          <w:szCs w:val="32"/>
        </w:rPr>
      </w:pPr>
    </w:p>
    <w:p w14:paraId="4992FA60" w14:textId="6734134B" w:rsidR="00555DF0" w:rsidRDefault="00555DF0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7DB10DE6" w14:textId="609D9918" w:rsidR="00925C34" w:rsidRPr="00925C34" w:rsidRDefault="00BC67F1" w:rsidP="00BC67F1">
      <w:pPr>
        <w:tabs>
          <w:tab w:val="left" w:pos="3600"/>
          <w:tab w:val="left" w:leader="dot" w:pos="9072"/>
        </w:tabs>
        <w:rPr>
          <w:rFonts w:cs="Arial"/>
          <w:b/>
          <w:bCs/>
          <w:szCs w:val="32"/>
        </w:rPr>
      </w:pPr>
      <w:r w:rsidRPr="00925C34">
        <w:rPr>
          <w:rFonts w:cs="Arial"/>
          <w:b/>
          <w:bCs/>
          <w:noProof/>
          <w:szCs w:val="32"/>
        </w:rPr>
        <w:lastRenderedPageBreak/>
        <w:drawing>
          <wp:anchor distT="0" distB="0" distL="114300" distR="114300" simplePos="0" relativeHeight="251805696" behindDoc="0" locked="0" layoutInCell="1" allowOverlap="1" wp14:anchorId="2C6F91BA" wp14:editId="11E16FE0">
            <wp:simplePos x="0" y="0"/>
            <wp:positionH relativeFrom="margin">
              <wp:posOffset>38735</wp:posOffset>
            </wp:positionH>
            <wp:positionV relativeFrom="paragraph">
              <wp:posOffset>-204181</wp:posOffset>
            </wp:positionV>
            <wp:extent cx="1461770" cy="1513840"/>
            <wp:effectExtent l="0" t="0" r="0" b="0"/>
            <wp:wrapNone/>
            <wp:docPr id="184744531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44531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77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DF0" w:rsidRPr="00925C34">
        <w:rPr>
          <w:rFonts w:cs="Arial"/>
          <w:b/>
          <w:bCs/>
          <w:szCs w:val="32"/>
        </w:rPr>
        <w:t>Question 2</w:t>
      </w:r>
      <w:r w:rsidR="00935C1E">
        <w:rPr>
          <w:rFonts w:cs="Arial"/>
          <w:b/>
          <w:bCs/>
          <w:szCs w:val="32"/>
        </w:rPr>
        <w:t>: More about me</w:t>
      </w:r>
    </w:p>
    <w:p w14:paraId="21214F0D" w14:textId="77777777" w:rsidR="00925C34" w:rsidRDefault="00925C34" w:rsidP="00BC67F1">
      <w:pPr>
        <w:tabs>
          <w:tab w:val="left" w:pos="3600"/>
          <w:tab w:val="left" w:leader="dot" w:pos="9072"/>
        </w:tabs>
        <w:rPr>
          <w:rFonts w:cs="Arial"/>
          <w:szCs w:val="32"/>
        </w:rPr>
      </w:pPr>
    </w:p>
    <w:p w14:paraId="222EE946" w14:textId="15E27AB2" w:rsidR="00BC67F1" w:rsidRDefault="00BC67F1" w:rsidP="00BC67F1">
      <w:pPr>
        <w:tabs>
          <w:tab w:val="left" w:pos="3600"/>
          <w:tab w:val="left" w:leader="dot" w:pos="9072"/>
        </w:tabs>
        <w:rPr>
          <w:rFonts w:cs="Arial"/>
          <w:szCs w:val="36"/>
        </w:rPr>
      </w:pPr>
      <w:r w:rsidRPr="009F227F">
        <w:rPr>
          <w:rFonts w:cs="Arial"/>
          <w:szCs w:val="32"/>
        </w:rPr>
        <w:t xml:space="preserve">P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the box to show us your answer</w:t>
      </w:r>
      <w:r>
        <w:rPr>
          <w:rFonts w:cs="Arial"/>
          <w:szCs w:val="32"/>
        </w:rPr>
        <w:t>:</w:t>
      </w:r>
    </w:p>
    <w:p w14:paraId="7CB7EBDB" w14:textId="77777777" w:rsidR="00BC67F1" w:rsidRDefault="00BC67F1" w:rsidP="00BC67F1">
      <w:pPr>
        <w:pStyle w:val="Heading2"/>
        <w:rPr>
          <w:rFonts w:cs="Arial"/>
          <w:szCs w:val="36"/>
        </w:rPr>
      </w:pPr>
    </w:p>
    <w:p w14:paraId="36E03110" w14:textId="51CECA54" w:rsidR="00BC67F1" w:rsidRPr="00E53B89" w:rsidRDefault="00C85B31" w:rsidP="00925C34">
      <w:pPr>
        <w:ind w:left="0"/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806720" behindDoc="0" locked="0" layoutInCell="1" allowOverlap="1" wp14:anchorId="72F5937B" wp14:editId="108DA7E3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1529080" cy="1529080"/>
            <wp:effectExtent l="0" t="0" r="0" b="0"/>
            <wp:wrapThrough wrapText="bothSides">
              <wp:wrapPolygon edited="0">
                <wp:start x="9867" y="0"/>
                <wp:lineTo x="8791" y="179"/>
                <wp:lineTo x="6997" y="2153"/>
                <wp:lineTo x="7176" y="5741"/>
                <wp:lineTo x="8073" y="8611"/>
                <wp:lineTo x="4844" y="11482"/>
                <wp:lineTo x="3229" y="12558"/>
                <wp:lineTo x="1794" y="13993"/>
                <wp:lineTo x="1076" y="17223"/>
                <wp:lineTo x="718" y="20093"/>
                <wp:lineTo x="1076" y="21349"/>
                <wp:lineTo x="20272" y="21349"/>
                <wp:lineTo x="20452" y="20093"/>
                <wp:lineTo x="19914" y="14352"/>
                <wp:lineTo x="18478" y="12558"/>
                <wp:lineTo x="17581" y="11482"/>
                <wp:lineTo x="13276" y="8611"/>
                <wp:lineTo x="14173" y="5741"/>
                <wp:lineTo x="14352" y="2332"/>
                <wp:lineTo x="12199" y="359"/>
                <wp:lineTo x="10944" y="0"/>
                <wp:lineTo x="9867" y="0"/>
              </wp:wrapPolygon>
            </wp:wrapThrough>
            <wp:docPr id="121" name="Picture 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08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C6FA12" w14:textId="12BF593A" w:rsidR="00BC67F1" w:rsidRDefault="00BC67F1" w:rsidP="00925C34">
      <w:pPr>
        <w:rPr>
          <w:szCs w:val="32"/>
        </w:rPr>
      </w:pPr>
      <w:r>
        <w:t>I am:</w:t>
      </w:r>
    </w:p>
    <w:p w14:paraId="59745469" w14:textId="77777777" w:rsidR="00BC67F1" w:rsidRPr="009F227F" w:rsidRDefault="00BC67F1" w:rsidP="00BC67F1">
      <w:pPr>
        <w:tabs>
          <w:tab w:val="left" w:pos="2552"/>
          <w:tab w:val="left" w:pos="3600"/>
          <w:tab w:val="left" w:leader="dot" w:pos="9072"/>
        </w:tabs>
        <w:rPr>
          <w:rFonts w:cs="Arial"/>
          <w:szCs w:val="32"/>
        </w:rPr>
      </w:pPr>
    </w:p>
    <w:p w14:paraId="5ED7321C" w14:textId="42D3644E" w:rsidR="00BC67F1" w:rsidRPr="009F227F" w:rsidRDefault="00BC67F1" w:rsidP="00BC67F1">
      <w:pPr>
        <w:tabs>
          <w:tab w:val="left" w:pos="2552"/>
          <w:tab w:val="left" w:pos="3510"/>
          <w:tab w:val="left" w:pos="3600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bookmarkEnd w:id="0"/>
      <w:r w:rsidRPr="009F227F">
        <w:rPr>
          <w:rFonts w:cs="Arial"/>
          <w:b/>
          <w:szCs w:val="32"/>
        </w:rPr>
        <w:t xml:space="preserve">  </w:t>
      </w:r>
      <w:r w:rsidRPr="0077738E">
        <w:rPr>
          <w:rFonts w:cs="Arial"/>
          <w:bCs/>
          <w:szCs w:val="32"/>
        </w:rPr>
        <w:t>t</w:t>
      </w:r>
      <w:r w:rsidRPr="0077738E">
        <w:rPr>
          <w:rFonts w:eastAsia="Times New Roman" w:cs="Arial"/>
          <w:szCs w:val="32"/>
          <w:lang w:val="en" w:eastAsia="ja-JP"/>
        </w:rPr>
        <w:t>ā</w:t>
      </w:r>
      <w:r w:rsidRPr="0077738E">
        <w:rPr>
          <w:rFonts w:cs="Arial"/>
          <w:bCs/>
          <w:szCs w:val="32"/>
        </w:rPr>
        <w:t>ne /</w:t>
      </w:r>
      <w:r>
        <w:rPr>
          <w:rFonts w:cs="Arial"/>
          <w:b/>
          <w:szCs w:val="32"/>
        </w:rPr>
        <w:t xml:space="preserve"> </w:t>
      </w:r>
      <w:r>
        <w:rPr>
          <w:rFonts w:cs="Arial"/>
          <w:szCs w:val="32"/>
        </w:rPr>
        <w:t>m</w:t>
      </w:r>
      <w:r w:rsidRPr="009F227F">
        <w:rPr>
          <w:rFonts w:cs="Arial"/>
          <w:szCs w:val="32"/>
        </w:rPr>
        <w:t>ale</w:t>
      </w:r>
      <w:r>
        <w:rPr>
          <w:rFonts w:cs="Arial"/>
          <w:szCs w:val="32"/>
        </w:rPr>
        <w:t xml:space="preserve"> / a man</w:t>
      </w:r>
    </w:p>
    <w:p w14:paraId="00AA4094" w14:textId="42BBEBBD" w:rsidR="00BC67F1" w:rsidRPr="009F227F" w:rsidRDefault="00C85B31" w:rsidP="00BC67F1">
      <w:pPr>
        <w:tabs>
          <w:tab w:val="left" w:pos="2552"/>
          <w:tab w:val="left" w:pos="3600"/>
          <w:tab w:val="left" w:leader="dot" w:pos="9072"/>
        </w:tabs>
        <w:rPr>
          <w:rFonts w:cs="Arial"/>
          <w:szCs w:val="32"/>
        </w:rPr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809792" behindDoc="0" locked="0" layoutInCell="1" allowOverlap="1" wp14:anchorId="5B3CEE8B" wp14:editId="256E7C32">
            <wp:simplePos x="0" y="0"/>
            <wp:positionH relativeFrom="column">
              <wp:posOffset>179070</wp:posOffset>
            </wp:positionH>
            <wp:positionV relativeFrom="paragraph">
              <wp:posOffset>215083</wp:posOffset>
            </wp:positionV>
            <wp:extent cx="1261110" cy="1261110"/>
            <wp:effectExtent l="0" t="0" r="0" b="0"/>
            <wp:wrapThrough wrapText="bothSides">
              <wp:wrapPolygon edited="0">
                <wp:start x="8483" y="326"/>
                <wp:lineTo x="3589" y="5547"/>
                <wp:lineTo x="4568" y="11420"/>
                <wp:lineTo x="3263" y="14356"/>
                <wp:lineTo x="2610" y="16314"/>
                <wp:lineTo x="0" y="18598"/>
                <wp:lineTo x="0" y="21208"/>
                <wp:lineTo x="21208" y="21208"/>
                <wp:lineTo x="21208" y="18598"/>
                <wp:lineTo x="18272" y="16640"/>
                <wp:lineTo x="16967" y="11420"/>
                <wp:lineTo x="16314" y="5221"/>
                <wp:lineTo x="13378" y="1631"/>
                <wp:lineTo x="11746" y="326"/>
                <wp:lineTo x="8483" y="326"/>
              </wp:wrapPolygon>
            </wp:wrapThrough>
            <wp:docPr id="125" name="Picture 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11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F81D7" w14:textId="2C21E8C1" w:rsidR="00BC67F1" w:rsidRPr="009F227F" w:rsidRDefault="00BC67F1" w:rsidP="00C4112C">
      <w:pPr>
        <w:tabs>
          <w:tab w:val="left" w:pos="2552"/>
          <w:tab w:val="left" w:pos="3600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proofErr w:type="spellStart"/>
      <w:r>
        <w:rPr>
          <w:rFonts w:eastAsia="Times New Roman" w:cs="Arial"/>
          <w:szCs w:val="32"/>
          <w:lang w:val="en" w:eastAsia="ja-JP"/>
        </w:rPr>
        <w:t>w</w:t>
      </w:r>
      <w:r w:rsidRPr="0077738E">
        <w:rPr>
          <w:rFonts w:eastAsia="Times New Roman" w:cs="Arial"/>
          <w:szCs w:val="32"/>
          <w:lang w:val="en" w:eastAsia="ja-JP"/>
        </w:rPr>
        <w:t>āhine</w:t>
      </w:r>
      <w:proofErr w:type="spellEnd"/>
      <w:r w:rsidRPr="0077738E">
        <w:rPr>
          <w:rFonts w:cs="Arial"/>
          <w:szCs w:val="32"/>
        </w:rPr>
        <w:t xml:space="preserve"> / </w:t>
      </w:r>
      <w:r>
        <w:rPr>
          <w:rFonts w:cs="Arial"/>
          <w:szCs w:val="32"/>
        </w:rPr>
        <w:t>f</w:t>
      </w:r>
      <w:r w:rsidRPr="009F227F">
        <w:rPr>
          <w:rFonts w:cs="Arial"/>
          <w:szCs w:val="32"/>
        </w:rPr>
        <w:t>emale</w:t>
      </w:r>
      <w:r>
        <w:rPr>
          <w:rFonts w:cs="Arial"/>
          <w:szCs w:val="32"/>
        </w:rPr>
        <w:t xml:space="preserve"> / a woman</w:t>
      </w:r>
    </w:p>
    <w:p w14:paraId="00951B62" w14:textId="772A1BDE" w:rsidR="00BC67F1" w:rsidRPr="009F227F" w:rsidRDefault="00BC67F1" w:rsidP="00BC67F1">
      <w:pPr>
        <w:tabs>
          <w:tab w:val="left" w:pos="2552"/>
          <w:tab w:val="left" w:pos="3600"/>
          <w:tab w:val="left" w:leader="dot" w:pos="9072"/>
        </w:tabs>
        <w:rPr>
          <w:rFonts w:cs="Arial"/>
          <w:szCs w:val="32"/>
        </w:rPr>
      </w:pPr>
    </w:p>
    <w:p w14:paraId="73481EE5" w14:textId="65AD5040" w:rsidR="00BC67F1" w:rsidRDefault="00C85B31" w:rsidP="00BC67F1">
      <w:pPr>
        <w:tabs>
          <w:tab w:val="left" w:pos="2552"/>
          <w:tab w:val="left" w:leader="dot" w:pos="9072"/>
        </w:tabs>
        <w:ind w:left="4536" w:hanging="850"/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808768" behindDoc="0" locked="0" layoutInCell="1" allowOverlap="1" wp14:anchorId="004C5E18" wp14:editId="1A9F3DA4">
            <wp:simplePos x="0" y="0"/>
            <wp:positionH relativeFrom="column">
              <wp:posOffset>40549</wp:posOffset>
            </wp:positionH>
            <wp:positionV relativeFrom="paragraph">
              <wp:posOffset>459559</wp:posOffset>
            </wp:positionV>
            <wp:extent cx="1616710" cy="1616710"/>
            <wp:effectExtent l="0" t="0" r="0" b="0"/>
            <wp:wrapNone/>
            <wp:docPr id="124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7F1"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C67F1"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="00BC67F1" w:rsidRPr="009F227F">
        <w:rPr>
          <w:rFonts w:cs="Arial"/>
          <w:b/>
          <w:sz w:val="56"/>
          <w:szCs w:val="56"/>
        </w:rPr>
        <w:fldChar w:fldCharType="end"/>
      </w:r>
      <w:r w:rsidR="00BC67F1" w:rsidRPr="009F227F">
        <w:rPr>
          <w:rFonts w:cs="Arial"/>
          <w:b/>
          <w:szCs w:val="32"/>
        </w:rPr>
        <w:t xml:space="preserve">  </w:t>
      </w:r>
      <w:r w:rsidR="00BC67F1">
        <w:rPr>
          <w:rFonts w:cs="Arial"/>
          <w:szCs w:val="32"/>
        </w:rPr>
        <w:t>something else</w:t>
      </w:r>
      <w:r w:rsidR="00BC67F1" w:rsidRPr="009F227F">
        <w:rPr>
          <w:rFonts w:cs="Arial"/>
          <w:szCs w:val="32"/>
        </w:rPr>
        <w:t xml:space="preserve"> – please let us know: </w:t>
      </w:r>
    </w:p>
    <w:p w14:paraId="20FECA1C" w14:textId="0ABBE783" w:rsidR="00BC67F1" w:rsidRDefault="00BC67F1" w:rsidP="00C4112C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53E51A3D" w14:textId="77777777" w:rsidR="00C4112C" w:rsidRDefault="00C4112C" w:rsidP="00C4112C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</w:p>
    <w:p w14:paraId="23EBA7E3" w14:textId="48228F4E" w:rsidR="00D232E7" w:rsidRDefault="00BC67F1" w:rsidP="00C4112C">
      <w:pPr>
        <w:rPr>
          <w:rFonts w:eastAsia="Arial"/>
          <w:color w:val="000000"/>
        </w:rPr>
      </w:pPr>
      <w:r w:rsidRPr="009F227F">
        <w:rPr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b/>
          <w:sz w:val="56"/>
          <w:szCs w:val="56"/>
        </w:rPr>
        <w:instrText xml:space="preserve"> FORMCHECKBOX </w:instrText>
      </w:r>
      <w:r w:rsidR="00B3514B">
        <w:rPr>
          <w:b/>
          <w:sz w:val="56"/>
          <w:szCs w:val="56"/>
        </w:rPr>
      </w:r>
      <w:r w:rsidR="00B3514B">
        <w:rPr>
          <w:b/>
          <w:sz w:val="56"/>
          <w:szCs w:val="56"/>
        </w:rPr>
        <w:fldChar w:fldCharType="separate"/>
      </w:r>
      <w:r w:rsidRPr="009F227F">
        <w:rPr>
          <w:b/>
          <w:sz w:val="56"/>
          <w:szCs w:val="56"/>
        </w:rPr>
        <w:fldChar w:fldCharType="end"/>
      </w:r>
      <w:r w:rsidRPr="009F227F">
        <w:rPr>
          <w:b/>
        </w:rPr>
        <w:t xml:space="preserve">  </w:t>
      </w:r>
      <w:r w:rsidRPr="009F227F">
        <w:t xml:space="preserve">I do not want to </w:t>
      </w:r>
      <w:r w:rsidR="00DB6ACE">
        <w:t>tell you</w:t>
      </w:r>
      <w:r>
        <w:t>.</w:t>
      </w:r>
    </w:p>
    <w:p w14:paraId="6F40DDCC" w14:textId="01B25E8C" w:rsidR="00DA305A" w:rsidRDefault="00DA305A">
      <w:pPr>
        <w:spacing w:line="240" w:lineRule="auto"/>
        <w:ind w:left="0"/>
        <w:rPr>
          <w:b/>
          <w:bCs/>
        </w:rPr>
      </w:pPr>
    </w:p>
    <w:p w14:paraId="0776BD49" w14:textId="77777777" w:rsidR="00C4112C" w:rsidRDefault="00C4112C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7D79A769" w14:textId="77777777" w:rsidR="00C4112C" w:rsidRDefault="00C4112C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53E43B60" w14:textId="77777777" w:rsidR="00C4112C" w:rsidRDefault="00C4112C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590A1209" w14:textId="49D3EA76" w:rsidR="00C4112C" w:rsidRDefault="00F8286F" w:rsidP="00C4112C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813888" behindDoc="0" locked="0" layoutInCell="1" allowOverlap="1" wp14:anchorId="6F7C0915" wp14:editId="79FB5CA0">
            <wp:simplePos x="0" y="0"/>
            <wp:positionH relativeFrom="margin">
              <wp:posOffset>0</wp:posOffset>
            </wp:positionH>
            <wp:positionV relativeFrom="paragraph">
              <wp:posOffset>-143510</wp:posOffset>
            </wp:positionV>
            <wp:extent cx="1251585" cy="1296035"/>
            <wp:effectExtent l="0" t="0" r="5715" b="0"/>
            <wp:wrapNone/>
            <wp:docPr id="791354572" name="Picture 7913545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54572" name="Picture 7913545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85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112C">
        <w:t>Question 3</w:t>
      </w:r>
      <w:r w:rsidR="00204D47">
        <w:t xml:space="preserve">: </w:t>
      </w:r>
      <w:r w:rsidR="00935C1E">
        <w:t>More about me</w:t>
      </w:r>
    </w:p>
    <w:p w14:paraId="538D0F5B" w14:textId="77777777" w:rsidR="00C4112C" w:rsidRDefault="00C4112C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505DAB92" w14:textId="7262CE30" w:rsidR="00F8286F" w:rsidRPr="009F227F" w:rsidRDefault="00F8286F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 xml:space="preserve">P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the box to show us your answer</w:t>
      </w:r>
      <w:r>
        <w:rPr>
          <w:rFonts w:cs="Arial"/>
          <w:szCs w:val="32"/>
        </w:rPr>
        <w:t>:</w:t>
      </w:r>
    </w:p>
    <w:p w14:paraId="348BDB14" w14:textId="77777777" w:rsidR="00F8286F" w:rsidRDefault="00F8286F" w:rsidP="00F8286F">
      <w:pPr>
        <w:rPr>
          <w:rFonts w:cs="Arial"/>
          <w:b/>
          <w:sz w:val="36"/>
          <w:szCs w:val="36"/>
        </w:rPr>
      </w:pPr>
    </w:p>
    <w:p w14:paraId="2FC359C9" w14:textId="0005F820" w:rsidR="00F8286F" w:rsidRDefault="00F8286F" w:rsidP="00C4112C">
      <w:r w:rsidRPr="00EA4CF6">
        <w:t xml:space="preserve">I am: </w:t>
      </w:r>
    </w:p>
    <w:p w14:paraId="74584850" w14:textId="38B54ACD" w:rsidR="00F8286F" w:rsidRDefault="001F0E69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  <w:r>
        <w:rPr>
          <w:bCs/>
          <w:noProof/>
          <w:szCs w:val="32"/>
        </w:rPr>
        <w:drawing>
          <wp:anchor distT="0" distB="0" distL="114300" distR="114300" simplePos="0" relativeHeight="251816960" behindDoc="0" locked="0" layoutInCell="1" allowOverlap="1" wp14:anchorId="2867D55A" wp14:editId="20ED2F80">
            <wp:simplePos x="0" y="0"/>
            <wp:positionH relativeFrom="margin">
              <wp:posOffset>-133350</wp:posOffset>
            </wp:positionH>
            <wp:positionV relativeFrom="paragraph">
              <wp:posOffset>321310</wp:posOffset>
            </wp:positionV>
            <wp:extent cx="1819275" cy="1162685"/>
            <wp:effectExtent l="0" t="0" r="0" b="0"/>
            <wp:wrapNone/>
            <wp:docPr id="1665917099" name="Picture 1665917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917099" name="Picture 1665917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B0C29" w14:textId="778EB4A6" w:rsidR="00F8286F" w:rsidRPr="009F227F" w:rsidRDefault="00F8286F" w:rsidP="00F8286F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516147D4" w14:textId="74FAF966" w:rsidR="001F0E69" w:rsidRDefault="00F8286F" w:rsidP="00F8286F">
      <w:pPr>
        <w:tabs>
          <w:tab w:val="left" w:pos="567"/>
          <w:tab w:val="left" w:pos="3969"/>
        </w:tabs>
        <w:ind w:left="4536" w:hanging="850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77738E">
        <w:rPr>
          <w:rFonts w:cs="Arial"/>
          <w:szCs w:val="32"/>
        </w:rPr>
        <w:t xml:space="preserve">I am </w:t>
      </w:r>
      <w:proofErr w:type="spellStart"/>
      <w:r w:rsidR="001732CE">
        <w:t>tā</w:t>
      </w:r>
      <w:r w:rsidR="001732CE">
        <w:rPr>
          <w:u w:val="single"/>
        </w:rPr>
        <w:t>k</w:t>
      </w:r>
      <w:r w:rsidR="001732CE">
        <w:t>ata</w:t>
      </w:r>
      <w:proofErr w:type="spellEnd"/>
      <w:r w:rsidRPr="0077738E">
        <w:rPr>
          <w:rFonts w:cs="Arial"/>
          <w:szCs w:val="32"/>
        </w:rPr>
        <w:t xml:space="preserve"> </w:t>
      </w:r>
      <w:proofErr w:type="spellStart"/>
      <w:r w:rsidR="001F0E69">
        <w:rPr>
          <w:rFonts w:cs="Arial"/>
          <w:szCs w:val="32"/>
        </w:rPr>
        <w:t>Whaikaha</w:t>
      </w:r>
      <w:proofErr w:type="spellEnd"/>
    </w:p>
    <w:p w14:paraId="3EA2C761" w14:textId="0B9EF366" w:rsidR="001F0E69" w:rsidRDefault="001F0E69" w:rsidP="00F8286F">
      <w:pPr>
        <w:tabs>
          <w:tab w:val="left" w:pos="567"/>
          <w:tab w:val="left" w:pos="3969"/>
        </w:tabs>
        <w:ind w:left="4536" w:hanging="850"/>
        <w:rPr>
          <w:rFonts w:cs="Arial"/>
          <w:szCs w:val="32"/>
        </w:rPr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942912" behindDoc="0" locked="0" layoutInCell="1" allowOverlap="1" wp14:anchorId="08022D46" wp14:editId="370F0AFC">
            <wp:simplePos x="0" y="0"/>
            <wp:positionH relativeFrom="column">
              <wp:posOffset>62865</wp:posOffset>
            </wp:positionH>
            <wp:positionV relativeFrom="paragraph">
              <wp:posOffset>284480</wp:posOffset>
            </wp:positionV>
            <wp:extent cx="1184910" cy="1184910"/>
            <wp:effectExtent l="0" t="0" r="0" b="0"/>
            <wp:wrapThrough wrapText="bothSides">
              <wp:wrapPolygon edited="0">
                <wp:start x="4167" y="1389"/>
                <wp:lineTo x="2431" y="3473"/>
                <wp:lineTo x="347" y="12849"/>
                <wp:lineTo x="0" y="18752"/>
                <wp:lineTo x="695" y="21183"/>
                <wp:lineTo x="21183" y="21183"/>
                <wp:lineTo x="21183" y="14932"/>
                <wp:lineTo x="20836" y="12154"/>
                <wp:lineTo x="18405" y="6598"/>
                <wp:lineTo x="17016" y="4167"/>
                <wp:lineTo x="14585" y="1389"/>
                <wp:lineTo x="4167" y="1389"/>
              </wp:wrapPolygon>
            </wp:wrapThrough>
            <wp:docPr id="881977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977207" name="Picture 881977207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91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2DFC0" w14:textId="493EDC87" w:rsidR="001F0E69" w:rsidRDefault="001F0E69" w:rsidP="001F0E69">
      <w:pPr>
        <w:tabs>
          <w:tab w:val="left" w:pos="567"/>
          <w:tab w:val="left" w:pos="3969"/>
        </w:tabs>
        <w:ind w:left="4536" w:hanging="850"/>
        <w:rPr>
          <w:rFonts w:eastAsia="Times New Roman" w:cs="Arial"/>
          <w:szCs w:val="32"/>
          <w:lang w:val="en" w:eastAsia="ja-JP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77738E">
        <w:rPr>
          <w:rFonts w:cs="Arial"/>
          <w:szCs w:val="32"/>
        </w:rPr>
        <w:t xml:space="preserve">I am </w:t>
      </w:r>
      <w:r>
        <w:rPr>
          <w:rFonts w:eastAsia="Times New Roman" w:cs="Arial"/>
          <w:szCs w:val="32"/>
          <w:lang w:val="en" w:eastAsia="ja-JP"/>
        </w:rPr>
        <w:t>w</w:t>
      </w:r>
      <w:r w:rsidRPr="0077738E">
        <w:rPr>
          <w:rFonts w:eastAsia="Times New Roman" w:cs="Arial"/>
          <w:szCs w:val="32"/>
          <w:lang w:val="en" w:eastAsia="ja-JP"/>
        </w:rPr>
        <w:t xml:space="preserve">hānau </w:t>
      </w:r>
      <w:proofErr w:type="spellStart"/>
      <w:r>
        <w:rPr>
          <w:rFonts w:eastAsia="Times New Roman" w:cs="Arial"/>
          <w:szCs w:val="32"/>
          <w:lang w:val="en" w:eastAsia="ja-JP"/>
        </w:rPr>
        <w:t>h</w:t>
      </w:r>
      <w:r w:rsidRPr="0077738E">
        <w:rPr>
          <w:rFonts w:eastAsia="Times New Roman" w:cs="Arial"/>
          <w:szCs w:val="32"/>
          <w:lang w:val="en" w:eastAsia="ja-JP"/>
        </w:rPr>
        <w:t>auā</w:t>
      </w:r>
      <w:proofErr w:type="spellEnd"/>
    </w:p>
    <w:p w14:paraId="59E975DD" w14:textId="6B61035F" w:rsidR="001F0E69" w:rsidRDefault="001F0E69" w:rsidP="001F0E69">
      <w:pPr>
        <w:tabs>
          <w:tab w:val="left" w:pos="567"/>
          <w:tab w:val="left" w:pos="3969"/>
        </w:tabs>
        <w:ind w:left="4536" w:hanging="850"/>
        <w:rPr>
          <w:rFonts w:cs="Arial"/>
          <w:szCs w:val="32"/>
        </w:rPr>
      </w:pPr>
    </w:p>
    <w:p w14:paraId="636E7EB3" w14:textId="0227D38D" w:rsidR="00F8286F" w:rsidRPr="0077738E" w:rsidRDefault="001F0E69" w:rsidP="001F0E69">
      <w:pPr>
        <w:tabs>
          <w:tab w:val="left" w:pos="567"/>
          <w:tab w:val="left" w:pos="3969"/>
        </w:tabs>
        <w:ind w:left="4536" w:hanging="850"/>
        <w:rPr>
          <w:rFonts w:cs="Arial"/>
          <w:szCs w:val="32"/>
        </w:rPr>
      </w:pPr>
      <w:r w:rsidRPr="0077738E">
        <w:rPr>
          <w:rFonts w:cs="Arial"/>
          <w:b/>
          <w:noProof/>
          <w:szCs w:val="32"/>
        </w:rPr>
        <w:drawing>
          <wp:anchor distT="0" distB="0" distL="114300" distR="114300" simplePos="0" relativeHeight="251941888" behindDoc="0" locked="0" layoutInCell="1" allowOverlap="1" wp14:anchorId="5E76E5C6" wp14:editId="3C7FAA89">
            <wp:simplePos x="0" y="0"/>
            <wp:positionH relativeFrom="margin">
              <wp:posOffset>3810</wp:posOffset>
            </wp:positionH>
            <wp:positionV relativeFrom="paragraph">
              <wp:posOffset>452120</wp:posOffset>
            </wp:positionV>
            <wp:extent cx="1343025" cy="1343025"/>
            <wp:effectExtent l="0" t="0" r="3175" b="3175"/>
            <wp:wrapThrough wrapText="bothSides">
              <wp:wrapPolygon edited="0">
                <wp:start x="10621" y="204"/>
                <wp:lineTo x="9600" y="817"/>
                <wp:lineTo x="8579" y="2451"/>
                <wp:lineTo x="8579" y="3881"/>
                <wp:lineTo x="5106" y="4494"/>
                <wp:lineTo x="2655" y="5923"/>
                <wp:lineTo x="2043" y="7966"/>
                <wp:lineTo x="817" y="10213"/>
                <wp:lineTo x="817" y="11030"/>
                <wp:lineTo x="4494" y="13685"/>
                <wp:lineTo x="5311" y="13685"/>
                <wp:lineTo x="5923" y="16953"/>
                <wp:lineTo x="0" y="17770"/>
                <wp:lineTo x="0" y="21447"/>
                <wp:lineTo x="21447" y="21447"/>
                <wp:lineTo x="21447" y="17974"/>
                <wp:lineTo x="20630" y="16953"/>
                <wp:lineTo x="20017" y="13685"/>
                <wp:lineTo x="18791" y="9804"/>
                <wp:lineTo x="16136" y="7966"/>
                <wp:lineTo x="14298" y="7149"/>
                <wp:lineTo x="14706" y="4902"/>
                <wp:lineTo x="14706" y="3268"/>
                <wp:lineTo x="13685" y="1430"/>
                <wp:lineTo x="12460" y="204"/>
                <wp:lineTo x="10621" y="204"/>
              </wp:wrapPolygon>
            </wp:wrapThrough>
            <wp:docPr id="819771902" name="Picture 8197719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3030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77738E">
        <w:rPr>
          <w:rFonts w:cs="Arial"/>
          <w:szCs w:val="32"/>
        </w:rPr>
        <w:t xml:space="preserve">I am </w:t>
      </w:r>
      <w:r w:rsidR="00F8286F" w:rsidRPr="0077738E">
        <w:rPr>
          <w:rFonts w:cs="Arial"/>
          <w:szCs w:val="32"/>
        </w:rPr>
        <w:t>a disabled person</w:t>
      </w:r>
    </w:p>
    <w:p w14:paraId="20FF71F8" w14:textId="2B62A384" w:rsidR="00F8286F" w:rsidRPr="009F227F" w:rsidRDefault="00F8286F" w:rsidP="00F8286F">
      <w:pPr>
        <w:tabs>
          <w:tab w:val="left" w:pos="567"/>
          <w:tab w:val="left" w:pos="3969"/>
        </w:tabs>
        <w:rPr>
          <w:rFonts w:cs="Arial"/>
          <w:szCs w:val="32"/>
        </w:rPr>
      </w:pPr>
    </w:p>
    <w:p w14:paraId="02C401E0" w14:textId="34D299EE" w:rsidR="00F8286F" w:rsidRPr="009F227F" w:rsidRDefault="00F8286F" w:rsidP="00F8286F">
      <w:pPr>
        <w:tabs>
          <w:tab w:val="left" w:pos="567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77738E">
        <w:rPr>
          <w:rFonts w:cs="Arial"/>
          <w:szCs w:val="32"/>
        </w:rPr>
        <w:t xml:space="preserve">  I am </w:t>
      </w:r>
      <w:proofErr w:type="spellStart"/>
      <w:r w:rsidR="006E13F8">
        <w:t>tā</w:t>
      </w:r>
      <w:r w:rsidR="006E13F8">
        <w:rPr>
          <w:u w:val="single"/>
        </w:rPr>
        <w:t>k</w:t>
      </w:r>
      <w:r w:rsidR="006E13F8">
        <w:t>ata</w:t>
      </w:r>
      <w:proofErr w:type="spellEnd"/>
      <w:r w:rsidRPr="0077738E">
        <w:rPr>
          <w:szCs w:val="32"/>
        </w:rPr>
        <w:t xml:space="preserve"> </w:t>
      </w:r>
      <w:proofErr w:type="spellStart"/>
      <w:r w:rsidR="006E13F8">
        <w:rPr>
          <w:szCs w:val="32"/>
        </w:rPr>
        <w:t>T</w:t>
      </w:r>
      <w:r w:rsidRPr="0077738E">
        <w:rPr>
          <w:szCs w:val="32"/>
        </w:rPr>
        <w:t>uri</w:t>
      </w:r>
      <w:proofErr w:type="spellEnd"/>
      <w:r w:rsidRPr="0077738E">
        <w:rPr>
          <w:szCs w:val="32"/>
        </w:rPr>
        <w:t xml:space="preserve"> / </w:t>
      </w:r>
      <w:r w:rsidRPr="0077738E">
        <w:rPr>
          <w:rFonts w:cs="Arial"/>
          <w:szCs w:val="32"/>
        </w:rPr>
        <w:t>Deaf / deaf</w:t>
      </w:r>
    </w:p>
    <w:p w14:paraId="3488AC7E" w14:textId="77777777" w:rsidR="00F8286F" w:rsidRPr="009F227F" w:rsidRDefault="00F8286F" w:rsidP="00F8286F">
      <w:pPr>
        <w:tabs>
          <w:tab w:val="left" w:pos="567"/>
          <w:tab w:val="left" w:pos="2552"/>
          <w:tab w:val="left" w:pos="3969"/>
        </w:tabs>
        <w:ind w:hanging="851"/>
        <w:rPr>
          <w:rFonts w:cs="Arial"/>
          <w:szCs w:val="32"/>
        </w:rPr>
      </w:pPr>
    </w:p>
    <w:p w14:paraId="7A4E2781" w14:textId="76CEB2F7" w:rsidR="00F8286F" w:rsidRPr="00AE7BED" w:rsidRDefault="00F8286F" w:rsidP="00F8286F">
      <w:pPr>
        <w:ind w:left="4536" w:hanging="850"/>
        <w:rPr>
          <w:sz w:val="20"/>
          <w:szCs w:val="12"/>
        </w:rPr>
      </w:pPr>
      <w:r w:rsidRPr="009F227F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12864" behindDoc="0" locked="0" layoutInCell="1" allowOverlap="1" wp14:anchorId="203FE22E" wp14:editId="4F216F71">
            <wp:simplePos x="0" y="0"/>
            <wp:positionH relativeFrom="margin">
              <wp:align>left</wp:align>
            </wp:positionH>
            <wp:positionV relativeFrom="paragraph">
              <wp:posOffset>126884</wp:posOffset>
            </wp:positionV>
            <wp:extent cx="1438758" cy="1546860"/>
            <wp:effectExtent l="0" t="0" r="0" b="254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758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227F">
        <w:rPr>
          <w:rFonts w:cs="Arial"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sz w:val="56"/>
          <w:szCs w:val="56"/>
        </w:rPr>
        <w:instrText xml:space="preserve"> FORMCHECKBOX </w:instrText>
      </w:r>
      <w:r w:rsidR="00B3514B">
        <w:rPr>
          <w:rFonts w:cs="Arial"/>
          <w:sz w:val="56"/>
          <w:szCs w:val="56"/>
        </w:rPr>
      </w:r>
      <w:r w:rsidR="00B3514B">
        <w:rPr>
          <w:rFonts w:cs="Arial"/>
          <w:sz w:val="56"/>
          <w:szCs w:val="56"/>
        </w:rPr>
        <w:fldChar w:fldCharType="separate"/>
      </w:r>
      <w:r w:rsidRPr="009F227F">
        <w:rPr>
          <w:rFonts w:cs="Arial"/>
          <w:sz w:val="56"/>
          <w:szCs w:val="56"/>
        </w:rPr>
        <w:fldChar w:fldCharType="end"/>
      </w:r>
      <w:r>
        <w:rPr>
          <w:rFonts w:cs="Arial"/>
          <w:szCs w:val="32"/>
        </w:rPr>
        <w:t xml:space="preserve">  I am </w:t>
      </w:r>
      <w:r w:rsidRPr="0077738E">
        <w:rPr>
          <w:szCs w:val="32"/>
        </w:rPr>
        <w:t>whānau / aiga /</w:t>
      </w:r>
      <w:r>
        <w:rPr>
          <w:rFonts w:cs="Arial"/>
          <w:szCs w:val="32"/>
        </w:rPr>
        <w:t xml:space="preserve"> </w:t>
      </w:r>
      <w:r w:rsidRPr="00A929BA">
        <w:rPr>
          <w:rFonts w:cs="Arial"/>
          <w:szCs w:val="32"/>
        </w:rPr>
        <w:t>family member</w:t>
      </w:r>
      <w:r>
        <w:rPr>
          <w:rFonts w:cs="Arial"/>
          <w:szCs w:val="32"/>
        </w:rPr>
        <w:t xml:space="preserve"> of s</w:t>
      </w:r>
      <w:r w:rsidRPr="009F227F">
        <w:rPr>
          <w:rFonts w:cs="Arial"/>
          <w:szCs w:val="32"/>
        </w:rPr>
        <w:t>omeone</w:t>
      </w:r>
      <w:r>
        <w:rPr>
          <w:rFonts w:cs="Arial"/>
          <w:szCs w:val="32"/>
        </w:rPr>
        <w:t xml:space="preserve"> </w:t>
      </w:r>
      <w:r w:rsidRPr="009F227F">
        <w:rPr>
          <w:rFonts w:cs="Arial"/>
          <w:szCs w:val="32"/>
        </w:rPr>
        <w:t xml:space="preserve">with </w:t>
      </w:r>
      <w:r w:rsidRPr="00461DFD">
        <w:rPr>
          <w:rFonts w:cs="Arial"/>
          <w:b/>
          <w:bCs/>
          <w:szCs w:val="32"/>
        </w:rPr>
        <w:t>multiple and complex disabilities</w:t>
      </w:r>
      <w:r w:rsidRPr="0077738E">
        <w:rPr>
          <w:rFonts w:cs="Arial"/>
          <w:szCs w:val="32"/>
        </w:rPr>
        <w:t>.</w:t>
      </w:r>
    </w:p>
    <w:p w14:paraId="11BFA9F3" w14:textId="77777777" w:rsidR="00F8286F" w:rsidRDefault="00F8286F" w:rsidP="00F8286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0E79A82" w14:textId="67160650" w:rsidR="00F8286F" w:rsidRDefault="000A6C1A" w:rsidP="00F8286F"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914240" behindDoc="1" locked="0" layoutInCell="1" hidden="0" allowOverlap="1" wp14:anchorId="3C69059A" wp14:editId="65933202">
                <wp:simplePos x="0" y="0"/>
                <wp:positionH relativeFrom="column">
                  <wp:posOffset>2194560</wp:posOffset>
                </wp:positionH>
                <wp:positionV relativeFrom="paragraph">
                  <wp:posOffset>-48126</wp:posOffset>
                </wp:positionV>
                <wp:extent cx="3477260" cy="2454442"/>
                <wp:effectExtent l="0" t="0" r="2540" b="0"/>
                <wp:wrapNone/>
                <wp:docPr id="985772930" name="Rectangle 9857729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2454442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18BB7B" w14:textId="77777777" w:rsidR="000A6C1A" w:rsidRDefault="000A6C1A" w:rsidP="000A6C1A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C69059A" id="Rectangle 985772930" o:spid="_x0000_s1029" style="position:absolute;left:0;text-align:left;margin-left:172.8pt;margin-top:-3.8pt;width:273.8pt;height:193.25pt;z-index:-251402240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" fillcolor="#ddeaf6" stroked="f">
                <v:textbox inset="2.53958mm,2.53958mm,2.53958mm,2.53958mm">
                  <w:txbxContent>
                    <w:p w14:paraId="7B18BB7B" w14:textId="77777777" w:rsidR="000A6C1A" w:rsidRDefault="000A6C1A" w:rsidP="000A6C1A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9B668C" w:rsidRPr="009F227F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17984" behindDoc="0" locked="0" layoutInCell="1" allowOverlap="1" wp14:anchorId="382DDE56" wp14:editId="6A78F59A">
            <wp:simplePos x="0" y="0"/>
            <wp:positionH relativeFrom="margin">
              <wp:posOffset>18415</wp:posOffset>
            </wp:positionH>
            <wp:positionV relativeFrom="paragraph">
              <wp:posOffset>124694</wp:posOffset>
            </wp:positionV>
            <wp:extent cx="1430020" cy="1537335"/>
            <wp:effectExtent l="0" t="0" r="5080" b="0"/>
            <wp:wrapNone/>
            <wp:docPr id="115" name="Picture 1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86F" w:rsidRPr="00461DFD">
        <w:rPr>
          <w:b/>
          <w:bCs/>
        </w:rPr>
        <w:t>Multiple and complex disabilities</w:t>
      </w:r>
      <w:r w:rsidR="00F8286F">
        <w:t xml:space="preserve"> </w:t>
      </w:r>
      <w:proofErr w:type="gramStart"/>
      <w:r w:rsidR="00F8286F">
        <w:t>means</w:t>
      </w:r>
      <w:proofErr w:type="gramEnd"/>
      <w:r w:rsidR="00F8286F">
        <w:t xml:space="preserve"> a person has: </w:t>
      </w:r>
    </w:p>
    <w:p w14:paraId="501F2ECA" w14:textId="0C15E84C" w:rsidR="00F8286F" w:rsidRDefault="00F8286F" w:rsidP="00F8286F">
      <w:pPr>
        <w:pStyle w:val="Listtoplevel"/>
      </w:pPr>
      <w:r>
        <w:t xml:space="preserve">more than 1 disability </w:t>
      </w:r>
    </w:p>
    <w:p w14:paraId="5752D2C0" w14:textId="51272DD4" w:rsidR="00F8286F" w:rsidRDefault="00F8286F" w:rsidP="00F8286F">
      <w:pPr>
        <w:pStyle w:val="Listtoplevel"/>
      </w:pPr>
      <w:r>
        <w:t xml:space="preserve">has a disability that is very </w:t>
      </w:r>
      <w:r>
        <w:br/>
        <w:t>challenging / affects them a lot.</w:t>
      </w:r>
    </w:p>
    <w:p w14:paraId="1F6BED1D" w14:textId="77777777" w:rsidR="00F8286F" w:rsidRPr="00FE63BE" w:rsidRDefault="00F8286F" w:rsidP="00F8286F">
      <w:pPr>
        <w:tabs>
          <w:tab w:val="left" w:pos="3780"/>
        </w:tabs>
        <w:rPr>
          <w:rFonts w:cs="Arial"/>
          <w:sz w:val="22"/>
          <w:szCs w:val="22"/>
        </w:rPr>
      </w:pPr>
    </w:p>
    <w:p w14:paraId="0A743174" w14:textId="77777777" w:rsidR="00F8286F" w:rsidRPr="00FE63BE" w:rsidRDefault="00F8286F" w:rsidP="00F8286F">
      <w:pPr>
        <w:tabs>
          <w:tab w:val="left" w:pos="3780"/>
        </w:tabs>
        <w:rPr>
          <w:rFonts w:cs="Arial"/>
          <w:sz w:val="22"/>
          <w:szCs w:val="22"/>
        </w:rPr>
      </w:pPr>
    </w:p>
    <w:p w14:paraId="2699E04C" w14:textId="7D410B20" w:rsidR="00F8286F" w:rsidRDefault="000A6C1A" w:rsidP="00F8286F">
      <w:pPr>
        <w:tabs>
          <w:tab w:val="left" w:pos="3780"/>
        </w:tabs>
        <w:rPr>
          <w:rFonts w:cs="Arial"/>
          <w:szCs w:val="32"/>
        </w:rPr>
      </w:pPr>
      <w:r w:rsidRPr="009F227F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5FB755EE" wp14:editId="022B6040">
            <wp:simplePos x="0" y="0"/>
            <wp:positionH relativeFrom="column">
              <wp:posOffset>86427</wp:posOffset>
            </wp:positionH>
            <wp:positionV relativeFrom="paragraph">
              <wp:posOffset>641082</wp:posOffset>
            </wp:positionV>
            <wp:extent cx="1448555" cy="1335833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555" cy="1335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86F">
        <w:rPr>
          <w:rFonts w:cs="Arial"/>
          <w:szCs w:val="32"/>
        </w:rPr>
        <w:t>Here are some other boxes that might fit who you are.</w:t>
      </w:r>
    </w:p>
    <w:p w14:paraId="783E7D14" w14:textId="61ECCF29" w:rsidR="00F8286F" w:rsidRPr="009F227F" w:rsidRDefault="00F8286F" w:rsidP="00F8286F">
      <w:pPr>
        <w:tabs>
          <w:tab w:val="left" w:pos="3969"/>
        </w:tabs>
        <w:rPr>
          <w:rFonts w:cs="Arial"/>
          <w:szCs w:val="32"/>
        </w:rPr>
      </w:pPr>
    </w:p>
    <w:p w14:paraId="10514E52" w14:textId="6F82854F" w:rsidR="00F8286F" w:rsidRDefault="00F8286F" w:rsidP="00F8286F">
      <w:pPr>
        <w:ind w:left="4536" w:hanging="850"/>
        <w:rPr>
          <w:rFonts w:cs="Arial"/>
          <w:szCs w:val="32"/>
        </w:rPr>
      </w:pPr>
      <w:r w:rsidRPr="009F227F">
        <w:rPr>
          <w:rFonts w:cs="Arial"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sz w:val="56"/>
          <w:szCs w:val="56"/>
        </w:rPr>
        <w:instrText xml:space="preserve"> FORMCHECKBOX </w:instrText>
      </w:r>
      <w:r w:rsidR="00B3514B">
        <w:rPr>
          <w:rFonts w:cs="Arial"/>
          <w:sz w:val="56"/>
          <w:szCs w:val="56"/>
        </w:rPr>
      </w:r>
      <w:r w:rsidR="00B3514B">
        <w:rPr>
          <w:rFonts w:cs="Arial"/>
          <w:sz w:val="56"/>
          <w:szCs w:val="56"/>
        </w:rPr>
        <w:fldChar w:fldCharType="separate"/>
      </w:r>
      <w:r w:rsidRPr="009F227F">
        <w:rPr>
          <w:rFonts w:cs="Arial"/>
          <w:sz w:val="56"/>
          <w:szCs w:val="56"/>
        </w:rPr>
        <w:fldChar w:fldCharType="end"/>
      </w:r>
      <w:r w:rsidRPr="009F227F">
        <w:rPr>
          <w:rFonts w:cs="Arial"/>
          <w:sz w:val="56"/>
          <w:szCs w:val="56"/>
        </w:rPr>
        <w:t xml:space="preserve"> </w:t>
      </w:r>
      <w:r w:rsidRPr="009F227F">
        <w:rPr>
          <w:rFonts w:cs="Arial"/>
          <w:szCs w:val="32"/>
        </w:rPr>
        <w:t xml:space="preserve"> I am a support person of someone</w:t>
      </w:r>
      <w:r>
        <w:rPr>
          <w:rFonts w:cs="Arial"/>
          <w:szCs w:val="32"/>
        </w:rPr>
        <w:t xml:space="preserve"> </w:t>
      </w:r>
      <w:r w:rsidRPr="009F227F">
        <w:rPr>
          <w:rFonts w:cs="Arial"/>
          <w:szCs w:val="32"/>
        </w:rPr>
        <w:t xml:space="preserve">with </w:t>
      </w:r>
      <w:r>
        <w:rPr>
          <w:rFonts w:cs="Arial"/>
          <w:szCs w:val="32"/>
        </w:rPr>
        <w:t>multiple</w:t>
      </w:r>
      <w:r w:rsidRPr="009F227F">
        <w:rPr>
          <w:rFonts w:cs="Arial"/>
          <w:szCs w:val="32"/>
        </w:rPr>
        <w:t xml:space="preserve"> or </w:t>
      </w:r>
      <w:r>
        <w:rPr>
          <w:rFonts w:cs="Arial"/>
          <w:szCs w:val="32"/>
        </w:rPr>
        <w:t>complex disabilities</w:t>
      </w:r>
      <w:r w:rsidRPr="009F227F">
        <w:rPr>
          <w:rFonts w:cs="Arial"/>
          <w:szCs w:val="32"/>
        </w:rPr>
        <w:t>.</w:t>
      </w:r>
    </w:p>
    <w:p w14:paraId="1A366267" w14:textId="1F52E216" w:rsidR="00F8286F" w:rsidRPr="00ED226E" w:rsidRDefault="00F8286F" w:rsidP="00F8286F">
      <w:pPr>
        <w:tabs>
          <w:tab w:val="left" w:pos="1440"/>
          <w:tab w:val="left" w:leader="dot" w:pos="9072"/>
        </w:tabs>
        <w:rPr>
          <w:rFonts w:cs="Arial"/>
          <w:b/>
          <w:szCs w:val="32"/>
        </w:rPr>
      </w:pPr>
    </w:p>
    <w:p w14:paraId="3369CF41" w14:textId="49B83365" w:rsidR="00F8286F" w:rsidRDefault="000A6C1A" w:rsidP="00F8286F">
      <w:pPr>
        <w:tabs>
          <w:tab w:val="left" w:pos="1440"/>
          <w:tab w:val="left" w:leader="dot" w:pos="9072"/>
        </w:tabs>
        <w:ind w:left="4536" w:hanging="850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16288" behindDoc="0" locked="0" layoutInCell="1" allowOverlap="1" wp14:anchorId="05916B92" wp14:editId="6A0C8E3F">
            <wp:simplePos x="0" y="0"/>
            <wp:positionH relativeFrom="margin">
              <wp:align>left</wp:align>
            </wp:positionH>
            <wp:positionV relativeFrom="paragraph">
              <wp:posOffset>389623</wp:posOffset>
            </wp:positionV>
            <wp:extent cx="1443789" cy="1443789"/>
            <wp:effectExtent l="0" t="0" r="4445" b="4445"/>
            <wp:wrapNone/>
            <wp:docPr id="807232178" name="Picture 8072321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232178" name="Picture 8072321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286F"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8286F"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="00F8286F" w:rsidRPr="009F227F">
        <w:rPr>
          <w:rFonts w:cs="Arial"/>
          <w:b/>
          <w:sz w:val="56"/>
          <w:szCs w:val="56"/>
        </w:rPr>
        <w:fldChar w:fldCharType="end"/>
      </w:r>
      <w:r w:rsidR="00F8286F" w:rsidRPr="009F227F">
        <w:rPr>
          <w:rFonts w:cs="Arial"/>
          <w:b/>
          <w:sz w:val="56"/>
          <w:szCs w:val="56"/>
        </w:rPr>
        <w:t xml:space="preserve"> </w:t>
      </w:r>
      <w:r w:rsidR="00F8286F">
        <w:rPr>
          <w:rFonts w:cs="Arial"/>
          <w:szCs w:val="32"/>
        </w:rPr>
        <w:t xml:space="preserve">something else </w:t>
      </w:r>
      <w:r w:rsidR="00F8286F" w:rsidRPr="009F227F">
        <w:rPr>
          <w:rFonts w:cs="Arial"/>
          <w:szCs w:val="32"/>
        </w:rPr>
        <w:t>– please let us know</w:t>
      </w:r>
      <w:r w:rsidR="00F8286F">
        <w:rPr>
          <w:rFonts w:cs="Arial"/>
          <w:szCs w:val="32"/>
        </w:rPr>
        <w:t xml:space="preserve"> on the </w:t>
      </w:r>
      <w:r w:rsidR="00C4112C">
        <w:rPr>
          <w:rFonts w:cs="Arial"/>
          <w:szCs w:val="32"/>
        </w:rPr>
        <w:t>lines below</w:t>
      </w:r>
      <w:r w:rsidR="00FF2A14">
        <w:rPr>
          <w:rFonts w:cs="Arial"/>
          <w:szCs w:val="32"/>
        </w:rPr>
        <w:t>.</w:t>
      </w:r>
      <w:r w:rsidR="00F8286F" w:rsidRPr="009F227F">
        <w:rPr>
          <w:rFonts w:cs="Arial"/>
          <w:szCs w:val="32"/>
        </w:rPr>
        <w:t xml:space="preserve"> </w:t>
      </w:r>
    </w:p>
    <w:p w14:paraId="7D40AF2D" w14:textId="77777777" w:rsidR="00F8286F" w:rsidRPr="009F227F" w:rsidRDefault="00F8286F" w:rsidP="00F8286F">
      <w:pPr>
        <w:tabs>
          <w:tab w:val="left" w:leader="dot" w:pos="9072"/>
        </w:tabs>
        <w:ind w:left="3402"/>
        <w:rPr>
          <w:rFonts w:cs="Arial"/>
          <w:szCs w:val="32"/>
        </w:rPr>
      </w:pPr>
    </w:p>
    <w:p w14:paraId="48218EF5" w14:textId="77777777" w:rsidR="00FF2A14" w:rsidRDefault="00F8286F" w:rsidP="00F8286F">
      <w:pPr>
        <w:tabs>
          <w:tab w:val="left" w:leader="dot" w:pos="9072"/>
        </w:tabs>
        <w:rPr>
          <w:rFonts w:cs="Arial"/>
          <w:szCs w:val="32"/>
        </w:rPr>
      </w:pPr>
      <w:r>
        <w:rPr>
          <w:rFonts w:cs="Arial"/>
          <w:szCs w:val="32"/>
        </w:rPr>
        <w:t>I am:</w:t>
      </w:r>
    </w:p>
    <w:p w14:paraId="332FCD75" w14:textId="77777777" w:rsidR="00FF2A14" w:rsidRDefault="00FF2A14" w:rsidP="00F8286F">
      <w:pPr>
        <w:tabs>
          <w:tab w:val="left" w:leader="dot" w:pos="9072"/>
        </w:tabs>
        <w:rPr>
          <w:rFonts w:cs="Arial"/>
          <w:szCs w:val="32"/>
        </w:rPr>
      </w:pPr>
    </w:p>
    <w:p w14:paraId="358D44E3" w14:textId="4A763082" w:rsidR="00F8286F" w:rsidRDefault="00F8286F" w:rsidP="00F8286F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03B5C610" w14:textId="4B9C41E7" w:rsidR="00F8286F" w:rsidRPr="00FF2A14" w:rsidRDefault="00F8286F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br/>
      </w:r>
      <w:r w:rsidRPr="009F227F">
        <w:rPr>
          <w:rFonts w:cs="Arial"/>
          <w:szCs w:val="32"/>
        </w:rPr>
        <w:tab/>
      </w:r>
    </w:p>
    <w:p w14:paraId="6D3CCBA7" w14:textId="4B1A1906" w:rsidR="00F8286F" w:rsidRDefault="00C4112C" w:rsidP="00C4112C">
      <w:pPr>
        <w:pStyle w:val="Heading2"/>
      </w:pPr>
      <w:r>
        <w:lastRenderedPageBreak/>
        <w:t>Question 4</w:t>
      </w:r>
      <w:r w:rsidR="00204D47">
        <w:t>: My disability</w:t>
      </w:r>
    </w:p>
    <w:p w14:paraId="5668E4ED" w14:textId="455D527C" w:rsidR="00C4112C" w:rsidRDefault="000A6C1A" w:rsidP="00C4112C">
      <w:r>
        <w:rPr>
          <w:bCs/>
          <w:noProof/>
          <w:szCs w:val="32"/>
        </w:rPr>
        <w:drawing>
          <wp:anchor distT="0" distB="0" distL="114300" distR="114300" simplePos="0" relativeHeight="251918336" behindDoc="0" locked="0" layoutInCell="1" allowOverlap="1" wp14:anchorId="16FC627C" wp14:editId="70E07F6C">
            <wp:simplePos x="0" y="0"/>
            <wp:positionH relativeFrom="margin">
              <wp:align>left</wp:align>
            </wp:positionH>
            <wp:positionV relativeFrom="paragraph">
              <wp:posOffset>167005</wp:posOffset>
            </wp:positionV>
            <wp:extent cx="1819275" cy="1162685"/>
            <wp:effectExtent l="0" t="0" r="0" b="0"/>
            <wp:wrapNone/>
            <wp:docPr id="1269094775" name="Picture 12690947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094775" name="Picture 12690947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1B2AA" w14:textId="5EBAF531" w:rsidR="00242333" w:rsidRDefault="00242333" w:rsidP="00242333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>Please tell us a little about what kind of disability you have</w:t>
      </w:r>
      <w:r>
        <w:rPr>
          <w:rFonts w:cs="Arial"/>
          <w:szCs w:val="32"/>
        </w:rPr>
        <w:t>.</w:t>
      </w:r>
      <w:r w:rsidRPr="009F227F">
        <w:rPr>
          <w:rFonts w:cs="Arial"/>
          <w:szCs w:val="32"/>
        </w:rPr>
        <w:t xml:space="preserve">  </w:t>
      </w:r>
      <w:r w:rsidRPr="009F227F">
        <w:rPr>
          <w:rFonts w:cs="Arial"/>
          <w:szCs w:val="32"/>
        </w:rPr>
        <w:br/>
      </w:r>
    </w:p>
    <w:p w14:paraId="4730205D" w14:textId="77777777" w:rsidR="00242333" w:rsidRPr="009F227F" w:rsidRDefault="00242333" w:rsidP="00242333">
      <w:pPr>
        <w:tabs>
          <w:tab w:val="left" w:leader="dot" w:pos="9072"/>
        </w:tabs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26176" behindDoc="0" locked="0" layoutInCell="1" allowOverlap="1" wp14:anchorId="1F402CA5" wp14:editId="6F853523">
            <wp:simplePos x="0" y="0"/>
            <wp:positionH relativeFrom="margin">
              <wp:align>left</wp:align>
            </wp:positionH>
            <wp:positionV relativeFrom="paragraph">
              <wp:posOffset>186323</wp:posOffset>
            </wp:positionV>
            <wp:extent cx="1514475" cy="1514475"/>
            <wp:effectExtent l="0" t="0" r="0" b="0"/>
            <wp:wrapThrough wrapText="bothSides">
              <wp:wrapPolygon edited="0">
                <wp:start x="4891" y="2717"/>
                <wp:lineTo x="3804" y="4166"/>
                <wp:lineTo x="3442" y="4891"/>
                <wp:lineTo x="3623" y="5977"/>
                <wp:lineTo x="0" y="7789"/>
                <wp:lineTo x="0" y="18838"/>
                <wp:lineTo x="21374" y="18838"/>
                <wp:lineTo x="21374" y="14491"/>
                <wp:lineTo x="20830" y="9419"/>
                <wp:lineTo x="20649" y="8875"/>
                <wp:lineTo x="17026" y="5977"/>
                <wp:lineTo x="17389" y="3623"/>
                <wp:lineTo x="15034" y="3079"/>
                <wp:lineTo x="6158" y="2717"/>
                <wp:lineTo x="4891" y="2717"/>
              </wp:wrapPolygon>
            </wp:wrapThrough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7EC5F" w14:textId="189CC87A" w:rsidR="00531F10" w:rsidRPr="00242333" w:rsidRDefault="00242333" w:rsidP="00242333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 xml:space="preserve">If you are filling this in as a support person </w:t>
      </w:r>
      <w:r>
        <w:rPr>
          <w:rFonts w:cs="Arial"/>
          <w:szCs w:val="32"/>
        </w:rPr>
        <w:t>/</w:t>
      </w:r>
      <w:r w:rsidRPr="009F227F">
        <w:rPr>
          <w:rFonts w:cs="Arial"/>
          <w:szCs w:val="32"/>
        </w:rPr>
        <w:t xml:space="preserve"> family member of a disabled person please tell us about their disability</w:t>
      </w:r>
      <w:r>
        <w:rPr>
          <w:rFonts w:cs="Arial"/>
          <w:szCs w:val="32"/>
        </w:rPr>
        <w:t>.</w:t>
      </w:r>
    </w:p>
    <w:p w14:paraId="1EE6208B" w14:textId="77777777" w:rsidR="00FF2A14" w:rsidRDefault="00FF2A14" w:rsidP="00DA305A">
      <w:pPr>
        <w:rPr>
          <w:rFonts w:eastAsia="Arial"/>
          <w:b/>
          <w:bCs/>
        </w:rPr>
      </w:pPr>
    </w:p>
    <w:p w14:paraId="5966FB2B" w14:textId="77777777" w:rsidR="00242333" w:rsidRDefault="00242333" w:rsidP="00DA305A">
      <w:pPr>
        <w:rPr>
          <w:rFonts w:eastAsia="Arial"/>
          <w:b/>
          <w:bCs/>
        </w:rPr>
      </w:pPr>
    </w:p>
    <w:p w14:paraId="5D82B53B" w14:textId="75C4393C" w:rsidR="00FF2A14" w:rsidRDefault="000A6C1A" w:rsidP="00FF2A14">
      <w:r>
        <w:rPr>
          <w:noProof/>
        </w:rPr>
        <w:drawing>
          <wp:anchor distT="0" distB="0" distL="114300" distR="114300" simplePos="0" relativeHeight="251920384" behindDoc="0" locked="0" layoutInCell="1" allowOverlap="1" wp14:anchorId="68AB147F" wp14:editId="645476ED">
            <wp:simplePos x="0" y="0"/>
            <wp:positionH relativeFrom="margin">
              <wp:align>left</wp:align>
            </wp:positionH>
            <wp:positionV relativeFrom="paragraph">
              <wp:posOffset>27272</wp:posOffset>
            </wp:positionV>
            <wp:extent cx="1443789" cy="1443789"/>
            <wp:effectExtent l="0" t="0" r="4445" b="4445"/>
            <wp:wrapNone/>
            <wp:docPr id="418646629" name="Picture 4186466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646629" name="Picture 418646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A14">
        <w:t xml:space="preserve">Write your answer on the lines below. </w:t>
      </w:r>
    </w:p>
    <w:p w14:paraId="16B1886E" w14:textId="488752CA" w:rsidR="00FF2A14" w:rsidRDefault="00FF2A14" w:rsidP="00FF2A14"/>
    <w:p w14:paraId="5063DD4B" w14:textId="478288BB" w:rsid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222D5C31" w14:textId="77777777" w:rsid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br/>
      </w:r>
      <w:r w:rsidRPr="009F227F">
        <w:rPr>
          <w:rFonts w:cs="Arial"/>
          <w:szCs w:val="32"/>
        </w:rPr>
        <w:tab/>
      </w:r>
    </w:p>
    <w:p w14:paraId="12A3F4F3" w14:textId="77777777" w:rsidR="00FF2A14" w:rsidRP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</w:p>
    <w:p w14:paraId="6381B9D5" w14:textId="77777777" w:rsid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02C3017D" w14:textId="77777777" w:rsid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br/>
      </w:r>
      <w:r w:rsidRPr="009F227F">
        <w:rPr>
          <w:rFonts w:cs="Arial"/>
          <w:szCs w:val="32"/>
        </w:rPr>
        <w:tab/>
      </w:r>
    </w:p>
    <w:p w14:paraId="0116B050" w14:textId="77777777" w:rsidR="00FF2A14" w:rsidRP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</w:p>
    <w:p w14:paraId="041C7A3E" w14:textId="77777777" w:rsidR="00FF2A14" w:rsidRDefault="00FF2A14" w:rsidP="00FF2A14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48F6D602" w14:textId="0336AB47" w:rsidR="001054E7" w:rsidRDefault="00FF2A14" w:rsidP="001054E7">
      <w:pPr>
        <w:tabs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br/>
      </w:r>
      <w:r w:rsidRPr="009F227F">
        <w:rPr>
          <w:rFonts w:cs="Arial"/>
          <w:szCs w:val="32"/>
        </w:rPr>
        <w:tab/>
      </w:r>
    </w:p>
    <w:p w14:paraId="63224A28" w14:textId="45D69348" w:rsidR="001054E7" w:rsidRDefault="000A6C1A" w:rsidP="001054E7">
      <w:pPr>
        <w:rPr>
          <w:rFonts w:cs="Arial"/>
          <w:b/>
          <w:sz w:val="36"/>
          <w:szCs w:val="36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842560" behindDoc="0" locked="0" layoutInCell="1" allowOverlap="1" wp14:anchorId="4C8E8158" wp14:editId="53DD0779">
            <wp:simplePos x="0" y="0"/>
            <wp:positionH relativeFrom="margin">
              <wp:align>left</wp:align>
            </wp:positionH>
            <wp:positionV relativeFrom="paragraph">
              <wp:posOffset>244007</wp:posOffset>
            </wp:positionV>
            <wp:extent cx="1419225" cy="1469390"/>
            <wp:effectExtent l="0" t="0" r="3175" b="3810"/>
            <wp:wrapNone/>
            <wp:docPr id="1167517129" name="Picture 1167517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517129" name="Picture 1167517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4E7" w:rsidRPr="00551F9E">
        <w:rPr>
          <w:rFonts w:cs="Arial"/>
          <w:b/>
          <w:sz w:val="36"/>
          <w:szCs w:val="36"/>
        </w:rPr>
        <w:t xml:space="preserve">Question </w:t>
      </w:r>
      <w:r w:rsidR="001054E7">
        <w:rPr>
          <w:rFonts w:cs="Arial"/>
          <w:b/>
          <w:sz w:val="36"/>
          <w:szCs w:val="36"/>
        </w:rPr>
        <w:t>5</w:t>
      </w:r>
      <w:r w:rsidR="001054E7" w:rsidRPr="00551F9E">
        <w:rPr>
          <w:rFonts w:cs="Arial"/>
          <w:b/>
          <w:sz w:val="36"/>
          <w:szCs w:val="36"/>
        </w:rPr>
        <w:t>: My ethnicity</w:t>
      </w:r>
    </w:p>
    <w:p w14:paraId="1E71280F" w14:textId="0BA9F3C8" w:rsidR="001054E7" w:rsidRDefault="001054E7" w:rsidP="001054E7">
      <w:pPr>
        <w:rPr>
          <w:rFonts w:cs="Arial"/>
          <w:b/>
          <w:sz w:val="36"/>
          <w:szCs w:val="36"/>
        </w:rPr>
      </w:pPr>
    </w:p>
    <w:p w14:paraId="5F9404F1" w14:textId="3B9E6006" w:rsidR="00204D47" w:rsidRDefault="00204D47" w:rsidP="00204D47">
      <w:pPr>
        <w:rPr>
          <w:rFonts w:cs="Arial"/>
          <w:szCs w:val="32"/>
        </w:rPr>
      </w:pPr>
      <w:r w:rsidRPr="009F227F">
        <w:rPr>
          <w:rFonts w:cs="Arial"/>
          <w:szCs w:val="32"/>
        </w:rPr>
        <w:t xml:space="preserve">P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t</w:t>
      </w:r>
      <w:r>
        <w:rPr>
          <w:rFonts w:cs="Arial"/>
          <w:szCs w:val="32"/>
        </w:rPr>
        <w:t>he</w:t>
      </w:r>
      <w:r w:rsidRPr="009F227F">
        <w:rPr>
          <w:rFonts w:cs="Arial"/>
          <w:szCs w:val="32"/>
        </w:rPr>
        <w:t xml:space="preserve"> box </w:t>
      </w:r>
      <w:r>
        <w:rPr>
          <w:rFonts w:cs="Arial"/>
          <w:szCs w:val="32"/>
        </w:rPr>
        <w:t xml:space="preserve">next to the choices that fit you best: </w:t>
      </w:r>
    </w:p>
    <w:p w14:paraId="2AE3A748" w14:textId="00E459AF" w:rsidR="00204D47" w:rsidRDefault="00204D47" w:rsidP="001054E7">
      <w:pPr>
        <w:rPr>
          <w:rFonts w:cs="Arial"/>
          <w:b/>
          <w:sz w:val="36"/>
          <w:szCs w:val="36"/>
        </w:rPr>
      </w:pPr>
    </w:p>
    <w:p w14:paraId="407CD894" w14:textId="2C3D173F" w:rsidR="001054E7" w:rsidRPr="00204D47" w:rsidRDefault="000A6C1A" w:rsidP="001054E7">
      <w:pPr>
        <w:rPr>
          <w:rFonts w:cs="Arial"/>
          <w:bCs/>
          <w:sz w:val="36"/>
          <w:szCs w:val="36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837440" behindDoc="0" locked="0" layoutInCell="1" allowOverlap="1" wp14:anchorId="2F52546B" wp14:editId="2A99B02D">
            <wp:simplePos x="0" y="0"/>
            <wp:positionH relativeFrom="column">
              <wp:posOffset>142875</wp:posOffset>
            </wp:positionH>
            <wp:positionV relativeFrom="paragraph">
              <wp:posOffset>70485</wp:posOffset>
            </wp:positionV>
            <wp:extent cx="1304925" cy="1304925"/>
            <wp:effectExtent l="0" t="0" r="9525" b="9525"/>
            <wp:wrapThrough wrapText="bothSides">
              <wp:wrapPolygon edited="0">
                <wp:start x="10406" y="0"/>
                <wp:lineTo x="8514" y="0"/>
                <wp:lineTo x="5045" y="3469"/>
                <wp:lineTo x="5045" y="5676"/>
                <wp:lineTo x="6307" y="10091"/>
                <wp:lineTo x="1261" y="15136"/>
                <wp:lineTo x="315" y="16712"/>
                <wp:lineTo x="0" y="18289"/>
                <wp:lineTo x="0" y="21442"/>
                <wp:lineTo x="21442" y="21442"/>
                <wp:lineTo x="21442" y="16712"/>
                <wp:lineTo x="19866" y="15136"/>
                <wp:lineTo x="16082" y="10091"/>
                <wp:lineTo x="17658" y="4099"/>
                <wp:lineTo x="13559" y="315"/>
                <wp:lineTo x="11982" y="0"/>
                <wp:lineTo x="10406" y="0"/>
              </wp:wrapPolygon>
            </wp:wrapThrough>
            <wp:docPr id="198214249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14249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4E7">
        <w:rPr>
          <w:rFonts w:cs="Arial"/>
          <w:b/>
          <w:sz w:val="36"/>
          <w:szCs w:val="36"/>
        </w:rPr>
        <w:br/>
      </w:r>
      <w:r w:rsidR="00204D47" w:rsidRPr="00204D47">
        <w:rPr>
          <w:rFonts w:cs="Arial"/>
          <w:bCs/>
          <w:sz w:val="36"/>
          <w:szCs w:val="36"/>
        </w:rPr>
        <w:t>I am:</w:t>
      </w:r>
    </w:p>
    <w:p w14:paraId="108D8082" w14:textId="77777777" w:rsidR="001054E7" w:rsidRPr="009F227F" w:rsidRDefault="001054E7" w:rsidP="001054E7">
      <w:pPr>
        <w:tabs>
          <w:tab w:val="left" w:leader="dot" w:pos="9072"/>
        </w:tabs>
        <w:rPr>
          <w:rFonts w:cs="Arial"/>
          <w:szCs w:val="32"/>
        </w:rPr>
      </w:pPr>
    </w:p>
    <w:p w14:paraId="1F87AD6E" w14:textId="77777777" w:rsidR="001054E7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834368" behindDoc="0" locked="0" layoutInCell="1" allowOverlap="1" wp14:anchorId="55119CE2" wp14:editId="750EB838">
            <wp:simplePos x="0" y="0"/>
            <wp:positionH relativeFrom="column">
              <wp:posOffset>142875</wp:posOffset>
            </wp:positionH>
            <wp:positionV relativeFrom="paragraph">
              <wp:posOffset>305435</wp:posOffset>
            </wp:positionV>
            <wp:extent cx="1337945" cy="1295400"/>
            <wp:effectExtent l="0" t="0" r="0" b="0"/>
            <wp:wrapThrough wrapText="bothSides">
              <wp:wrapPolygon edited="0">
                <wp:start x="7689" y="1906"/>
                <wp:lineTo x="6766" y="3494"/>
                <wp:lineTo x="4921" y="6988"/>
                <wp:lineTo x="3075" y="12706"/>
                <wp:lineTo x="1845" y="13341"/>
                <wp:lineTo x="615" y="16200"/>
                <wp:lineTo x="0" y="21282"/>
                <wp:lineTo x="21221" y="21282"/>
                <wp:lineTo x="21221" y="20012"/>
                <wp:lineTo x="20298" y="17788"/>
                <wp:lineTo x="17223" y="14294"/>
                <wp:lineTo x="15685" y="12706"/>
                <wp:lineTo x="15070" y="7624"/>
                <wp:lineTo x="13224" y="4447"/>
                <wp:lineTo x="11687" y="1906"/>
                <wp:lineTo x="7689" y="1906"/>
              </wp:wrapPolygon>
            </wp:wrapThrough>
            <wp:docPr id="10036825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68258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9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szCs w:val="32"/>
        </w:rPr>
        <w:t>Māori</w:t>
      </w:r>
    </w:p>
    <w:p w14:paraId="33152343" w14:textId="77777777" w:rsidR="001054E7" w:rsidRPr="00C14C71" w:rsidRDefault="001054E7" w:rsidP="001054E7">
      <w:pPr>
        <w:tabs>
          <w:tab w:val="left" w:pos="1440"/>
          <w:tab w:val="left" w:leader="dot" w:pos="9072"/>
        </w:tabs>
        <w:rPr>
          <w:rFonts w:cs="Arial"/>
          <w:b/>
          <w:noProof/>
          <w:szCs w:val="32"/>
          <w:lang w:eastAsia="en-NZ"/>
        </w:rPr>
      </w:pPr>
    </w:p>
    <w:p w14:paraId="4CF6940F" w14:textId="310C3411" w:rsidR="001054E7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bCs/>
          <w:szCs w:val="32"/>
        </w:rPr>
        <w:t xml:space="preserve">NZ </w:t>
      </w:r>
      <w:r w:rsidRPr="009F227F">
        <w:rPr>
          <w:rFonts w:cs="Arial"/>
          <w:szCs w:val="32"/>
        </w:rPr>
        <w:t>European / Pākehā</w:t>
      </w:r>
    </w:p>
    <w:p w14:paraId="41524E53" w14:textId="77777777" w:rsidR="001F0E69" w:rsidRDefault="001F0E69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</w:p>
    <w:p w14:paraId="7478F8EA" w14:textId="3F5983AA" w:rsidR="001F0E69" w:rsidRPr="009F227F" w:rsidRDefault="001F0E69" w:rsidP="001F0E69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836416" behindDoc="0" locked="0" layoutInCell="1" allowOverlap="1" wp14:anchorId="17E2F6C7" wp14:editId="5F4C443C">
            <wp:simplePos x="0" y="0"/>
            <wp:positionH relativeFrom="column">
              <wp:posOffset>57150</wp:posOffset>
            </wp:positionH>
            <wp:positionV relativeFrom="paragraph">
              <wp:posOffset>27305</wp:posOffset>
            </wp:positionV>
            <wp:extent cx="1514475" cy="1514475"/>
            <wp:effectExtent l="0" t="0" r="9525" b="9525"/>
            <wp:wrapThrough wrapText="bothSides">
              <wp:wrapPolygon edited="0">
                <wp:start x="8966" y="1087"/>
                <wp:lineTo x="7608" y="2445"/>
                <wp:lineTo x="6521" y="4347"/>
                <wp:lineTo x="6792" y="10325"/>
                <wp:lineTo x="4619" y="10868"/>
                <wp:lineTo x="1087" y="13585"/>
                <wp:lineTo x="1087" y="14672"/>
                <wp:lineTo x="0" y="19019"/>
                <wp:lineTo x="0" y="21464"/>
                <wp:lineTo x="21464" y="21464"/>
                <wp:lineTo x="21464" y="18204"/>
                <wp:lineTo x="20649" y="14400"/>
                <wp:lineTo x="17932" y="11955"/>
                <wp:lineTo x="14943" y="10325"/>
                <wp:lineTo x="14400" y="4619"/>
                <wp:lineTo x="13313" y="2174"/>
                <wp:lineTo x="11955" y="1087"/>
                <wp:lineTo x="8966" y="1087"/>
              </wp:wrapPolygon>
            </wp:wrapThrough>
            <wp:docPr id="137911173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1173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Tongan</w:t>
      </w:r>
    </w:p>
    <w:p w14:paraId="2A9AF1AC" w14:textId="1D361893" w:rsidR="001054E7" w:rsidRPr="00ED226E" w:rsidRDefault="001054E7" w:rsidP="001054E7">
      <w:pPr>
        <w:tabs>
          <w:tab w:val="left" w:pos="1440"/>
        </w:tabs>
        <w:rPr>
          <w:rFonts w:cs="Arial"/>
          <w:b/>
          <w:szCs w:val="32"/>
        </w:rPr>
      </w:pPr>
    </w:p>
    <w:p w14:paraId="15360E62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Fijian</w:t>
      </w:r>
    </w:p>
    <w:p w14:paraId="55D2703C" w14:textId="77777777" w:rsidR="001054E7" w:rsidRPr="00ED226E" w:rsidRDefault="001054E7" w:rsidP="001054E7">
      <w:pPr>
        <w:tabs>
          <w:tab w:val="left" w:pos="1440"/>
        </w:tabs>
        <w:rPr>
          <w:rFonts w:cs="Arial"/>
          <w:b/>
          <w:szCs w:val="32"/>
        </w:rPr>
      </w:pPr>
    </w:p>
    <w:p w14:paraId="05289534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838464" behindDoc="0" locked="0" layoutInCell="1" allowOverlap="1" wp14:anchorId="286A5D5B" wp14:editId="6F7483A8">
            <wp:simplePos x="0" y="0"/>
            <wp:positionH relativeFrom="column">
              <wp:posOffset>185420</wp:posOffset>
            </wp:positionH>
            <wp:positionV relativeFrom="paragraph">
              <wp:posOffset>6985</wp:posOffset>
            </wp:positionV>
            <wp:extent cx="1295400" cy="1295400"/>
            <wp:effectExtent l="0" t="0" r="0" b="0"/>
            <wp:wrapThrough wrapText="bothSides">
              <wp:wrapPolygon edited="0">
                <wp:start x="8576" y="318"/>
                <wp:lineTo x="3812" y="5400"/>
                <wp:lineTo x="2859" y="16200"/>
                <wp:lineTo x="0" y="18741"/>
                <wp:lineTo x="0" y="21282"/>
                <wp:lineTo x="21282" y="21282"/>
                <wp:lineTo x="21282" y="18741"/>
                <wp:lineTo x="17471" y="16200"/>
                <wp:lineTo x="16200" y="5082"/>
                <wp:lineTo x="13341" y="1588"/>
                <wp:lineTo x="11753" y="318"/>
                <wp:lineTo x="8576" y="318"/>
              </wp:wrapPolygon>
            </wp:wrapThrough>
            <wp:docPr id="210424719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24719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Cook Island Māori</w:t>
      </w:r>
    </w:p>
    <w:p w14:paraId="00F0927C" w14:textId="77777777" w:rsidR="001054E7" w:rsidRPr="00ED226E" w:rsidRDefault="001054E7" w:rsidP="001054E7">
      <w:pPr>
        <w:tabs>
          <w:tab w:val="left" w:pos="1440"/>
        </w:tabs>
        <w:rPr>
          <w:rFonts w:cs="Arial"/>
          <w:b/>
          <w:szCs w:val="32"/>
        </w:rPr>
      </w:pPr>
    </w:p>
    <w:p w14:paraId="28304111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Samoan</w:t>
      </w:r>
    </w:p>
    <w:p w14:paraId="5E3CEE7C" w14:textId="77777777" w:rsidR="001054E7" w:rsidRPr="00ED226E" w:rsidRDefault="001054E7" w:rsidP="001054E7">
      <w:pPr>
        <w:tabs>
          <w:tab w:val="left" w:pos="1440"/>
        </w:tabs>
        <w:rPr>
          <w:rFonts w:cs="Arial"/>
          <w:b/>
          <w:szCs w:val="32"/>
        </w:rPr>
      </w:pPr>
    </w:p>
    <w:p w14:paraId="6295F10F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Niuean.</w:t>
      </w:r>
    </w:p>
    <w:p w14:paraId="2D4DC529" w14:textId="77777777" w:rsidR="001054E7" w:rsidRPr="00255ADA" w:rsidRDefault="001054E7" w:rsidP="001054E7">
      <w:pPr>
        <w:rPr>
          <w:rFonts w:cs="Arial"/>
          <w:bCs/>
          <w:szCs w:val="32"/>
        </w:rPr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1839488" behindDoc="1" locked="0" layoutInCell="1" allowOverlap="1" wp14:anchorId="03D60319" wp14:editId="6AF363F3">
            <wp:simplePos x="0" y="0"/>
            <wp:positionH relativeFrom="column">
              <wp:posOffset>-390525</wp:posOffset>
            </wp:positionH>
            <wp:positionV relativeFrom="paragraph">
              <wp:posOffset>-247650</wp:posOffset>
            </wp:positionV>
            <wp:extent cx="2354598" cy="1504950"/>
            <wp:effectExtent l="0" t="0" r="7620" b="0"/>
            <wp:wrapNone/>
            <wp:docPr id="42983617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83617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4598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>Here</w:t>
      </w:r>
      <w:r w:rsidRPr="00255ADA">
        <w:rPr>
          <w:rFonts w:cs="Arial"/>
          <w:bCs/>
          <w:szCs w:val="32"/>
        </w:rPr>
        <w:t xml:space="preserve"> are some more boxes that might fit your answer about your ethnicity.</w:t>
      </w:r>
    </w:p>
    <w:p w14:paraId="1B918146" w14:textId="77777777" w:rsidR="001054E7" w:rsidRDefault="001054E7" w:rsidP="001054E7">
      <w:pPr>
        <w:tabs>
          <w:tab w:val="left" w:leader="dot" w:pos="9072"/>
        </w:tabs>
        <w:rPr>
          <w:rFonts w:cs="Arial"/>
          <w:szCs w:val="32"/>
        </w:rPr>
      </w:pPr>
    </w:p>
    <w:p w14:paraId="381929EE" w14:textId="77777777" w:rsidR="001054E7" w:rsidRDefault="001054E7" w:rsidP="001054E7">
      <w:pPr>
        <w:tabs>
          <w:tab w:val="left" w:leader="dot" w:pos="9072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832320" behindDoc="0" locked="0" layoutInCell="1" allowOverlap="1" wp14:anchorId="20E54905" wp14:editId="527F11EE">
            <wp:simplePos x="0" y="0"/>
            <wp:positionH relativeFrom="margin">
              <wp:posOffset>-104775</wp:posOffset>
            </wp:positionH>
            <wp:positionV relativeFrom="paragraph">
              <wp:posOffset>78740</wp:posOffset>
            </wp:positionV>
            <wp:extent cx="1461770" cy="1513840"/>
            <wp:effectExtent l="0" t="0" r="0" b="0"/>
            <wp:wrapNone/>
            <wp:docPr id="2111993483" name="Picture 21119934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993483" name="Picture 21119934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77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6A5E96" w14:textId="77777777" w:rsidR="001054E7" w:rsidRDefault="001054E7" w:rsidP="001054E7">
      <w:pPr>
        <w:tabs>
          <w:tab w:val="left" w:leader="dot" w:pos="9072"/>
        </w:tabs>
        <w:rPr>
          <w:rFonts w:cs="Arial"/>
          <w:szCs w:val="32"/>
        </w:rPr>
      </w:pPr>
      <w:r>
        <w:rPr>
          <w:rFonts w:cs="Arial"/>
          <w:szCs w:val="32"/>
        </w:rPr>
        <w:t>P</w:t>
      </w:r>
      <w:r w:rsidRPr="009F227F">
        <w:rPr>
          <w:rFonts w:cs="Arial"/>
          <w:szCs w:val="32"/>
        </w:rPr>
        <w:t xml:space="preserve">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</w:t>
      </w:r>
      <w:r>
        <w:rPr>
          <w:rFonts w:cs="Arial"/>
          <w:szCs w:val="32"/>
        </w:rPr>
        <w:t>the</w:t>
      </w:r>
      <w:r w:rsidRPr="009F227F">
        <w:rPr>
          <w:rFonts w:cs="Arial"/>
          <w:szCs w:val="32"/>
        </w:rPr>
        <w:t xml:space="preserve"> box </w:t>
      </w:r>
      <w:r>
        <w:rPr>
          <w:rFonts w:cs="Arial"/>
          <w:szCs w:val="32"/>
        </w:rPr>
        <w:t xml:space="preserve">next to the choices that fit you best: </w:t>
      </w:r>
      <w:r>
        <w:rPr>
          <w:rFonts w:cs="Arial"/>
          <w:szCs w:val="32"/>
        </w:rPr>
        <w:br/>
      </w:r>
    </w:p>
    <w:p w14:paraId="63BB7323" w14:textId="77777777" w:rsidR="001054E7" w:rsidRDefault="001054E7" w:rsidP="001054E7">
      <w:pPr>
        <w:tabs>
          <w:tab w:val="left" w:pos="1440"/>
        </w:tabs>
        <w:rPr>
          <w:rFonts w:cs="Arial"/>
          <w:szCs w:val="32"/>
        </w:rPr>
      </w:pPr>
      <w:r>
        <w:rPr>
          <w:rFonts w:cs="Arial"/>
          <w:b/>
          <w:noProof/>
          <w:szCs w:val="32"/>
        </w:rPr>
        <w:drawing>
          <wp:anchor distT="0" distB="0" distL="114300" distR="114300" simplePos="0" relativeHeight="251835392" behindDoc="1" locked="0" layoutInCell="1" allowOverlap="1" wp14:anchorId="03A6FC81" wp14:editId="50BE2385">
            <wp:simplePos x="0" y="0"/>
            <wp:positionH relativeFrom="column">
              <wp:posOffset>-182880</wp:posOffset>
            </wp:positionH>
            <wp:positionV relativeFrom="paragraph">
              <wp:posOffset>66040</wp:posOffset>
            </wp:positionV>
            <wp:extent cx="1792605" cy="1704975"/>
            <wp:effectExtent l="0" t="0" r="0" b="0"/>
            <wp:wrapNone/>
            <wp:docPr id="61198653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98653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CECF8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szCs w:val="32"/>
        </w:rPr>
        <w:t>Indian</w:t>
      </w:r>
    </w:p>
    <w:p w14:paraId="215BA51C" w14:textId="77777777" w:rsidR="001054E7" w:rsidRDefault="001054E7" w:rsidP="001054E7">
      <w:pPr>
        <w:tabs>
          <w:tab w:val="left" w:leader="dot" w:pos="9072"/>
        </w:tabs>
        <w:rPr>
          <w:rFonts w:cs="Arial"/>
          <w:szCs w:val="32"/>
        </w:rPr>
      </w:pPr>
    </w:p>
    <w:p w14:paraId="53D9F3CB" w14:textId="77777777" w:rsidR="001054E7" w:rsidRPr="00ED226E" w:rsidRDefault="001054E7" w:rsidP="001054E7">
      <w:pPr>
        <w:tabs>
          <w:tab w:val="left" w:leader="dot" w:pos="9072"/>
        </w:tabs>
        <w:rPr>
          <w:rFonts w:cs="Arial"/>
          <w:b/>
          <w:szCs w:val="32"/>
        </w:rPr>
      </w:pPr>
    </w:p>
    <w:p w14:paraId="6B6A9DAB" w14:textId="77777777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>
        <w:rPr>
          <w:rFonts w:cs="Arial"/>
          <w:b/>
          <w:noProof/>
          <w:szCs w:val="32"/>
        </w:rPr>
        <w:drawing>
          <wp:anchor distT="0" distB="0" distL="114300" distR="114300" simplePos="0" relativeHeight="251830272" behindDoc="0" locked="0" layoutInCell="1" allowOverlap="1" wp14:anchorId="5FAA6F92" wp14:editId="3573F08C">
            <wp:simplePos x="0" y="0"/>
            <wp:positionH relativeFrom="column">
              <wp:posOffset>-89535</wp:posOffset>
            </wp:positionH>
            <wp:positionV relativeFrom="paragraph">
              <wp:posOffset>265697</wp:posOffset>
            </wp:positionV>
            <wp:extent cx="1623695" cy="1623695"/>
            <wp:effectExtent l="0" t="0" r="0" b="1905"/>
            <wp:wrapNone/>
            <wp:docPr id="151277162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77162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 w:rsidRPr="009F227F">
        <w:rPr>
          <w:rFonts w:cs="Arial"/>
          <w:szCs w:val="32"/>
        </w:rPr>
        <w:t xml:space="preserve">Chinese </w:t>
      </w:r>
    </w:p>
    <w:p w14:paraId="742F8AAD" w14:textId="77777777" w:rsidR="001054E7" w:rsidRPr="00ED226E" w:rsidRDefault="001054E7" w:rsidP="001054E7">
      <w:pPr>
        <w:tabs>
          <w:tab w:val="left" w:pos="1440"/>
          <w:tab w:val="left" w:leader="dot" w:pos="9072"/>
        </w:tabs>
        <w:rPr>
          <w:rFonts w:cs="Arial"/>
          <w:b/>
          <w:szCs w:val="32"/>
        </w:rPr>
      </w:pPr>
    </w:p>
    <w:p w14:paraId="5EE7FBB8" w14:textId="0A022E6A" w:rsidR="001054E7" w:rsidRDefault="001054E7" w:rsidP="001054E7">
      <w:pPr>
        <w:tabs>
          <w:tab w:val="left" w:pos="1440"/>
          <w:tab w:val="left" w:leader="dot" w:pos="9072"/>
        </w:tabs>
        <w:ind w:left="4536" w:hanging="850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>
        <w:rPr>
          <w:rFonts w:cs="Arial"/>
          <w:szCs w:val="32"/>
        </w:rPr>
        <w:t>something else</w:t>
      </w:r>
      <w:r w:rsidRPr="009F227F">
        <w:rPr>
          <w:rFonts w:cs="Arial"/>
          <w:szCs w:val="32"/>
        </w:rPr>
        <w:t xml:space="preserve"> – please let us know</w:t>
      </w:r>
      <w:r w:rsidR="000A6C1A">
        <w:rPr>
          <w:rFonts w:cs="Arial"/>
          <w:szCs w:val="32"/>
        </w:rPr>
        <w:t xml:space="preserve"> on the lines below</w:t>
      </w:r>
      <w:r w:rsidRPr="009F227F">
        <w:rPr>
          <w:rFonts w:cs="Arial"/>
          <w:szCs w:val="32"/>
        </w:rPr>
        <w:t xml:space="preserve">: </w:t>
      </w:r>
    </w:p>
    <w:p w14:paraId="04B098D7" w14:textId="5737D6E4" w:rsidR="001054E7" w:rsidRPr="009F227F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</w:p>
    <w:p w14:paraId="05E41F2A" w14:textId="03CF1CF6" w:rsidR="001054E7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1B8C446F" w14:textId="4E38B15A" w:rsidR="001054E7" w:rsidRDefault="000A6C1A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21408" behindDoc="0" locked="0" layoutInCell="1" allowOverlap="1" wp14:anchorId="423CADAA" wp14:editId="17633BA4">
            <wp:simplePos x="0" y="0"/>
            <wp:positionH relativeFrom="margin">
              <wp:align>left</wp:align>
            </wp:positionH>
            <wp:positionV relativeFrom="paragraph">
              <wp:posOffset>302728</wp:posOffset>
            </wp:positionV>
            <wp:extent cx="1655545" cy="1655545"/>
            <wp:effectExtent l="0" t="0" r="0" b="0"/>
            <wp:wrapNone/>
            <wp:docPr id="205403290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03290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545" cy="165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2A164F" w14:textId="06552EBE" w:rsidR="001054E7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3CA6D98C" w14:textId="102A9F94" w:rsidR="001054E7" w:rsidRPr="009F227F" w:rsidRDefault="001054E7" w:rsidP="001054E7">
      <w:pPr>
        <w:tabs>
          <w:tab w:val="left" w:pos="1440"/>
          <w:tab w:val="left" w:leader="dot" w:pos="9072"/>
        </w:tabs>
        <w:rPr>
          <w:rFonts w:cs="Arial"/>
          <w:szCs w:val="32"/>
        </w:rPr>
      </w:pPr>
    </w:p>
    <w:p w14:paraId="67F4ABA5" w14:textId="5BE81FF8" w:rsidR="001054E7" w:rsidRPr="009F227F" w:rsidRDefault="001054E7" w:rsidP="001054E7">
      <w:pPr>
        <w:tabs>
          <w:tab w:val="left" w:pos="1440"/>
        </w:tabs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szCs w:val="32"/>
        </w:rPr>
        <w:t xml:space="preserve">I do not want to tell you. </w:t>
      </w:r>
      <w:r w:rsidRPr="009F227F">
        <w:rPr>
          <w:rFonts w:cs="Arial"/>
          <w:szCs w:val="32"/>
        </w:rPr>
        <w:br w:type="page"/>
      </w:r>
    </w:p>
    <w:p w14:paraId="3069C657" w14:textId="77777777" w:rsidR="001054E7" w:rsidRPr="00EA4CF6" w:rsidRDefault="001054E7" w:rsidP="001054E7">
      <w:pPr>
        <w:rPr>
          <w:rFonts w:cs="Arial"/>
          <w:b/>
          <w:sz w:val="36"/>
          <w:szCs w:val="36"/>
        </w:rPr>
      </w:pPr>
      <w:r>
        <w:rPr>
          <w:rFonts w:cs="Arial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829248" behindDoc="0" locked="0" layoutInCell="1" allowOverlap="1" wp14:anchorId="632E9FC0" wp14:editId="364D5068">
            <wp:simplePos x="0" y="0"/>
            <wp:positionH relativeFrom="margin">
              <wp:align>left</wp:align>
            </wp:positionH>
            <wp:positionV relativeFrom="paragraph">
              <wp:posOffset>596265</wp:posOffset>
            </wp:positionV>
            <wp:extent cx="1725760" cy="1280160"/>
            <wp:effectExtent l="0" t="0" r="1905" b="2540"/>
            <wp:wrapNone/>
            <wp:docPr id="1362" name="Picture 1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" name="Picture 1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7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4CF6">
        <w:rPr>
          <w:rFonts w:cs="Arial"/>
          <w:b/>
          <w:sz w:val="36"/>
          <w:szCs w:val="36"/>
        </w:rPr>
        <w:t xml:space="preserve">Question </w:t>
      </w:r>
      <w:r>
        <w:rPr>
          <w:rFonts w:cs="Arial"/>
          <w:b/>
          <w:sz w:val="36"/>
          <w:szCs w:val="36"/>
        </w:rPr>
        <w:t>6</w:t>
      </w:r>
      <w:r w:rsidRPr="00EA4CF6">
        <w:rPr>
          <w:rFonts w:cs="Arial"/>
          <w:b/>
          <w:sz w:val="36"/>
          <w:szCs w:val="36"/>
        </w:rPr>
        <w:t xml:space="preserve">: </w:t>
      </w:r>
      <w:r>
        <w:rPr>
          <w:rFonts w:cs="Arial"/>
          <w:b/>
          <w:sz w:val="36"/>
          <w:szCs w:val="36"/>
        </w:rPr>
        <w:t>What is t</w:t>
      </w:r>
      <w:r w:rsidRPr="00EA4CF6">
        <w:rPr>
          <w:rFonts w:cs="Arial"/>
          <w:b/>
          <w:sz w:val="36"/>
          <w:szCs w:val="36"/>
        </w:rPr>
        <w:t xml:space="preserve">he name of my </w:t>
      </w:r>
      <w:r>
        <w:rPr>
          <w:rFonts w:cs="Arial"/>
          <w:b/>
          <w:sz w:val="36"/>
          <w:szCs w:val="36"/>
        </w:rPr>
        <w:t>i</w:t>
      </w:r>
      <w:r w:rsidRPr="00EA4CF6">
        <w:rPr>
          <w:rFonts w:cs="Arial"/>
          <w:b/>
          <w:sz w:val="36"/>
          <w:szCs w:val="36"/>
        </w:rPr>
        <w:t>wi /</w:t>
      </w:r>
      <w:r>
        <w:rPr>
          <w:rFonts w:cs="Arial"/>
          <w:b/>
          <w:sz w:val="36"/>
          <w:szCs w:val="36"/>
        </w:rPr>
        <w:t xml:space="preserve"> h</w:t>
      </w:r>
      <w:r w:rsidRPr="00EA4CF6">
        <w:rPr>
          <w:rFonts w:cs="Arial"/>
          <w:b/>
          <w:sz w:val="36"/>
          <w:szCs w:val="36"/>
        </w:rPr>
        <w:t xml:space="preserve">apū / </w:t>
      </w:r>
      <w:r>
        <w:rPr>
          <w:rFonts w:cs="Arial"/>
          <w:b/>
          <w:sz w:val="36"/>
          <w:szCs w:val="36"/>
        </w:rPr>
        <w:t>marae</w:t>
      </w:r>
      <w:r w:rsidRPr="00EA4CF6">
        <w:rPr>
          <w:rFonts w:cs="Arial"/>
          <w:b/>
          <w:sz w:val="36"/>
          <w:szCs w:val="36"/>
        </w:rPr>
        <w:t>?</w:t>
      </w:r>
    </w:p>
    <w:p w14:paraId="64EAB292" w14:textId="77777777" w:rsidR="001054E7" w:rsidRDefault="001054E7" w:rsidP="001054E7">
      <w:pPr>
        <w:tabs>
          <w:tab w:val="left" w:pos="3969"/>
        </w:tabs>
        <w:rPr>
          <w:rFonts w:cs="Arial"/>
          <w:b/>
          <w:szCs w:val="32"/>
        </w:rPr>
      </w:pPr>
    </w:p>
    <w:p w14:paraId="1AD1895F" w14:textId="77777777" w:rsidR="001054E7" w:rsidRPr="009F227F" w:rsidRDefault="001054E7" w:rsidP="001054E7">
      <w:pPr>
        <w:tabs>
          <w:tab w:val="left" w:pos="3969"/>
        </w:tabs>
        <w:rPr>
          <w:rFonts w:cs="Arial"/>
          <w:b/>
          <w:szCs w:val="32"/>
        </w:rPr>
      </w:pPr>
    </w:p>
    <w:p w14:paraId="738FBE6D" w14:textId="5DF9FC75" w:rsidR="001054E7" w:rsidRPr="00EA4CF6" w:rsidRDefault="001054E7" w:rsidP="001054E7">
      <w:pPr>
        <w:tabs>
          <w:tab w:val="left" w:pos="3969"/>
        </w:tabs>
        <w:ind w:left="4253" w:hanging="567"/>
        <w:rPr>
          <w:rFonts w:cs="Arial"/>
          <w:bCs/>
          <w:sz w:val="20"/>
          <w:szCs w:val="32"/>
        </w:rPr>
      </w:pPr>
      <w:r w:rsidRPr="009F227F">
        <w:rPr>
          <w:rFonts w:cs="Arial"/>
          <w:bCs/>
          <w:szCs w:val="32"/>
        </w:rPr>
        <w:t xml:space="preserve">Move on to </w:t>
      </w:r>
      <w:r w:rsidR="00533BCE">
        <w:rPr>
          <w:rFonts w:cs="Arial"/>
          <w:b/>
          <w:szCs w:val="32"/>
        </w:rPr>
        <w:t>Q</w:t>
      </w:r>
      <w:r w:rsidRPr="00533BCE">
        <w:rPr>
          <w:rFonts w:cs="Arial"/>
          <w:b/>
          <w:szCs w:val="32"/>
        </w:rPr>
        <w:t>uestion</w:t>
      </w:r>
      <w:r w:rsidR="00935C1E" w:rsidRPr="00533BCE">
        <w:rPr>
          <w:rFonts w:cs="Arial"/>
          <w:b/>
          <w:szCs w:val="32"/>
        </w:rPr>
        <w:t xml:space="preserve"> 7</w:t>
      </w:r>
      <w:r w:rsidRPr="009F227F">
        <w:rPr>
          <w:rFonts w:cs="Arial"/>
          <w:bCs/>
          <w:szCs w:val="32"/>
        </w:rPr>
        <w:t xml:space="preserve"> if</w:t>
      </w:r>
      <w:r w:rsidR="00935C1E">
        <w:rPr>
          <w:rFonts w:cs="Arial"/>
          <w:bCs/>
          <w:szCs w:val="32"/>
        </w:rPr>
        <w:t xml:space="preserve"> you</w:t>
      </w:r>
      <w:r w:rsidRPr="009F227F">
        <w:rPr>
          <w:rFonts w:cs="Arial"/>
          <w:bCs/>
          <w:szCs w:val="32"/>
        </w:rPr>
        <w:t>:</w:t>
      </w:r>
      <w:r w:rsidRPr="009F227F">
        <w:rPr>
          <w:rFonts w:cs="Arial"/>
          <w:bCs/>
          <w:szCs w:val="32"/>
        </w:rPr>
        <w:br/>
      </w:r>
    </w:p>
    <w:p w14:paraId="6C894F49" w14:textId="0DA15DC5" w:rsidR="001054E7" w:rsidRPr="00EA4CF6" w:rsidRDefault="001054E7" w:rsidP="001054E7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rFonts w:cs="Arial"/>
          <w:bCs/>
          <w:szCs w:val="32"/>
        </w:rPr>
      </w:pPr>
      <w:r w:rsidRPr="009F227F">
        <w:rPr>
          <w:rFonts w:cs="Arial"/>
          <w:bCs/>
          <w:szCs w:val="32"/>
        </w:rPr>
        <w:t>do not know</w:t>
      </w:r>
      <w:r w:rsidRPr="009F227F">
        <w:rPr>
          <w:rFonts w:cs="Arial"/>
          <w:bCs/>
          <w:szCs w:val="32"/>
        </w:rPr>
        <w:br/>
      </w:r>
    </w:p>
    <w:p w14:paraId="6AB38EBD" w14:textId="4013C04C" w:rsidR="001054E7" w:rsidRDefault="001054E7" w:rsidP="001054E7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rFonts w:cs="Arial"/>
          <w:bCs/>
          <w:szCs w:val="32"/>
        </w:rPr>
      </w:pPr>
      <w:r w:rsidRPr="009F227F">
        <w:rPr>
          <w:rFonts w:cs="Arial"/>
          <w:bCs/>
          <w:szCs w:val="32"/>
        </w:rPr>
        <w:t>do not have an iwi / hapū / marae</w:t>
      </w:r>
      <w:r>
        <w:rPr>
          <w:rFonts w:cs="Arial"/>
          <w:bCs/>
          <w:szCs w:val="32"/>
        </w:rPr>
        <w:t>.</w:t>
      </w:r>
    </w:p>
    <w:p w14:paraId="0577E62B" w14:textId="05D4E594" w:rsidR="001054E7" w:rsidRDefault="000A6C1A" w:rsidP="001054E7">
      <w:pPr>
        <w:pStyle w:val="ListParagraph"/>
        <w:numPr>
          <w:ilvl w:val="0"/>
          <w:numId w:val="0"/>
        </w:numPr>
        <w:tabs>
          <w:tab w:val="left" w:pos="3969"/>
        </w:tabs>
        <w:spacing w:before="0"/>
        <w:ind w:left="4253"/>
        <w:contextualSpacing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43C95F2E" wp14:editId="54F3B860">
            <wp:simplePos x="0" y="0"/>
            <wp:positionH relativeFrom="margin">
              <wp:align>left</wp:align>
            </wp:positionH>
            <wp:positionV relativeFrom="paragraph">
              <wp:posOffset>-6350</wp:posOffset>
            </wp:positionV>
            <wp:extent cx="1443355" cy="1443355"/>
            <wp:effectExtent l="0" t="0" r="4445" b="4445"/>
            <wp:wrapNone/>
            <wp:docPr id="1681092157" name="Picture 1681092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092157" name="Picture 1681092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3AA7D" w14:textId="32D739E5" w:rsidR="00935C1E" w:rsidRDefault="00935C1E" w:rsidP="001054E7">
      <w:pPr>
        <w:pStyle w:val="ListParagraph"/>
        <w:numPr>
          <w:ilvl w:val="0"/>
          <w:numId w:val="0"/>
        </w:numPr>
        <w:tabs>
          <w:tab w:val="left" w:pos="3969"/>
        </w:tabs>
        <w:spacing w:before="0"/>
        <w:ind w:left="4253"/>
        <w:contextualSpacing/>
        <w:rPr>
          <w:rFonts w:cs="Arial"/>
          <w:bCs/>
          <w:szCs w:val="32"/>
        </w:rPr>
      </w:pPr>
    </w:p>
    <w:p w14:paraId="29DADB3E" w14:textId="763BF168" w:rsidR="00935C1E" w:rsidRDefault="00935C1E" w:rsidP="00935C1E">
      <w:r>
        <w:t xml:space="preserve">Write your answer on the lines below. </w:t>
      </w:r>
    </w:p>
    <w:p w14:paraId="56DE511E" w14:textId="77777777" w:rsidR="00935C1E" w:rsidRPr="009F227F" w:rsidRDefault="00935C1E" w:rsidP="001054E7">
      <w:pPr>
        <w:pStyle w:val="ListParagraph"/>
        <w:numPr>
          <w:ilvl w:val="0"/>
          <w:numId w:val="0"/>
        </w:numPr>
        <w:tabs>
          <w:tab w:val="left" w:pos="3969"/>
        </w:tabs>
        <w:spacing w:before="0"/>
        <w:ind w:left="4253"/>
        <w:contextualSpacing/>
        <w:rPr>
          <w:rFonts w:cs="Arial"/>
          <w:bCs/>
          <w:szCs w:val="32"/>
        </w:rPr>
      </w:pPr>
    </w:p>
    <w:p w14:paraId="63C5BC9C" w14:textId="77777777" w:rsidR="001054E7" w:rsidRPr="009F227F" w:rsidRDefault="001054E7" w:rsidP="001054E7">
      <w:pPr>
        <w:tabs>
          <w:tab w:val="left" w:pos="2552"/>
          <w:tab w:val="left" w:leader="dot" w:pos="9072"/>
        </w:tabs>
        <w:ind w:left="4253"/>
        <w:rPr>
          <w:rFonts w:cs="Arial"/>
          <w:szCs w:val="32"/>
        </w:rPr>
      </w:pPr>
      <w:r>
        <w:rPr>
          <w:rFonts w:cs="Arial"/>
          <w:b/>
          <w:noProof/>
          <w:sz w:val="36"/>
          <w:szCs w:val="36"/>
        </w:rPr>
        <w:drawing>
          <wp:anchor distT="0" distB="0" distL="114300" distR="114300" simplePos="0" relativeHeight="251840512" behindDoc="0" locked="0" layoutInCell="1" allowOverlap="1" wp14:anchorId="13FF3F57" wp14:editId="6B4115AA">
            <wp:simplePos x="0" y="0"/>
            <wp:positionH relativeFrom="margin">
              <wp:align>left</wp:align>
            </wp:positionH>
            <wp:positionV relativeFrom="paragraph">
              <wp:posOffset>249622</wp:posOffset>
            </wp:positionV>
            <wp:extent cx="1755140" cy="1755140"/>
            <wp:effectExtent l="0" t="0" r="0" b="0"/>
            <wp:wrapNone/>
            <wp:docPr id="5883964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3964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E1A755" w14:textId="77777777" w:rsidR="001054E7" w:rsidRPr="00AC7794" w:rsidRDefault="001054E7" w:rsidP="001054E7">
      <w:pPr>
        <w:tabs>
          <w:tab w:val="left" w:pos="2552"/>
          <w:tab w:val="left" w:leader="dot" w:pos="9072"/>
        </w:tabs>
        <w:rPr>
          <w:rFonts w:cs="Arial"/>
          <w:bCs/>
          <w:szCs w:val="32"/>
        </w:rPr>
      </w:pPr>
      <w:r w:rsidRPr="00AC7794">
        <w:rPr>
          <w:rFonts w:cs="Arial"/>
          <w:bCs/>
          <w:szCs w:val="32"/>
        </w:rPr>
        <w:t>My iwi is:</w:t>
      </w:r>
    </w:p>
    <w:p w14:paraId="74A91A4B" w14:textId="77777777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72DD289D" w14:textId="77777777" w:rsidR="001054E7" w:rsidRDefault="001054E7" w:rsidP="001054E7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296C0CD7" w14:textId="77777777" w:rsidR="001054E7" w:rsidRDefault="001054E7" w:rsidP="001054E7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01349333" w14:textId="77777777" w:rsidR="001054E7" w:rsidRPr="009F227F" w:rsidRDefault="001054E7" w:rsidP="00935C1E">
      <w:pPr>
        <w:tabs>
          <w:tab w:val="left" w:pos="2552"/>
          <w:tab w:val="left" w:leader="dot" w:pos="9072"/>
        </w:tabs>
        <w:ind w:left="0"/>
        <w:rPr>
          <w:rFonts w:cs="Arial"/>
          <w:szCs w:val="32"/>
        </w:rPr>
      </w:pPr>
    </w:p>
    <w:p w14:paraId="58FFAEE4" w14:textId="77777777" w:rsidR="001054E7" w:rsidRPr="009F227F" w:rsidRDefault="001054E7" w:rsidP="001054E7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63E556D7" w14:textId="5B89B44F" w:rsidR="001054E7" w:rsidRPr="00AC7794" w:rsidRDefault="001054E7" w:rsidP="001054E7">
      <w:pPr>
        <w:tabs>
          <w:tab w:val="left" w:pos="2552"/>
          <w:tab w:val="left" w:leader="dot" w:pos="9072"/>
        </w:tabs>
        <w:rPr>
          <w:rFonts w:cs="Arial"/>
          <w:bCs/>
          <w:szCs w:val="32"/>
        </w:rPr>
      </w:pPr>
      <w:r w:rsidRPr="00AC7794">
        <w:rPr>
          <w:rFonts w:cs="Arial"/>
          <w:bCs/>
          <w:szCs w:val="32"/>
        </w:rPr>
        <w:t>My hapū is:</w:t>
      </w:r>
    </w:p>
    <w:p w14:paraId="70415EA1" w14:textId="4CD71AD5" w:rsidR="001054E7" w:rsidRPr="00EA4CF6" w:rsidRDefault="000A6C1A" w:rsidP="001054E7">
      <w:pPr>
        <w:tabs>
          <w:tab w:val="left" w:pos="1440"/>
          <w:tab w:val="left" w:leader="dot" w:pos="9072"/>
        </w:tabs>
        <w:rPr>
          <w:rFonts w:cs="Arial"/>
          <w:sz w:val="20"/>
          <w:szCs w:val="32"/>
        </w:rPr>
      </w:pPr>
      <w:r w:rsidRPr="00AC7794">
        <w:rPr>
          <w:rFonts w:cs="Arial"/>
          <w:bCs/>
          <w:noProof/>
          <w:szCs w:val="32"/>
          <w:lang w:eastAsia="en-NZ"/>
        </w:rPr>
        <w:drawing>
          <wp:anchor distT="0" distB="0" distL="114300" distR="114300" simplePos="0" relativeHeight="251828224" behindDoc="0" locked="0" layoutInCell="1" allowOverlap="1" wp14:anchorId="6B91153B" wp14:editId="2592CF8A">
            <wp:simplePos x="0" y="0"/>
            <wp:positionH relativeFrom="column">
              <wp:posOffset>-86226</wp:posOffset>
            </wp:positionH>
            <wp:positionV relativeFrom="paragraph">
              <wp:posOffset>54041</wp:posOffset>
            </wp:positionV>
            <wp:extent cx="1850390" cy="996950"/>
            <wp:effectExtent l="0" t="0" r="3810" b="6350"/>
            <wp:wrapNone/>
            <wp:docPr id="237" name="Picture 2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39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82F3E" w14:textId="77777777" w:rsidR="001054E7" w:rsidRDefault="001054E7" w:rsidP="001054E7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7EC2ADA3" w14:textId="77777777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</w:p>
    <w:p w14:paraId="774FE9B4" w14:textId="2C6F76D8" w:rsidR="001054E7" w:rsidRP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68DFE7D2" w14:textId="7F810862" w:rsidR="000A6C1A" w:rsidRDefault="000A6C1A" w:rsidP="000A6C1A">
      <w:r>
        <w:rPr>
          <w:noProof/>
        </w:rPr>
        <w:lastRenderedPageBreak/>
        <w:drawing>
          <wp:anchor distT="0" distB="0" distL="114300" distR="114300" simplePos="0" relativeHeight="251932672" behindDoc="0" locked="0" layoutInCell="1" allowOverlap="1" wp14:anchorId="3D030AC3" wp14:editId="24F524C0">
            <wp:simplePos x="0" y="0"/>
            <wp:positionH relativeFrom="margin">
              <wp:posOffset>0</wp:posOffset>
            </wp:positionH>
            <wp:positionV relativeFrom="paragraph">
              <wp:posOffset>-342867</wp:posOffset>
            </wp:positionV>
            <wp:extent cx="1443789" cy="1443789"/>
            <wp:effectExtent l="0" t="0" r="4445" b="4445"/>
            <wp:wrapNone/>
            <wp:docPr id="1534576276" name="Picture 1534576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576276" name="Picture 1534576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rite your answer on the lines below. </w:t>
      </w:r>
    </w:p>
    <w:p w14:paraId="051F45A1" w14:textId="699CE1E6" w:rsidR="000A6C1A" w:rsidRDefault="000A6C1A" w:rsidP="000A6C1A"/>
    <w:p w14:paraId="06907BD4" w14:textId="04527A9D" w:rsidR="000A6C1A" w:rsidRDefault="000A6C1A" w:rsidP="000A6C1A"/>
    <w:p w14:paraId="4FC59527" w14:textId="66E908DB" w:rsidR="001054E7" w:rsidRPr="00AC7794" w:rsidRDefault="001054E7" w:rsidP="000A6C1A">
      <w:r w:rsidRPr="00AC7794">
        <w:t>My marae is:</w:t>
      </w:r>
    </w:p>
    <w:p w14:paraId="69F7CF42" w14:textId="1505AA8E" w:rsidR="001054E7" w:rsidRDefault="000A6C1A" w:rsidP="001054E7">
      <w:pPr>
        <w:tabs>
          <w:tab w:val="left" w:pos="2552"/>
          <w:tab w:val="left" w:leader="dot" w:pos="9072"/>
        </w:tabs>
        <w:ind w:left="3402"/>
        <w:rPr>
          <w:rFonts w:cs="Arial"/>
          <w:b/>
          <w:szCs w:val="32"/>
        </w:rPr>
      </w:pPr>
      <w:r w:rsidRPr="00AC7794">
        <w:rPr>
          <w:rFonts w:cs="Arial"/>
          <w:bCs/>
          <w:noProof/>
          <w:sz w:val="36"/>
          <w:szCs w:val="36"/>
        </w:rPr>
        <w:drawing>
          <wp:anchor distT="0" distB="0" distL="114300" distR="114300" simplePos="0" relativeHeight="251833344" behindDoc="0" locked="0" layoutInCell="1" allowOverlap="1" wp14:anchorId="6835C754" wp14:editId="00F2702A">
            <wp:simplePos x="0" y="0"/>
            <wp:positionH relativeFrom="column">
              <wp:posOffset>635</wp:posOffset>
            </wp:positionH>
            <wp:positionV relativeFrom="paragraph">
              <wp:posOffset>97523</wp:posOffset>
            </wp:positionV>
            <wp:extent cx="1725760" cy="1280160"/>
            <wp:effectExtent l="0" t="0" r="8255" b="0"/>
            <wp:wrapNone/>
            <wp:docPr id="1473324132" name="Picture 1473324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324132" name="Picture 14733241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7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4F12E" w14:textId="77777777" w:rsidR="000A6C1A" w:rsidRDefault="000A6C1A" w:rsidP="000A6C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4C7570B7" w14:textId="77777777" w:rsidR="000A6C1A" w:rsidRDefault="000A6C1A" w:rsidP="000A6C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</w:p>
    <w:p w14:paraId="5071F1C0" w14:textId="77777777" w:rsidR="000A6C1A" w:rsidRDefault="000A6C1A" w:rsidP="000A6C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1F6350E2" w14:textId="0462116B" w:rsidR="001054E7" w:rsidRDefault="001054E7" w:rsidP="001054E7">
      <w:pPr>
        <w:spacing w:line="240" w:lineRule="auto"/>
        <w:ind w:left="0"/>
        <w:rPr>
          <w:rFonts w:cs="Arial"/>
          <w:b/>
          <w:sz w:val="36"/>
          <w:szCs w:val="36"/>
        </w:rPr>
      </w:pPr>
    </w:p>
    <w:p w14:paraId="1D832996" w14:textId="758AB7F3" w:rsidR="00935C1E" w:rsidRPr="009F227F" w:rsidRDefault="000A6C1A" w:rsidP="00935C1E">
      <w:pPr>
        <w:tabs>
          <w:tab w:val="left" w:pos="2552"/>
          <w:tab w:val="left" w:leader="dot" w:pos="9072"/>
        </w:tabs>
        <w:ind w:left="4253"/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22432" behindDoc="0" locked="0" layoutInCell="1" allowOverlap="1" wp14:anchorId="604EAA44" wp14:editId="6FC5A6A4">
            <wp:simplePos x="0" y="0"/>
            <wp:positionH relativeFrom="margin">
              <wp:align>left</wp:align>
            </wp:positionH>
            <wp:positionV relativeFrom="paragraph">
              <wp:posOffset>140435</wp:posOffset>
            </wp:positionV>
            <wp:extent cx="1622985" cy="2296561"/>
            <wp:effectExtent l="0" t="0" r="0" b="0"/>
            <wp:wrapNone/>
            <wp:docPr id="197315268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5268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985" cy="2296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F2A1F" w14:textId="7AE9C72B" w:rsidR="00935C1E" w:rsidRPr="00AC7794" w:rsidRDefault="00935C1E" w:rsidP="00935C1E">
      <w:pPr>
        <w:tabs>
          <w:tab w:val="left" w:pos="2552"/>
          <w:tab w:val="left" w:leader="dot" w:pos="9072"/>
        </w:tabs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place in New Zealand where my </w:t>
      </w:r>
      <w:r w:rsidRPr="00AC7794">
        <w:rPr>
          <w:rFonts w:cs="Arial"/>
          <w:bCs/>
          <w:szCs w:val="32"/>
        </w:rPr>
        <w:t xml:space="preserve">iwi </w:t>
      </w:r>
      <w:r>
        <w:rPr>
          <w:rFonts w:cs="Arial"/>
          <w:bCs/>
          <w:szCs w:val="32"/>
        </w:rPr>
        <w:t xml:space="preserve">/ hapu / marae </w:t>
      </w:r>
      <w:r w:rsidRPr="00AC7794">
        <w:rPr>
          <w:rFonts w:cs="Arial"/>
          <w:bCs/>
          <w:szCs w:val="32"/>
        </w:rPr>
        <w:t>is:</w:t>
      </w:r>
    </w:p>
    <w:p w14:paraId="4B5FBDCE" w14:textId="15E1F434" w:rsidR="00935C1E" w:rsidRDefault="00935C1E" w:rsidP="00935C1E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330159CF" w14:textId="13B78434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612E7045" w14:textId="16D87C05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</w:p>
    <w:p w14:paraId="612FD0E2" w14:textId="2E92DA8B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47FD72F4" w14:textId="357D57AC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</w:p>
    <w:p w14:paraId="188ABD0C" w14:textId="5BD6CE7C" w:rsidR="00935C1E" w:rsidRDefault="00935C1E" w:rsidP="001054E7">
      <w:pPr>
        <w:spacing w:line="240" w:lineRule="auto"/>
        <w:ind w:left="0"/>
        <w:rPr>
          <w:rFonts w:cs="Arial"/>
          <w:b/>
          <w:sz w:val="36"/>
          <w:szCs w:val="36"/>
        </w:rPr>
      </w:pPr>
    </w:p>
    <w:p w14:paraId="201BDE0C" w14:textId="683A431A" w:rsidR="001054E7" w:rsidRPr="001054E7" w:rsidRDefault="001054E7" w:rsidP="001054E7"/>
    <w:p w14:paraId="5B7BA3CF" w14:textId="6D277F13" w:rsidR="00935C1E" w:rsidRDefault="00935C1E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BC23ED6" w14:textId="718B2403" w:rsidR="00FF2A14" w:rsidRDefault="000A6C1A" w:rsidP="00935C1E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923456" behindDoc="0" locked="0" layoutInCell="1" allowOverlap="1" wp14:anchorId="1D370BA2" wp14:editId="0C96C1F1">
            <wp:simplePos x="0" y="0"/>
            <wp:positionH relativeFrom="margin">
              <wp:posOffset>136</wp:posOffset>
            </wp:positionH>
            <wp:positionV relativeFrom="paragraph">
              <wp:posOffset>364557</wp:posOffset>
            </wp:positionV>
            <wp:extent cx="1932430" cy="2831847"/>
            <wp:effectExtent l="0" t="0" r="0" b="635"/>
            <wp:wrapNone/>
            <wp:docPr id="62768633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8633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430" cy="2831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C1E">
        <w:t xml:space="preserve">Question 7: Where I live </w:t>
      </w:r>
    </w:p>
    <w:p w14:paraId="511129DC" w14:textId="38B4220D" w:rsidR="00935C1E" w:rsidRDefault="00935C1E" w:rsidP="00935C1E"/>
    <w:p w14:paraId="3028CD4C" w14:textId="2151BA33" w:rsidR="00935C1E" w:rsidRDefault="00533BCE" w:rsidP="00935C1E">
      <w:r>
        <w:t>Tell us w</w:t>
      </w:r>
      <w:r w:rsidR="00935C1E">
        <w:t>here in New Zealand you live</w:t>
      </w:r>
      <w:r>
        <w:t>.</w:t>
      </w:r>
    </w:p>
    <w:p w14:paraId="523AFC9B" w14:textId="07D6A587" w:rsidR="00935C1E" w:rsidRDefault="00935C1E" w:rsidP="00935C1E"/>
    <w:p w14:paraId="3AC14AE3" w14:textId="7D1E7107" w:rsidR="00935C1E" w:rsidRDefault="00935C1E" w:rsidP="00935C1E"/>
    <w:p w14:paraId="559B23A1" w14:textId="0AD50ABC" w:rsidR="00935C1E" w:rsidRDefault="00935C1E" w:rsidP="00935C1E">
      <w:r>
        <w:t xml:space="preserve">Write your answer on the lines below. </w:t>
      </w:r>
    </w:p>
    <w:p w14:paraId="3BB2AB7C" w14:textId="15FAA881" w:rsidR="00935C1E" w:rsidRPr="009F227F" w:rsidRDefault="00935C1E" w:rsidP="00935C1E">
      <w:pPr>
        <w:pStyle w:val="ListParagraph"/>
        <w:numPr>
          <w:ilvl w:val="0"/>
          <w:numId w:val="0"/>
        </w:numPr>
        <w:tabs>
          <w:tab w:val="left" w:pos="3969"/>
        </w:tabs>
        <w:spacing w:before="0"/>
        <w:ind w:left="4253"/>
        <w:contextualSpacing/>
        <w:rPr>
          <w:rFonts w:cs="Arial"/>
          <w:bCs/>
          <w:szCs w:val="32"/>
        </w:rPr>
      </w:pPr>
    </w:p>
    <w:p w14:paraId="50697F46" w14:textId="65A9EF69" w:rsidR="00935C1E" w:rsidRPr="009F227F" w:rsidRDefault="00935C1E" w:rsidP="00935C1E">
      <w:pPr>
        <w:tabs>
          <w:tab w:val="left" w:pos="2552"/>
          <w:tab w:val="left" w:leader="dot" w:pos="9072"/>
        </w:tabs>
        <w:ind w:left="4253"/>
        <w:rPr>
          <w:rFonts w:cs="Arial"/>
          <w:szCs w:val="32"/>
        </w:rPr>
      </w:pPr>
    </w:p>
    <w:p w14:paraId="7A44885A" w14:textId="1141F44B" w:rsidR="00935C1E" w:rsidRDefault="000A6C1A" w:rsidP="00935C1E">
      <w:pPr>
        <w:tabs>
          <w:tab w:val="left" w:pos="2552"/>
          <w:tab w:val="left" w:leader="dot" w:pos="9072"/>
        </w:tabs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934720" behindDoc="0" locked="0" layoutInCell="1" allowOverlap="1" wp14:anchorId="27A413A8" wp14:editId="0E9AE9D5">
            <wp:simplePos x="0" y="0"/>
            <wp:positionH relativeFrom="margin">
              <wp:align>left</wp:align>
            </wp:positionH>
            <wp:positionV relativeFrom="paragraph">
              <wp:posOffset>166638</wp:posOffset>
            </wp:positionV>
            <wp:extent cx="1443789" cy="1443789"/>
            <wp:effectExtent l="0" t="0" r="4445" b="4445"/>
            <wp:wrapNone/>
            <wp:docPr id="1310633658" name="Picture 13106336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33658" name="Picture 13106336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C1E">
        <w:rPr>
          <w:rFonts w:cs="Arial"/>
          <w:bCs/>
          <w:szCs w:val="32"/>
        </w:rPr>
        <w:t>I live</w:t>
      </w:r>
      <w:r w:rsidR="00A34122">
        <w:rPr>
          <w:rFonts w:cs="Arial"/>
          <w:bCs/>
          <w:szCs w:val="32"/>
        </w:rPr>
        <w:t xml:space="preserve"> in:</w:t>
      </w:r>
    </w:p>
    <w:p w14:paraId="4A4DD60B" w14:textId="27DE2BC5" w:rsidR="00A34122" w:rsidRPr="00AC7794" w:rsidRDefault="00A34122" w:rsidP="00935C1E">
      <w:pPr>
        <w:tabs>
          <w:tab w:val="left" w:pos="2552"/>
          <w:tab w:val="left" w:leader="dot" w:pos="9072"/>
        </w:tabs>
        <w:rPr>
          <w:rFonts w:cs="Arial"/>
          <w:bCs/>
          <w:szCs w:val="32"/>
        </w:rPr>
      </w:pPr>
    </w:p>
    <w:p w14:paraId="322FE26D" w14:textId="6DCE3AD9" w:rsidR="00935C1E" w:rsidRDefault="00935C1E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720E417E" w14:textId="77777777" w:rsidR="00935C1E" w:rsidRDefault="00935C1E" w:rsidP="00935C1E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27F36D12" w14:textId="64EDB04D" w:rsidR="00935C1E" w:rsidRDefault="000A6C1A" w:rsidP="00935C1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25504" behindDoc="0" locked="0" layoutInCell="1" allowOverlap="1" wp14:anchorId="3A347E9A" wp14:editId="68095B74">
            <wp:simplePos x="0" y="0"/>
            <wp:positionH relativeFrom="margin">
              <wp:align>left</wp:align>
            </wp:positionH>
            <wp:positionV relativeFrom="paragraph">
              <wp:posOffset>306404</wp:posOffset>
            </wp:positionV>
            <wp:extent cx="1655545" cy="1655545"/>
            <wp:effectExtent l="0" t="0" r="0" b="0"/>
            <wp:wrapNone/>
            <wp:docPr id="807963143" name="Picture 807963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63143" name="Picture 807963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545" cy="165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C1E" w:rsidRPr="009F227F">
        <w:rPr>
          <w:rFonts w:cs="Arial"/>
          <w:szCs w:val="32"/>
        </w:rPr>
        <w:tab/>
      </w:r>
    </w:p>
    <w:p w14:paraId="7A7E2D42" w14:textId="14296836" w:rsidR="00935C1E" w:rsidRDefault="00935C1E" w:rsidP="00935C1E"/>
    <w:p w14:paraId="7411317F" w14:textId="776B2815" w:rsidR="00935C1E" w:rsidRPr="00935C1E" w:rsidRDefault="00935C1E" w:rsidP="00935C1E"/>
    <w:p w14:paraId="144CDB9D" w14:textId="585013F2" w:rsidR="00FF2A14" w:rsidRDefault="00533BCE" w:rsidP="00FF2A14"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szCs w:val="32"/>
        </w:rPr>
        <w:t>I do not want to tell you.</w:t>
      </w:r>
    </w:p>
    <w:p w14:paraId="58869094" w14:textId="098E0D2D" w:rsidR="00C5011A" w:rsidRPr="00C5011A" w:rsidRDefault="00C5011A" w:rsidP="00C5011A">
      <w:pPr>
        <w:spacing w:line="240" w:lineRule="auto"/>
        <w:ind w:left="0"/>
      </w:pPr>
      <w:r>
        <w:br w:type="page"/>
      </w:r>
    </w:p>
    <w:p w14:paraId="3D656937" w14:textId="648CC686" w:rsidR="00C5011A" w:rsidRDefault="00C5011A" w:rsidP="00C5011A">
      <w:pPr>
        <w:ind w:left="3402"/>
        <w:rPr>
          <w:rFonts w:cs="Arial"/>
          <w:b/>
          <w:sz w:val="36"/>
          <w:szCs w:val="36"/>
        </w:rPr>
      </w:pPr>
      <w:r w:rsidRPr="009F227F">
        <w:rPr>
          <w:rFonts w:cs="Arial"/>
          <w:b/>
          <w:sz w:val="36"/>
          <w:szCs w:val="36"/>
        </w:rPr>
        <w:lastRenderedPageBreak/>
        <w:t xml:space="preserve">Question </w:t>
      </w:r>
      <w:r>
        <w:rPr>
          <w:rFonts w:cs="Arial"/>
          <w:b/>
          <w:sz w:val="36"/>
          <w:szCs w:val="36"/>
        </w:rPr>
        <w:t>8</w:t>
      </w:r>
      <w:r w:rsidR="000A6C1A">
        <w:rPr>
          <w:rFonts w:cs="Arial"/>
          <w:b/>
          <w:sz w:val="36"/>
          <w:szCs w:val="36"/>
        </w:rPr>
        <w:t xml:space="preserve">: </w:t>
      </w:r>
      <w:r>
        <w:rPr>
          <w:rFonts w:cs="Arial"/>
          <w:b/>
          <w:sz w:val="36"/>
          <w:szCs w:val="36"/>
        </w:rPr>
        <w:t>Wh</w:t>
      </w:r>
      <w:r w:rsidR="000A6C1A">
        <w:rPr>
          <w:rFonts w:cs="Arial"/>
          <w:b/>
          <w:sz w:val="36"/>
          <w:szCs w:val="36"/>
        </w:rPr>
        <w:t>o</w:t>
      </w:r>
      <w:r>
        <w:rPr>
          <w:rFonts w:cs="Arial"/>
          <w:b/>
          <w:sz w:val="36"/>
          <w:szCs w:val="36"/>
        </w:rPr>
        <w:t xml:space="preserve"> I live</w:t>
      </w:r>
      <w:r w:rsidR="000A6C1A">
        <w:rPr>
          <w:rFonts w:cs="Arial"/>
          <w:b/>
          <w:sz w:val="36"/>
          <w:szCs w:val="36"/>
        </w:rPr>
        <w:t xml:space="preserve"> with</w:t>
      </w:r>
      <w:r>
        <w:rPr>
          <w:rFonts w:cs="Arial"/>
          <w:b/>
          <w:sz w:val="36"/>
          <w:szCs w:val="36"/>
        </w:rPr>
        <w:t>:</w:t>
      </w:r>
    </w:p>
    <w:p w14:paraId="1616A4EA" w14:textId="77777777" w:rsidR="00C5011A" w:rsidRDefault="00C5011A" w:rsidP="00C5011A">
      <w:pPr>
        <w:ind w:left="3402"/>
        <w:rPr>
          <w:rFonts w:cs="Arial"/>
          <w:b/>
          <w:sz w:val="36"/>
          <w:szCs w:val="36"/>
        </w:rPr>
      </w:pPr>
    </w:p>
    <w:p w14:paraId="6AC187D3" w14:textId="77777777" w:rsidR="00C5011A" w:rsidRDefault="00C5011A" w:rsidP="00C5011A">
      <w:pPr>
        <w:tabs>
          <w:tab w:val="left" w:pos="2552"/>
          <w:tab w:val="left" w:leader="dot" w:pos="9072"/>
        </w:tabs>
        <w:ind w:left="3402"/>
        <w:rPr>
          <w:rFonts w:cs="Arial"/>
          <w:szCs w:val="32"/>
        </w:rPr>
      </w:pPr>
      <w:r>
        <w:rPr>
          <w:rFonts w:cs="Arial"/>
          <w:b/>
          <w:noProof/>
          <w:sz w:val="36"/>
          <w:szCs w:val="36"/>
        </w:rPr>
        <w:drawing>
          <wp:anchor distT="0" distB="0" distL="114300" distR="114300" simplePos="0" relativeHeight="251855872" behindDoc="0" locked="0" layoutInCell="1" allowOverlap="1" wp14:anchorId="1D848E49" wp14:editId="3E453132">
            <wp:simplePos x="0" y="0"/>
            <wp:positionH relativeFrom="margin">
              <wp:posOffset>-57150</wp:posOffset>
            </wp:positionH>
            <wp:positionV relativeFrom="paragraph">
              <wp:posOffset>-160655</wp:posOffset>
            </wp:positionV>
            <wp:extent cx="1377950" cy="1426210"/>
            <wp:effectExtent l="0" t="0" r="0" b="0"/>
            <wp:wrapNone/>
            <wp:docPr id="1368" name="Picture 13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" name="Picture 13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227F">
        <w:rPr>
          <w:rFonts w:cs="Arial"/>
          <w:szCs w:val="32"/>
        </w:rPr>
        <w:t xml:space="preserve">P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all the boxes that are right for you</w:t>
      </w:r>
      <w:r>
        <w:rPr>
          <w:rFonts w:cs="Arial"/>
          <w:szCs w:val="32"/>
        </w:rPr>
        <w:t>:</w:t>
      </w:r>
    </w:p>
    <w:p w14:paraId="7DE2396A" w14:textId="77777777" w:rsidR="00C5011A" w:rsidRPr="009F227F" w:rsidRDefault="00C5011A" w:rsidP="00C5011A">
      <w:pPr>
        <w:ind w:left="3402"/>
        <w:rPr>
          <w:rFonts w:cs="Arial"/>
          <w:b/>
          <w:sz w:val="36"/>
          <w:szCs w:val="36"/>
        </w:rPr>
      </w:pPr>
    </w:p>
    <w:p w14:paraId="76822896" w14:textId="77777777" w:rsidR="00C5011A" w:rsidRDefault="00C5011A" w:rsidP="00C5011A">
      <w:pPr>
        <w:tabs>
          <w:tab w:val="left" w:pos="3969"/>
        </w:tabs>
        <w:rPr>
          <w:rFonts w:cs="Arial"/>
          <w:sz w:val="24"/>
          <w:szCs w:val="32"/>
        </w:rPr>
      </w:pPr>
    </w:p>
    <w:p w14:paraId="7A5BF8E0" w14:textId="77777777" w:rsidR="00C5011A" w:rsidRPr="00ED226E" w:rsidRDefault="00C5011A" w:rsidP="00C5011A">
      <w:pPr>
        <w:tabs>
          <w:tab w:val="left" w:pos="2552"/>
          <w:tab w:val="left" w:leader="dot" w:pos="9072"/>
        </w:tabs>
        <w:rPr>
          <w:rFonts w:cs="Arial"/>
          <w:sz w:val="24"/>
          <w:szCs w:val="32"/>
        </w:rPr>
      </w:pPr>
    </w:p>
    <w:p w14:paraId="3567A947" w14:textId="77777777" w:rsidR="00C5011A" w:rsidRDefault="00C5011A" w:rsidP="00C5011A">
      <w:pPr>
        <w:tabs>
          <w:tab w:val="left" w:pos="1440"/>
          <w:tab w:val="left" w:leader="dot" w:pos="9072"/>
        </w:tabs>
        <w:ind w:left="3402"/>
        <w:rPr>
          <w:rFonts w:cs="Arial"/>
          <w:szCs w:val="32"/>
        </w:rPr>
      </w:pPr>
      <w:r w:rsidRPr="00172E91">
        <w:rPr>
          <w:rFonts w:cs="Arial"/>
          <w:b/>
          <w:noProof/>
          <w:sz w:val="56"/>
          <w:szCs w:val="56"/>
          <w:lang w:eastAsia="en-NZ"/>
        </w:rPr>
        <w:drawing>
          <wp:anchor distT="0" distB="0" distL="114300" distR="114300" simplePos="0" relativeHeight="251849728" behindDoc="0" locked="0" layoutInCell="1" allowOverlap="1" wp14:anchorId="6966E10C" wp14:editId="1AC467ED">
            <wp:simplePos x="0" y="0"/>
            <wp:positionH relativeFrom="column">
              <wp:posOffset>-149879</wp:posOffset>
            </wp:positionH>
            <wp:positionV relativeFrom="paragraph">
              <wp:posOffset>182795</wp:posOffset>
            </wp:positionV>
            <wp:extent cx="1692322" cy="1265287"/>
            <wp:effectExtent l="0" t="0" r="0" b="5080"/>
            <wp:wrapNone/>
            <wp:docPr id="1215703564" name="Picture 12157035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322" cy="1265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szCs w:val="32"/>
        </w:rPr>
        <w:t>I live by myself</w:t>
      </w:r>
    </w:p>
    <w:p w14:paraId="64D5E507" w14:textId="77777777" w:rsidR="00C5011A" w:rsidRPr="009F227F" w:rsidRDefault="00C5011A" w:rsidP="00C5011A">
      <w:pPr>
        <w:tabs>
          <w:tab w:val="left" w:pos="1440"/>
          <w:tab w:val="left" w:leader="dot" w:pos="9072"/>
        </w:tabs>
        <w:ind w:left="3402"/>
        <w:rPr>
          <w:rFonts w:cs="Arial"/>
          <w:szCs w:val="32"/>
        </w:rPr>
      </w:pPr>
    </w:p>
    <w:p w14:paraId="7CC02E62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ind w:left="3402"/>
        <w:rPr>
          <w:rFonts w:cs="Arial"/>
          <w:bCs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bCs/>
          <w:szCs w:val="32"/>
        </w:rPr>
        <w:t>I live with a partner</w:t>
      </w:r>
    </w:p>
    <w:p w14:paraId="73C05491" w14:textId="77777777" w:rsidR="00C5011A" w:rsidRPr="009F227F" w:rsidRDefault="00C5011A" w:rsidP="00C5011A">
      <w:pPr>
        <w:tabs>
          <w:tab w:val="left" w:pos="1440"/>
          <w:tab w:val="left" w:pos="2552"/>
          <w:tab w:val="left" w:leader="dot" w:pos="9072"/>
        </w:tabs>
        <w:ind w:left="3402"/>
        <w:rPr>
          <w:rFonts w:cs="Arial"/>
          <w:szCs w:val="32"/>
        </w:rPr>
      </w:pPr>
      <w:r w:rsidRPr="00172E91">
        <w:rPr>
          <w:rFonts w:cs="Arial"/>
          <w:b/>
          <w:noProof/>
          <w:sz w:val="56"/>
          <w:szCs w:val="56"/>
          <w:lang w:eastAsia="en-NZ"/>
        </w:rPr>
        <w:drawing>
          <wp:anchor distT="0" distB="0" distL="114300" distR="114300" simplePos="0" relativeHeight="251848704" behindDoc="0" locked="0" layoutInCell="1" allowOverlap="1" wp14:anchorId="339A8E6C" wp14:editId="10DD7454">
            <wp:simplePos x="0" y="0"/>
            <wp:positionH relativeFrom="column">
              <wp:posOffset>-149566</wp:posOffset>
            </wp:positionH>
            <wp:positionV relativeFrom="paragraph">
              <wp:posOffset>249176</wp:posOffset>
            </wp:positionV>
            <wp:extent cx="1678674" cy="1547937"/>
            <wp:effectExtent l="0" t="0" r="0" b="1905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674" cy="154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793F54" w14:textId="77777777" w:rsidR="00C5011A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szCs w:val="32"/>
        </w:rPr>
        <w:t>I live in a flat with other people</w:t>
      </w:r>
    </w:p>
    <w:p w14:paraId="2A7F4EB6" w14:textId="77777777" w:rsidR="00C5011A" w:rsidRPr="009F227F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</w:p>
    <w:p w14:paraId="70FB63BF" w14:textId="77777777" w:rsidR="00C5011A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 w:rsidRPr="009F227F"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 xml:space="preserve">I live in a house with staff support </w:t>
      </w:r>
    </w:p>
    <w:p w14:paraId="772E8919" w14:textId="77777777" w:rsidR="00C5011A" w:rsidRPr="009F227F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  <w:r w:rsidRPr="00172E91">
        <w:rPr>
          <w:rFonts w:cs="Arial"/>
          <w:b/>
          <w:noProof/>
          <w:sz w:val="56"/>
          <w:szCs w:val="56"/>
          <w:lang w:eastAsia="en-NZ"/>
        </w:rPr>
        <w:drawing>
          <wp:anchor distT="0" distB="0" distL="114300" distR="114300" simplePos="0" relativeHeight="251850752" behindDoc="0" locked="0" layoutInCell="1" allowOverlap="1" wp14:anchorId="51CE93DB" wp14:editId="7BD3A56B">
            <wp:simplePos x="0" y="0"/>
            <wp:positionH relativeFrom="margin">
              <wp:posOffset>-150125</wp:posOffset>
            </wp:positionH>
            <wp:positionV relativeFrom="paragraph">
              <wp:posOffset>297901</wp:posOffset>
            </wp:positionV>
            <wp:extent cx="1641662" cy="1201840"/>
            <wp:effectExtent l="0" t="0" r="0" b="508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438" cy="120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E87E1" w14:textId="186F0A37" w:rsidR="00C5011A" w:rsidRDefault="00C5011A" w:rsidP="001F0E69">
      <w:pPr>
        <w:tabs>
          <w:tab w:val="left" w:pos="1440"/>
        </w:tabs>
        <w:ind w:left="3402" w:right="-330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>I live with my family</w:t>
      </w:r>
      <w:r w:rsidR="001F0E69">
        <w:rPr>
          <w:rFonts w:cs="Arial"/>
          <w:szCs w:val="32"/>
        </w:rPr>
        <w:t xml:space="preserve"> / whānau / aiga</w:t>
      </w:r>
    </w:p>
    <w:p w14:paraId="12BFB010" w14:textId="77777777" w:rsidR="00C5011A" w:rsidRPr="009F227F" w:rsidRDefault="00C5011A" w:rsidP="00C5011A">
      <w:pPr>
        <w:tabs>
          <w:tab w:val="left" w:pos="1440"/>
          <w:tab w:val="left" w:leader="dot" w:pos="9072"/>
        </w:tabs>
        <w:ind w:left="3402"/>
        <w:rPr>
          <w:rFonts w:cs="Arial"/>
          <w:szCs w:val="32"/>
        </w:rPr>
      </w:pPr>
    </w:p>
    <w:p w14:paraId="5ED209D0" w14:textId="45163571" w:rsidR="00C5011A" w:rsidRDefault="000A6C1A" w:rsidP="00C5011A">
      <w:pPr>
        <w:tabs>
          <w:tab w:val="left" w:pos="1440"/>
          <w:tab w:val="left" w:pos="2552"/>
          <w:tab w:val="left" w:leader="dot" w:pos="9072"/>
        </w:tabs>
        <w:ind w:left="3402"/>
        <w:rPr>
          <w:rFonts w:cs="Arial"/>
          <w:bCs/>
          <w:szCs w:val="32"/>
        </w:rPr>
      </w:pPr>
      <w:r w:rsidRPr="00172E91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52800" behindDoc="0" locked="0" layoutInCell="1" allowOverlap="1" wp14:anchorId="2B9172F4" wp14:editId="6CCB7AF4">
            <wp:simplePos x="0" y="0"/>
            <wp:positionH relativeFrom="margin">
              <wp:posOffset>-163793</wp:posOffset>
            </wp:positionH>
            <wp:positionV relativeFrom="paragraph">
              <wp:posOffset>443865</wp:posOffset>
            </wp:positionV>
            <wp:extent cx="1655521" cy="1248088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21" cy="1248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11A"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C5011A"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="00C5011A" w:rsidRPr="009F227F">
        <w:rPr>
          <w:rFonts w:cs="Arial"/>
          <w:b/>
          <w:sz w:val="56"/>
          <w:szCs w:val="56"/>
        </w:rPr>
        <w:fldChar w:fldCharType="end"/>
      </w:r>
      <w:r w:rsidR="00C5011A" w:rsidRPr="009F227F">
        <w:rPr>
          <w:rFonts w:cs="Arial"/>
          <w:b/>
          <w:szCs w:val="32"/>
        </w:rPr>
        <w:t xml:space="preserve">  </w:t>
      </w:r>
      <w:r w:rsidR="00C5011A">
        <w:rPr>
          <w:rFonts w:cs="Arial"/>
          <w:b/>
          <w:szCs w:val="32"/>
        </w:rPr>
        <w:t xml:space="preserve"> </w:t>
      </w:r>
      <w:r w:rsidR="00C5011A" w:rsidRPr="009F227F">
        <w:rPr>
          <w:rFonts w:cs="Arial"/>
          <w:bCs/>
          <w:szCs w:val="32"/>
        </w:rPr>
        <w:t>I board with another family</w:t>
      </w:r>
    </w:p>
    <w:p w14:paraId="3ACF4CA6" w14:textId="50DCF44C" w:rsidR="00C5011A" w:rsidRPr="009F227F" w:rsidRDefault="00C5011A" w:rsidP="00C5011A">
      <w:pPr>
        <w:tabs>
          <w:tab w:val="left" w:pos="1440"/>
          <w:tab w:val="left" w:pos="2552"/>
          <w:tab w:val="left" w:leader="dot" w:pos="9072"/>
        </w:tabs>
        <w:ind w:left="3402"/>
        <w:rPr>
          <w:rFonts w:cs="Arial"/>
          <w:szCs w:val="32"/>
        </w:rPr>
      </w:pPr>
    </w:p>
    <w:p w14:paraId="3DBC5F36" w14:textId="5D0933D4" w:rsidR="00C5011A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>I live in social housing</w:t>
      </w:r>
      <w:r>
        <w:rPr>
          <w:rFonts w:cs="Arial"/>
          <w:szCs w:val="32"/>
        </w:rPr>
        <w:t>.</w:t>
      </w:r>
      <w:r>
        <w:rPr>
          <w:rFonts w:cs="Arial"/>
          <w:szCs w:val="32"/>
        </w:rPr>
        <w:br w:type="page"/>
      </w:r>
    </w:p>
    <w:p w14:paraId="7E9D6B76" w14:textId="77777777" w:rsidR="00C5011A" w:rsidRPr="009F227F" w:rsidRDefault="00C5011A" w:rsidP="00C5011A">
      <w:pPr>
        <w:tabs>
          <w:tab w:val="left" w:pos="1440"/>
          <w:tab w:val="left" w:pos="2552"/>
        </w:tabs>
        <w:ind w:left="3402"/>
        <w:rPr>
          <w:rFonts w:cs="Arial"/>
          <w:szCs w:val="32"/>
        </w:rPr>
      </w:pPr>
      <w:r>
        <w:rPr>
          <w:rFonts w:cs="Arial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847680" behindDoc="0" locked="0" layoutInCell="1" allowOverlap="1" wp14:anchorId="750BD149" wp14:editId="29933ED0">
            <wp:simplePos x="0" y="0"/>
            <wp:positionH relativeFrom="margin">
              <wp:align>left</wp:align>
            </wp:positionH>
            <wp:positionV relativeFrom="paragraph">
              <wp:posOffset>434340</wp:posOffset>
            </wp:positionV>
            <wp:extent cx="1443023" cy="1493703"/>
            <wp:effectExtent l="0" t="0" r="5080" b="0"/>
            <wp:wrapNone/>
            <wp:docPr id="1369" name="Picture 1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" name="Picture 13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023" cy="1493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>Here</w:t>
      </w:r>
      <w:r w:rsidRPr="009F227F">
        <w:rPr>
          <w:rFonts w:cs="Arial"/>
          <w:szCs w:val="32"/>
        </w:rPr>
        <w:t xml:space="preserve"> are some more boxes to tick about </w:t>
      </w:r>
      <w:r>
        <w:rPr>
          <w:rFonts w:cs="Arial"/>
          <w:szCs w:val="32"/>
        </w:rPr>
        <w:t>where</w:t>
      </w:r>
      <w:r w:rsidRPr="009F227F">
        <w:rPr>
          <w:rFonts w:cs="Arial"/>
          <w:szCs w:val="32"/>
        </w:rPr>
        <w:t xml:space="preserve"> you live.</w:t>
      </w:r>
    </w:p>
    <w:p w14:paraId="78308DB1" w14:textId="77777777" w:rsidR="00C5011A" w:rsidRDefault="00C5011A" w:rsidP="00C5011A">
      <w:pPr>
        <w:tabs>
          <w:tab w:val="left" w:pos="1440"/>
          <w:tab w:val="left" w:pos="2552"/>
        </w:tabs>
        <w:rPr>
          <w:rFonts w:cs="Arial"/>
          <w:szCs w:val="32"/>
        </w:rPr>
      </w:pPr>
    </w:p>
    <w:p w14:paraId="79B8BADB" w14:textId="77777777" w:rsidR="00C5011A" w:rsidRPr="009F227F" w:rsidRDefault="00C5011A" w:rsidP="00C5011A">
      <w:pPr>
        <w:tabs>
          <w:tab w:val="left" w:pos="1440"/>
          <w:tab w:val="left" w:pos="2552"/>
        </w:tabs>
        <w:rPr>
          <w:rFonts w:cs="Arial"/>
          <w:szCs w:val="32"/>
        </w:rPr>
      </w:pPr>
    </w:p>
    <w:p w14:paraId="3EE551A1" w14:textId="77777777" w:rsidR="00C5011A" w:rsidRDefault="00C5011A" w:rsidP="00C5011A">
      <w:pPr>
        <w:tabs>
          <w:tab w:val="left" w:pos="2552"/>
          <w:tab w:val="left" w:leader="dot" w:pos="9072"/>
        </w:tabs>
        <w:ind w:left="3544"/>
        <w:rPr>
          <w:rFonts w:cs="Arial"/>
          <w:szCs w:val="32"/>
        </w:rPr>
      </w:pPr>
      <w:r w:rsidRPr="009F227F">
        <w:rPr>
          <w:rFonts w:cs="Arial"/>
          <w:szCs w:val="32"/>
        </w:rPr>
        <w:t xml:space="preserve">Put a tick </w:t>
      </w:r>
      <w:r w:rsidRPr="009F227F">
        <w:rPr>
          <w:rFonts w:cs="Arial"/>
          <w:sz w:val="36"/>
          <w:szCs w:val="36"/>
        </w:rPr>
        <w:sym w:font="Wingdings" w:char="F0FC"/>
      </w:r>
      <w:r w:rsidRPr="009F227F">
        <w:rPr>
          <w:rFonts w:cs="Arial"/>
          <w:szCs w:val="32"/>
        </w:rPr>
        <w:t xml:space="preserve"> inside all the boxes that are right for you</w:t>
      </w:r>
      <w:r>
        <w:rPr>
          <w:rFonts w:cs="Arial"/>
          <w:szCs w:val="32"/>
        </w:rPr>
        <w:t>:</w:t>
      </w:r>
    </w:p>
    <w:p w14:paraId="7E7960E1" w14:textId="77777777" w:rsidR="00C5011A" w:rsidRDefault="00C5011A" w:rsidP="00C5011A">
      <w:pPr>
        <w:tabs>
          <w:tab w:val="left" w:pos="2552"/>
          <w:tab w:val="left" w:leader="dot" w:pos="9072"/>
        </w:tabs>
        <w:rPr>
          <w:rFonts w:cs="Arial"/>
          <w:szCs w:val="32"/>
        </w:rPr>
      </w:pPr>
      <w:r w:rsidRPr="00172E91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53824" behindDoc="0" locked="0" layoutInCell="1" allowOverlap="1" wp14:anchorId="0D8225CE" wp14:editId="78CF282D">
            <wp:simplePos x="0" y="0"/>
            <wp:positionH relativeFrom="margin">
              <wp:posOffset>41621</wp:posOffset>
            </wp:positionH>
            <wp:positionV relativeFrom="paragraph">
              <wp:posOffset>253711</wp:posOffset>
            </wp:positionV>
            <wp:extent cx="1402418" cy="1057275"/>
            <wp:effectExtent l="0" t="0" r="762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418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69E50" w14:textId="77777777" w:rsidR="00C5011A" w:rsidRDefault="00C5011A" w:rsidP="00C5011A">
      <w:pPr>
        <w:tabs>
          <w:tab w:val="left" w:pos="1440"/>
        </w:tabs>
        <w:ind w:left="4395" w:hanging="851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 w:rsidRPr="009F227F"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>I rent</w:t>
      </w:r>
      <w:r>
        <w:rPr>
          <w:rFonts w:cs="Arial"/>
          <w:szCs w:val="32"/>
        </w:rPr>
        <w:t xml:space="preserve"> my home from someone </w:t>
      </w:r>
    </w:p>
    <w:p w14:paraId="74741F3A" w14:textId="77777777" w:rsidR="00C5011A" w:rsidRPr="009F227F" w:rsidRDefault="00C5011A" w:rsidP="00C5011A">
      <w:pPr>
        <w:tabs>
          <w:tab w:val="left" w:pos="1440"/>
        </w:tabs>
        <w:ind w:left="3544"/>
        <w:rPr>
          <w:rFonts w:cs="Arial"/>
          <w:szCs w:val="32"/>
        </w:rPr>
      </w:pPr>
    </w:p>
    <w:p w14:paraId="25DEEECE" w14:textId="77777777" w:rsidR="00C5011A" w:rsidRPr="009F227F" w:rsidRDefault="00C5011A" w:rsidP="00C5011A">
      <w:pPr>
        <w:tabs>
          <w:tab w:val="left" w:pos="1440"/>
        </w:tabs>
        <w:ind w:left="3544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</w:t>
      </w:r>
      <w:r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>I own my own home</w:t>
      </w:r>
    </w:p>
    <w:p w14:paraId="747C1C8A" w14:textId="77777777" w:rsidR="00C5011A" w:rsidRPr="009F227F" w:rsidRDefault="00C5011A" w:rsidP="00C5011A">
      <w:pPr>
        <w:tabs>
          <w:tab w:val="left" w:leader="dot" w:pos="9072"/>
        </w:tabs>
        <w:ind w:left="3544"/>
        <w:rPr>
          <w:rFonts w:cs="Arial"/>
          <w:szCs w:val="32"/>
        </w:rPr>
      </w:pPr>
      <w:r w:rsidRPr="00172E91">
        <w:rPr>
          <w:rFonts w:cs="Arial"/>
          <w:b/>
          <w:noProof/>
          <w:sz w:val="56"/>
          <w:szCs w:val="56"/>
          <w:lang w:eastAsia="en-NZ"/>
        </w:rPr>
        <w:drawing>
          <wp:anchor distT="0" distB="0" distL="114300" distR="114300" simplePos="0" relativeHeight="251851776" behindDoc="0" locked="0" layoutInCell="1" allowOverlap="1" wp14:anchorId="3D10461F" wp14:editId="017DEE2A">
            <wp:simplePos x="0" y="0"/>
            <wp:positionH relativeFrom="margin">
              <wp:posOffset>0</wp:posOffset>
            </wp:positionH>
            <wp:positionV relativeFrom="paragraph">
              <wp:posOffset>148301</wp:posOffset>
            </wp:positionV>
            <wp:extent cx="1445375" cy="1238250"/>
            <wp:effectExtent l="0" t="0" r="2540" b="0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37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5FD3D1" w14:textId="77777777" w:rsidR="00C5011A" w:rsidRDefault="00C5011A" w:rsidP="00C5011A">
      <w:pPr>
        <w:tabs>
          <w:tab w:val="left" w:pos="1440"/>
        </w:tabs>
        <w:ind w:left="3544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>
        <w:rPr>
          <w:rFonts w:cs="Arial"/>
          <w:b/>
          <w:szCs w:val="32"/>
        </w:rPr>
        <w:t xml:space="preserve"> </w:t>
      </w:r>
      <w:r w:rsidRPr="009F227F">
        <w:rPr>
          <w:rFonts w:cs="Arial"/>
          <w:szCs w:val="32"/>
        </w:rPr>
        <w:t xml:space="preserve">I do not have a place to live </w:t>
      </w:r>
    </w:p>
    <w:p w14:paraId="6F4DD22A" w14:textId="77777777" w:rsidR="00C5011A" w:rsidRPr="009F227F" w:rsidRDefault="00C5011A" w:rsidP="00C5011A">
      <w:pPr>
        <w:tabs>
          <w:tab w:val="left" w:pos="1440"/>
        </w:tabs>
        <w:ind w:left="3544"/>
        <w:rPr>
          <w:rFonts w:cs="Arial"/>
          <w:szCs w:val="32"/>
        </w:rPr>
      </w:pPr>
    </w:p>
    <w:p w14:paraId="17847BEA" w14:textId="6B9B825C" w:rsidR="00C5011A" w:rsidRPr="009F227F" w:rsidRDefault="00C5011A" w:rsidP="00C5011A">
      <w:pPr>
        <w:tabs>
          <w:tab w:val="left" w:pos="1440"/>
          <w:tab w:val="left" w:leader="dot" w:pos="9072"/>
        </w:tabs>
        <w:ind w:left="4395" w:hanging="851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 w:val="56"/>
          <w:szCs w:val="56"/>
        </w:rPr>
        <w:t xml:space="preserve"> </w:t>
      </w:r>
      <w:r w:rsidRPr="009F227F">
        <w:rPr>
          <w:rFonts w:cs="Arial"/>
          <w:b/>
          <w:szCs w:val="32"/>
        </w:rPr>
        <w:t xml:space="preserve"> </w:t>
      </w:r>
      <w:r>
        <w:rPr>
          <w:rFonts w:cs="Arial"/>
          <w:b/>
          <w:szCs w:val="32"/>
        </w:rPr>
        <w:t xml:space="preserve"> </w:t>
      </w:r>
      <w:r>
        <w:rPr>
          <w:rFonts w:cs="Arial"/>
          <w:szCs w:val="32"/>
        </w:rPr>
        <w:t xml:space="preserve">something else </w:t>
      </w:r>
      <w:r w:rsidRPr="009F227F">
        <w:rPr>
          <w:rFonts w:cs="Arial"/>
          <w:szCs w:val="32"/>
        </w:rPr>
        <w:t>– please let us know</w:t>
      </w:r>
      <w:r>
        <w:rPr>
          <w:rFonts w:cs="Arial"/>
          <w:szCs w:val="32"/>
        </w:rPr>
        <w:t xml:space="preserve"> on the lines below:</w:t>
      </w:r>
    </w:p>
    <w:p w14:paraId="50926DA3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ind w:left="2552"/>
        <w:rPr>
          <w:rFonts w:cs="Arial"/>
          <w:szCs w:val="32"/>
        </w:rPr>
      </w:pPr>
    </w:p>
    <w:p w14:paraId="43801FE5" w14:textId="5FA70CDD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25545D06" w14:textId="57C889AB" w:rsidR="00C5011A" w:rsidRDefault="000A6C1A" w:rsidP="00C5011A">
      <w:pPr>
        <w:tabs>
          <w:tab w:val="left" w:pos="2552"/>
          <w:tab w:val="left" w:leader="dot" w:pos="9072"/>
        </w:tabs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27552" behindDoc="0" locked="0" layoutInCell="1" allowOverlap="1" wp14:anchorId="637E6F92" wp14:editId="4A06717E">
            <wp:simplePos x="0" y="0"/>
            <wp:positionH relativeFrom="margin">
              <wp:align>left</wp:align>
            </wp:positionH>
            <wp:positionV relativeFrom="paragraph">
              <wp:posOffset>166036</wp:posOffset>
            </wp:positionV>
            <wp:extent cx="1655545" cy="1655545"/>
            <wp:effectExtent l="0" t="0" r="0" b="0"/>
            <wp:wrapNone/>
            <wp:docPr id="684303900" name="Picture 684303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303900" name="Picture 684303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545" cy="165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177F0" w14:textId="6008E36F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1CD9DC27" w14:textId="126DE456" w:rsidR="00C5011A" w:rsidRPr="009F227F" w:rsidRDefault="00C5011A" w:rsidP="00C5011A">
      <w:pPr>
        <w:tabs>
          <w:tab w:val="left" w:pos="1440"/>
          <w:tab w:val="left" w:pos="2552"/>
          <w:tab w:val="left" w:leader="dot" w:pos="9072"/>
        </w:tabs>
        <w:ind w:left="2552"/>
        <w:rPr>
          <w:rFonts w:cs="Arial"/>
          <w:szCs w:val="32"/>
        </w:rPr>
      </w:pPr>
    </w:p>
    <w:p w14:paraId="6CDF8C19" w14:textId="7AEC56BD" w:rsidR="00C5011A" w:rsidRDefault="00C5011A" w:rsidP="00C5011A">
      <w:pPr>
        <w:tabs>
          <w:tab w:val="left" w:pos="1440"/>
        </w:tabs>
        <w:ind w:left="4536" w:hanging="992"/>
        <w:rPr>
          <w:rFonts w:cs="Arial"/>
          <w:szCs w:val="32"/>
        </w:rPr>
      </w:pPr>
      <w:r w:rsidRPr="009F227F">
        <w:rPr>
          <w:rFonts w:cs="Arial"/>
          <w:b/>
          <w:sz w:val="56"/>
          <w:szCs w:val="5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F227F">
        <w:rPr>
          <w:rFonts w:cs="Arial"/>
          <w:b/>
          <w:sz w:val="56"/>
          <w:szCs w:val="56"/>
        </w:rPr>
        <w:instrText xml:space="preserve"> FORMCHECKBOX </w:instrText>
      </w:r>
      <w:r w:rsidR="00B3514B">
        <w:rPr>
          <w:rFonts w:cs="Arial"/>
          <w:b/>
          <w:sz w:val="56"/>
          <w:szCs w:val="56"/>
        </w:rPr>
      </w:r>
      <w:r w:rsidR="00B3514B">
        <w:rPr>
          <w:rFonts w:cs="Arial"/>
          <w:b/>
          <w:sz w:val="56"/>
          <w:szCs w:val="56"/>
        </w:rPr>
        <w:fldChar w:fldCharType="separate"/>
      </w:r>
      <w:r w:rsidRPr="009F227F">
        <w:rPr>
          <w:rFonts w:cs="Arial"/>
          <w:b/>
          <w:sz w:val="56"/>
          <w:szCs w:val="56"/>
        </w:rPr>
        <w:fldChar w:fldCharType="end"/>
      </w:r>
      <w:r w:rsidRPr="009F227F">
        <w:rPr>
          <w:rFonts w:cs="Arial"/>
          <w:b/>
          <w:szCs w:val="32"/>
        </w:rPr>
        <w:t xml:space="preserve">  </w:t>
      </w:r>
      <w:r w:rsidRPr="009F227F">
        <w:rPr>
          <w:rFonts w:cs="Arial"/>
          <w:b/>
          <w:szCs w:val="32"/>
        </w:rPr>
        <w:tab/>
      </w:r>
      <w:r w:rsidRPr="009F227F">
        <w:rPr>
          <w:rFonts w:cs="Arial"/>
          <w:szCs w:val="32"/>
        </w:rPr>
        <w:t xml:space="preserve">I do not want to tell you. </w:t>
      </w:r>
    </w:p>
    <w:p w14:paraId="468ACA49" w14:textId="370149C7" w:rsidR="00C5011A" w:rsidRDefault="000A6C1A" w:rsidP="00C5011A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928576" behindDoc="0" locked="0" layoutInCell="1" allowOverlap="1" wp14:anchorId="46770AE7" wp14:editId="743CCE61">
            <wp:simplePos x="0" y="0"/>
            <wp:positionH relativeFrom="margin">
              <wp:align>left</wp:align>
            </wp:positionH>
            <wp:positionV relativeFrom="paragraph">
              <wp:posOffset>365325</wp:posOffset>
            </wp:positionV>
            <wp:extent cx="1786894" cy="1459297"/>
            <wp:effectExtent l="0" t="0" r="3810" b="1270"/>
            <wp:wrapNone/>
            <wp:docPr id="165152205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52205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894" cy="1459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011A">
        <w:t>Question 9: Disability supports and services</w:t>
      </w:r>
    </w:p>
    <w:p w14:paraId="29D51552" w14:textId="20295B94" w:rsidR="00C5011A" w:rsidRDefault="00C5011A" w:rsidP="00C5011A"/>
    <w:p w14:paraId="4464986E" w14:textId="2BC17063" w:rsidR="00C5011A" w:rsidRDefault="00C5011A" w:rsidP="00C5011A">
      <w:r>
        <w:t>Please tell us if you get any disability support and services.</w:t>
      </w:r>
    </w:p>
    <w:p w14:paraId="6D160594" w14:textId="77777777" w:rsidR="00C5011A" w:rsidRDefault="00C5011A" w:rsidP="00C5011A"/>
    <w:p w14:paraId="539F849F" w14:textId="04EE8F37" w:rsidR="00C5011A" w:rsidRDefault="000A6C1A" w:rsidP="00C5011A">
      <w:r>
        <w:rPr>
          <w:noProof/>
        </w:rPr>
        <w:drawing>
          <wp:anchor distT="0" distB="0" distL="114300" distR="114300" simplePos="0" relativeHeight="251936768" behindDoc="0" locked="0" layoutInCell="1" allowOverlap="1" wp14:anchorId="3C370BB4" wp14:editId="5BC656BF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443355" cy="1443355"/>
            <wp:effectExtent l="0" t="0" r="4445" b="4445"/>
            <wp:wrapNone/>
            <wp:docPr id="1128831615" name="Picture 11288316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831615" name="Picture 11288316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C5D4B" w14:textId="5D4FDF5E" w:rsidR="00C5011A" w:rsidRDefault="00C5011A" w:rsidP="00C5011A">
      <w:r>
        <w:t xml:space="preserve">Write your answer on the lines below. </w:t>
      </w:r>
    </w:p>
    <w:p w14:paraId="52335E7A" w14:textId="10D2E02B" w:rsidR="00C5011A" w:rsidRDefault="00C5011A" w:rsidP="00C5011A"/>
    <w:p w14:paraId="59026FE0" w14:textId="77777777" w:rsidR="00C5011A" w:rsidRDefault="00C5011A" w:rsidP="00C5011A"/>
    <w:p w14:paraId="103F76D7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6DBEDF02" w14:textId="77777777" w:rsidR="00C5011A" w:rsidRDefault="00C5011A" w:rsidP="00C5011A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4E7E45D0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3C9F8E21" w14:textId="77777777" w:rsidR="00C5011A" w:rsidRDefault="00C5011A" w:rsidP="00C5011A"/>
    <w:p w14:paraId="2FE55649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0C2BFB66" w14:textId="77777777" w:rsidR="00C5011A" w:rsidRDefault="00C5011A" w:rsidP="00C5011A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0E583978" w14:textId="77777777" w:rsidR="00C5011A" w:rsidRDefault="00C5011A" w:rsidP="00C5011A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7D805FEA" w14:textId="77777777" w:rsidR="006E26BE" w:rsidRDefault="006E26BE" w:rsidP="00533BCE">
      <w:pPr>
        <w:ind w:left="0"/>
      </w:pPr>
    </w:p>
    <w:p w14:paraId="492BB28A" w14:textId="77777777" w:rsidR="00533BCE" w:rsidRDefault="00533BCE" w:rsidP="00533BC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2C6D2CBA" w14:textId="77777777" w:rsidR="00533BCE" w:rsidRDefault="00533BCE" w:rsidP="00533BCE">
      <w:pPr>
        <w:tabs>
          <w:tab w:val="left" w:pos="2552"/>
          <w:tab w:val="left" w:leader="dot" w:pos="9072"/>
        </w:tabs>
        <w:rPr>
          <w:rFonts w:cs="Arial"/>
          <w:szCs w:val="32"/>
        </w:rPr>
      </w:pPr>
    </w:p>
    <w:p w14:paraId="7359B82E" w14:textId="77777777" w:rsidR="00533BCE" w:rsidRDefault="00533BCE" w:rsidP="00533BCE">
      <w:pPr>
        <w:tabs>
          <w:tab w:val="left" w:pos="1440"/>
          <w:tab w:val="left" w:pos="2552"/>
          <w:tab w:val="left" w:leader="dot" w:pos="9072"/>
        </w:tabs>
        <w:rPr>
          <w:rFonts w:cs="Arial"/>
          <w:szCs w:val="32"/>
        </w:rPr>
      </w:pPr>
      <w:r w:rsidRPr="009F227F">
        <w:rPr>
          <w:rFonts w:cs="Arial"/>
          <w:szCs w:val="32"/>
        </w:rPr>
        <w:tab/>
      </w:r>
    </w:p>
    <w:p w14:paraId="7913FEF3" w14:textId="77777777" w:rsidR="00533BCE" w:rsidRDefault="00533BCE" w:rsidP="00C5011A"/>
    <w:p w14:paraId="2671CE16" w14:textId="77777777" w:rsidR="00533BCE" w:rsidRDefault="00533BCE" w:rsidP="00C5011A"/>
    <w:p w14:paraId="382A77E5" w14:textId="77777777" w:rsidR="00533BCE" w:rsidRDefault="00533BCE" w:rsidP="00C5011A"/>
    <w:p w14:paraId="345B39E5" w14:textId="77777777" w:rsidR="00533BCE" w:rsidRDefault="00533BCE" w:rsidP="00C5011A"/>
    <w:p w14:paraId="753C3C1D" w14:textId="59E9F04D" w:rsidR="00533BCE" w:rsidRDefault="002F2771" w:rsidP="00533BCE">
      <w:pPr>
        <w:pStyle w:val="Heading1"/>
      </w:pPr>
      <w:r>
        <w:lastRenderedPageBreak/>
        <w:t>How to contact us</w:t>
      </w:r>
    </w:p>
    <w:p w14:paraId="5D35B47B" w14:textId="501DD9FD" w:rsidR="00533BCE" w:rsidRDefault="000A6C1A" w:rsidP="00C5011A">
      <w:r>
        <w:rPr>
          <w:noProof/>
        </w:rPr>
        <w:drawing>
          <wp:anchor distT="0" distB="0" distL="114300" distR="114300" simplePos="0" relativeHeight="251937792" behindDoc="0" locked="0" layoutInCell="1" allowOverlap="1" wp14:anchorId="250D99ED" wp14:editId="62FAD2CC">
            <wp:simplePos x="0" y="0"/>
            <wp:positionH relativeFrom="margin">
              <wp:align>left</wp:align>
            </wp:positionH>
            <wp:positionV relativeFrom="paragraph">
              <wp:posOffset>373146</wp:posOffset>
            </wp:positionV>
            <wp:extent cx="1911580" cy="2138614"/>
            <wp:effectExtent l="0" t="0" r="0" b="0"/>
            <wp:wrapNone/>
            <wp:docPr id="156145872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45872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580" cy="21386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3F8A7" w14:textId="7491385B" w:rsidR="00533BCE" w:rsidRDefault="00533BCE" w:rsidP="00C5011A"/>
    <w:p w14:paraId="6B71B8BB" w14:textId="16A6C921" w:rsidR="00C5011A" w:rsidRDefault="005D406B" w:rsidP="00C5011A">
      <w:r>
        <w:t>Thank you for filling in this form.</w:t>
      </w:r>
    </w:p>
    <w:p w14:paraId="4E9A35F6" w14:textId="560E7DFB" w:rsidR="005D406B" w:rsidRDefault="005D406B" w:rsidP="00C5011A"/>
    <w:p w14:paraId="687E6061" w14:textId="036D1E60" w:rsidR="006E26BE" w:rsidRDefault="006E26BE" w:rsidP="00C5011A"/>
    <w:p w14:paraId="7999AE61" w14:textId="65092596" w:rsidR="005D406B" w:rsidRDefault="006E26BE" w:rsidP="00C5011A">
      <w:r>
        <w:t>Someone from the DBI research team will get in touch with you soon.</w:t>
      </w:r>
    </w:p>
    <w:p w14:paraId="0886A94D" w14:textId="1A5C4FEB" w:rsidR="00533BCE" w:rsidRDefault="00533BCE" w:rsidP="00C5011A"/>
    <w:p w14:paraId="3D68FF3F" w14:textId="50EC46C5" w:rsidR="00533BCE" w:rsidRDefault="00533BCE" w:rsidP="00C5011A"/>
    <w:p w14:paraId="1F2C4E63" w14:textId="28252A73" w:rsidR="00761FB3" w:rsidRPr="009856AD" w:rsidRDefault="00000F36" w:rsidP="00761FB3">
      <w:r>
        <w:rPr>
          <w:noProof/>
        </w:rPr>
        <w:drawing>
          <wp:anchor distT="0" distB="0" distL="114300" distR="114300" simplePos="0" relativeHeight="251863040" behindDoc="0" locked="0" layoutInCell="1" allowOverlap="1" wp14:anchorId="741171AE" wp14:editId="4B75CE26">
            <wp:simplePos x="0" y="0"/>
            <wp:positionH relativeFrom="margin">
              <wp:align>left</wp:align>
            </wp:positionH>
            <wp:positionV relativeFrom="paragraph">
              <wp:posOffset>4665</wp:posOffset>
            </wp:positionV>
            <wp:extent cx="1530460" cy="1530460"/>
            <wp:effectExtent l="0" t="0" r="6350" b="6350"/>
            <wp:wrapNone/>
            <wp:docPr id="83470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0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60" cy="153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C95">
        <w:t xml:space="preserve">If you have any questions about the </w:t>
      </w:r>
      <w:r w:rsidR="00761FB3">
        <w:t>research y</w:t>
      </w:r>
      <w:r w:rsidR="00761FB3" w:rsidRPr="009856AD">
        <w:t xml:space="preserve">ou can get in touch with </w:t>
      </w:r>
      <w:r w:rsidR="00761FB3" w:rsidRPr="00761FB3">
        <w:rPr>
          <w:b/>
          <w:bCs/>
        </w:rPr>
        <w:t>L</w:t>
      </w:r>
      <w:r w:rsidR="00761FB3" w:rsidRPr="009856AD">
        <w:rPr>
          <w:b/>
          <w:bCs/>
        </w:rPr>
        <w:t>ydie Schmidt</w:t>
      </w:r>
      <w:r w:rsidR="00761FB3" w:rsidRPr="009856AD">
        <w:t xml:space="preserve"> who is part of the research team</w:t>
      </w:r>
      <w:r w:rsidR="000A6C1A">
        <w:t xml:space="preserve"> by</w:t>
      </w:r>
      <w:r w:rsidR="00761FB3" w:rsidRPr="009856AD">
        <w:t>:</w:t>
      </w:r>
    </w:p>
    <w:p w14:paraId="01C7F147" w14:textId="366B19EB" w:rsidR="00761FB3" w:rsidRDefault="00761FB3" w:rsidP="00761FB3">
      <w:pPr>
        <w:pStyle w:val="Listtoplevel"/>
      </w:pPr>
      <w:r>
        <w:drawing>
          <wp:anchor distT="0" distB="0" distL="114300" distR="114300" simplePos="0" relativeHeight="251857920" behindDoc="0" locked="0" layoutInCell="1" allowOverlap="1" wp14:anchorId="3F99CDEC" wp14:editId="0172732E">
            <wp:simplePos x="0" y="0"/>
            <wp:positionH relativeFrom="margin">
              <wp:align>left</wp:align>
            </wp:positionH>
            <wp:positionV relativeFrom="paragraph">
              <wp:posOffset>536879</wp:posOffset>
            </wp:positionV>
            <wp:extent cx="1318536" cy="1318536"/>
            <wp:effectExtent l="0" t="0" r="2540" b="2540"/>
            <wp:wrapNone/>
            <wp:docPr id="74272138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72138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536" cy="1318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56AD">
        <w:rPr>
          <w:b/>
          <w:bCs/>
        </w:rPr>
        <w:t>phone</w:t>
      </w:r>
      <w:r w:rsidRPr="009856AD">
        <w:t xml:space="preserve"> on:</w:t>
      </w:r>
    </w:p>
    <w:p w14:paraId="6E7FE4F1" w14:textId="77777777" w:rsidR="00761FB3" w:rsidRPr="009856AD" w:rsidRDefault="00761FB3" w:rsidP="00761FB3"/>
    <w:p w14:paraId="3B7EDB94" w14:textId="77777777" w:rsidR="00761FB3" w:rsidRPr="009856AD" w:rsidRDefault="00761FB3" w:rsidP="00761FB3">
      <w:pPr>
        <w:ind w:firstLine="567"/>
        <w:rPr>
          <w:b/>
          <w:bCs/>
        </w:rPr>
      </w:pPr>
      <w:r w:rsidRPr="009856AD">
        <w:rPr>
          <w:b/>
          <w:bCs/>
        </w:rPr>
        <w:t>0800 878 839</w:t>
      </w:r>
    </w:p>
    <w:p w14:paraId="0CBA8812" w14:textId="68F8323A" w:rsidR="00761FB3" w:rsidRDefault="00761FB3" w:rsidP="00761FB3">
      <w:pPr>
        <w:pStyle w:val="Listtoplevel"/>
      </w:pPr>
      <w:r w:rsidRPr="009856AD">
        <w:rPr>
          <w:b/>
          <w:bCs/>
        </w:rPr>
        <w:t>email</w:t>
      </w:r>
      <w:r w:rsidRPr="009856AD">
        <w:t xml:space="preserve"> at</w:t>
      </w:r>
      <w:r>
        <w:t>:</w:t>
      </w:r>
    </w:p>
    <w:p w14:paraId="6B02E311" w14:textId="77777777" w:rsidR="00761FB3" w:rsidRPr="009856AD" w:rsidRDefault="00761FB3" w:rsidP="00761FB3">
      <w:r>
        <w:rPr>
          <w:b/>
          <w:bCs/>
          <w:noProof/>
        </w:rPr>
        <w:drawing>
          <wp:anchor distT="0" distB="0" distL="114300" distR="114300" simplePos="0" relativeHeight="251858944" behindDoc="0" locked="0" layoutInCell="1" allowOverlap="1" wp14:anchorId="1192D899" wp14:editId="1EB96A5A">
            <wp:simplePos x="0" y="0"/>
            <wp:positionH relativeFrom="margin">
              <wp:align>left</wp:align>
            </wp:positionH>
            <wp:positionV relativeFrom="paragraph">
              <wp:posOffset>28354</wp:posOffset>
            </wp:positionV>
            <wp:extent cx="1398049" cy="1398049"/>
            <wp:effectExtent l="0" t="0" r="0" b="0"/>
            <wp:wrapNone/>
            <wp:docPr id="43374191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74191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049" cy="1398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CDFCC8" w14:textId="77777777" w:rsidR="00761FB3" w:rsidRPr="00DE707A" w:rsidRDefault="00761FB3" w:rsidP="00761FB3">
      <w:pPr>
        <w:rPr>
          <w:b/>
          <w:bCs/>
        </w:rPr>
      </w:pPr>
      <w:r w:rsidRPr="009856AD">
        <w:rPr>
          <w:b/>
          <w:bCs/>
        </w:rPr>
        <w:t>lschmidt@donaldbeasley.org.nz</w:t>
      </w:r>
    </w:p>
    <w:p w14:paraId="1BB88058" w14:textId="77777777" w:rsidR="00761FB3" w:rsidRDefault="00761FB3" w:rsidP="00761FB3"/>
    <w:p w14:paraId="41677D5E" w14:textId="43E74E6D" w:rsidR="00761FB3" w:rsidRDefault="00761FB3" w:rsidP="00761FB3">
      <w:r>
        <w:rPr>
          <w:b/>
          <w:bCs/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1DF7EE24" wp14:editId="4A31D2D7">
            <wp:simplePos x="0" y="0"/>
            <wp:positionH relativeFrom="column">
              <wp:posOffset>-1042946</wp:posOffset>
            </wp:positionH>
            <wp:positionV relativeFrom="paragraph">
              <wp:posOffset>-427024</wp:posOffset>
            </wp:positionV>
            <wp:extent cx="3478695" cy="2458519"/>
            <wp:effectExtent l="0" t="0" r="0" b="0"/>
            <wp:wrapNone/>
            <wp:docPr id="72443763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3763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695" cy="2458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also get in touch with the DBI research team by </w:t>
      </w:r>
      <w:r w:rsidRPr="009856AD">
        <w:rPr>
          <w:b/>
          <w:bCs/>
        </w:rPr>
        <w:t>post</w:t>
      </w:r>
      <w:r>
        <w:t xml:space="preserve"> at:</w:t>
      </w:r>
    </w:p>
    <w:p w14:paraId="3A414A87" w14:textId="77777777" w:rsidR="00761FB3" w:rsidRDefault="00761FB3" w:rsidP="00761FB3"/>
    <w:p w14:paraId="75D4EC8A" w14:textId="46E5B04A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onald Beasley Institute</w:t>
      </w:r>
    </w:p>
    <w:p w14:paraId="04835FA0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3EF82968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Suite 4, Level 2</w:t>
      </w:r>
    </w:p>
    <w:p w14:paraId="51596208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6D12B248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248 Cumberland Street</w:t>
      </w:r>
    </w:p>
    <w:p w14:paraId="014E6B26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38712F00" w14:textId="77777777" w:rsidR="00761FB3" w:rsidRDefault="00761FB3" w:rsidP="00761FB3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unedin 9016</w:t>
      </w:r>
    </w:p>
    <w:p w14:paraId="6924F48E" w14:textId="77777777" w:rsidR="00761FB3" w:rsidRDefault="00761FB3" w:rsidP="00761FB3">
      <w:pPr>
        <w:rPr>
          <w:rFonts w:eastAsia="Arial" w:cs="Arial"/>
          <w:b/>
          <w:szCs w:val="32"/>
        </w:rPr>
      </w:pPr>
    </w:p>
    <w:p w14:paraId="49C6E3EC" w14:textId="77777777" w:rsidR="00761FB3" w:rsidRPr="00EB432D" w:rsidRDefault="00761FB3" w:rsidP="00761FB3">
      <w:pPr>
        <w:rPr>
          <w:rFonts w:eastAsia="Arial"/>
          <w:b/>
          <w:bCs/>
        </w:rPr>
      </w:pPr>
      <w:r w:rsidRPr="00EB432D">
        <w:rPr>
          <w:rFonts w:eastAsia="Arial"/>
          <w:b/>
          <w:bCs/>
        </w:rPr>
        <w:t>New Zealand</w:t>
      </w:r>
      <w:r w:rsidRPr="00EB432D">
        <w:rPr>
          <w:rFonts w:eastAsia="Arial"/>
          <w:b/>
          <w:bCs/>
        </w:rPr>
        <w:br/>
      </w:r>
    </w:p>
    <w:p w14:paraId="6E22A3A2" w14:textId="77777777" w:rsidR="00761FB3" w:rsidRDefault="00761FB3" w:rsidP="00761FB3">
      <w:pPr>
        <w:ind w:left="0"/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60992" behindDoc="0" locked="0" layoutInCell="1" allowOverlap="1" wp14:anchorId="485F0452" wp14:editId="747266C5">
            <wp:simplePos x="0" y="0"/>
            <wp:positionH relativeFrom="margin">
              <wp:align>left</wp:align>
            </wp:positionH>
            <wp:positionV relativeFrom="paragraph">
              <wp:posOffset>231664</wp:posOffset>
            </wp:positionV>
            <wp:extent cx="1540565" cy="1604000"/>
            <wp:effectExtent l="0" t="0" r="0" b="0"/>
            <wp:wrapNone/>
            <wp:docPr id="151955913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5913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565" cy="16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C61F5" w14:textId="77777777" w:rsidR="00761FB3" w:rsidRDefault="00761FB3" w:rsidP="00761FB3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You can also find more information on our website at:</w:t>
      </w:r>
    </w:p>
    <w:p w14:paraId="2476C142" w14:textId="77777777" w:rsidR="00761FB3" w:rsidRPr="009856AD" w:rsidRDefault="00761FB3" w:rsidP="00761FB3">
      <w:pPr>
        <w:tabs>
          <w:tab w:val="left" w:pos="8618"/>
        </w:tabs>
        <w:rPr>
          <w:rFonts w:eastAsia="Arial" w:cs="Arial"/>
          <w:b/>
          <w:bCs/>
          <w:szCs w:val="32"/>
        </w:rPr>
      </w:pPr>
    </w:p>
    <w:p w14:paraId="7AE0BEDD" w14:textId="197DAA2C" w:rsidR="00761FB3" w:rsidRDefault="00761FB3" w:rsidP="00761FB3">
      <w:pPr>
        <w:rPr>
          <w:b/>
          <w:bCs/>
        </w:rPr>
      </w:pPr>
      <w:r w:rsidRPr="009856AD">
        <w:rPr>
          <w:b/>
          <w:bCs/>
        </w:rPr>
        <w:t>www.donaldbeasley.org.nz</w:t>
      </w:r>
      <w:r w:rsidR="000B15B6">
        <w:rPr>
          <w:b/>
          <w:bCs/>
        </w:rPr>
        <w:t>/understanding-policing-delivery</w:t>
      </w:r>
      <w:bookmarkStart w:id="1" w:name="_GoBack"/>
      <w:bookmarkEnd w:id="1"/>
      <w:r w:rsidRPr="009856AD">
        <w:rPr>
          <w:b/>
          <w:bCs/>
        </w:rPr>
        <w:t xml:space="preserve"> </w:t>
      </w:r>
    </w:p>
    <w:p w14:paraId="58A0C669" w14:textId="0000AAF2" w:rsidR="008F2C95" w:rsidRPr="00000F36" w:rsidRDefault="008F2C95" w:rsidP="00000F36">
      <w:pPr>
        <w:spacing w:line="240" w:lineRule="auto"/>
        <w:ind w:left="0"/>
        <w:rPr>
          <w:b/>
          <w:bCs/>
        </w:rPr>
      </w:pPr>
    </w:p>
    <w:p w14:paraId="5D450A64" w14:textId="77777777" w:rsidR="00C50EEA" w:rsidRDefault="00C50EEA" w:rsidP="006E26BE">
      <w:pPr>
        <w:ind w:left="0"/>
      </w:pPr>
    </w:p>
    <w:p w14:paraId="13693095" w14:textId="77777777" w:rsidR="00000F36" w:rsidRDefault="00000F3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" w:name="_Hlk53559738"/>
    </w:p>
    <w:p w14:paraId="6388FD77" w14:textId="77777777" w:rsidR="00000F36" w:rsidRDefault="00000F3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</w:p>
    <w:p w14:paraId="126F3AB8" w14:textId="77777777" w:rsidR="00000F36" w:rsidRDefault="00000F3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</w:p>
    <w:p w14:paraId="51396878" w14:textId="77777777" w:rsidR="00000F36" w:rsidRDefault="00000F3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</w:p>
    <w:p w14:paraId="37812A1A" w14:textId="205D472D" w:rsidR="0060011B" w:rsidRPr="00E43F08" w:rsidRDefault="001F0E69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B2ECBC2" wp14:editId="6341EE05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0868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86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7ADCD62" id="Rectangle: Rounded Corners 24" o:spid="_x0000_s1026" style="position:absolute;margin-left:-27pt;margin-top:-21pt;width:490.9pt;height:715.5pt;z-index:-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A047AF">
        <w:rPr>
          <w:noProof/>
        </w:rPr>
        <w:drawing>
          <wp:anchor distT="0" distB="0" distL="114300" distR="114300" simplePos="0" relativeHeight="251865088" behindDoc="0" locked="0" layoutInCell="1" hidden="0" allowOverlap="1" wp14:anchorId="7388D2A2" wp14:editId="49439185">
            <wp:simplePos x="0" y="0"/>
            <wp:positionH relativeFrom="column">
              <wp:posOffset>-197697</wp:posOffset>
            </wp:positionH>
            <wp:positionV relativeFrom="paragraph">
              <wp:posOffset>59635</wp:posOffset>
            </wp:positionV>
            <wp:extent cx="2101740" cy="586408"/>
            <wp:effectExtent l="0" t="0" r="0" b="0"/>
            <wp:wrapNone/>
            <wp:docPr id="1046214921" name="Picture 1046214921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01740" cy="5864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0026A0">
        <w:rPr>
          <w:rFonts w:eastAsia="Times New Roman" w:cs="Arial"/>
          <w:szCs w:val="32"/>
          <w:lang w:eastAsia="en-NZ"/>
        </w:rPr>
        <w:t>the Donald Beasley Institute.</w:t>
      </w:r>
    </w:p>
    <w:p w14:paraId="7138FE9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28BA3D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0464" behindDoc="1" locked="0" layoutInCell="1" allowOverlap="1" wp14:anchorId="4AB5F712" wp14:editId="6D8D3083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32199021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9BB02BB" w14:textId="77777777" w:rsidR="0060011B" w:rsidRPr="00E43F08" w:rsidRDefault="00257D60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3296" behindDoc="1" locked="0" layoutInCell="1" allowOverlap="1" wp14:anchorId="0A66A786" wp14:editId="57B836CC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9440" behindDoc="0" locked="0" layoutInCell="1" allowOverlap="1" wp14:anchorId="5F170825" wp14:editId="6BA9D63F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>.</w:t>
      </w:r>
    </w:p>
    <w:p w14:paraId="3664710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65058F4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37172D1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24E7E2B" w14:textId="77777777" w:rsidR="0060011B" w:rsidRPr="00E43F08" w:rsidRDefault="00257D60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7392" behindDoc="0" locked="0" layoutInCell="1" allowOverlap="1" wp14:anchorId="4E1AB0D2" wp14:editId="18DE54BE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184ADA9E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0AB18C36" w14:textId="77777777" w:rsidR="0060011B" w:rsidRPr="00EC6639" w:rsidRDefault="00257D60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8416" behindDoc="0" locked="0" layoutInCell="1" allowOverlap="1" wp14:anchorId="6344B44A" wp14:editId="2465ACFB">
            <wp:simplePos x="0" y="0"/>
            <wp:positionH relativeFrom="column">
              <wp:posOffset>209275</wp:posOffset>
            </wp:positionH>
            <wp:positionV relativeFrom="paragraph">
              <wp:posOffset>114631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5CAF8F" w14:textId="77777777" w:rsidR="0060011B" w:rsidRPr="00E43F08" w:rsidRDefault="0060011B" w:rsidP="00257D60">
      <w:pPr>
        <w:pStyle w:val="Listbulletbackpage"/>
      </w:pPr>
      <w:r w:rsidRPr="00E43F08">
        <w:t>Photosymbols.com</w:t>
      </w:r>
    </w:p>
    <w:p w14:paraId="76C7E6C6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6DED345C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3FFEA5FB" w14:textId="77777777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27327211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554EAE85" w14:textId="77777777" w:rsidR="00257D60" w:rsidRPr="00257D60" w:rsidRDefault="00257D60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71904" behindDoc="0" locked="0" layoutInCell="1" allowOverlap="1" wp14:anchorId="7AD95AA1" wp14:editId="5C8AF492">
            <wp:simplePos x="0" y="0"/>
            <wp:positionH relativeFrom="column">
              <wp:posOffset>328352</wp:posOffset>
            </wp:positionH>
            <wp:positionV relativeFrom="paragraph">
              <wp:posOffset>34198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468A14EF" w14:textId="77777777" w:rsidR="0060011B" w:rsidRPr="00AF668B" w:rsidRDefault="00257D60" w:rsidP="00257D60">
      <w:pPr>
        <w:pStyle w:val="Listbulletbackpage"/>
      </w:pPr>
      <w:proofErr w:type="spellStart"/>
      <w:r>
        <w:rPr>
          <w:shd w:val="clear" w:color="auto" w:fill="FFFFFF"/>
        </w:rPr>
        <w:t>T.Wood</w:t>
      </w:r>
      <w:proofErr w:type="spellEnd"/>
      <w:r w:rsidR="0060011B" w:rsidRPr="00AF668B">
        <w:rPr>
          <w:shd w:val="clear" w:color="auto" w:fill="FFFFFF"/>
        </w:rPr>
        <w:t>.</w:t>
      </w:r>
    </w:p>
    <w:p w14:paraId="3A51EEE4" w14:textId="77777777" w:rsidR="00081803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5344" behindDoc="0" locked="0" layoutInCell="1" allowOverlap="1" wp14:anchorId="0A21FD36" wp14:editId="1550E157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5AC203D" wp14:editId="511B09B9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5BAF4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5AC203D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30" type="#_x0000_t202" style="position:absolute;left:0;text-align:left;margin-left:19.65pt;margin-top:18.75pt;width:55.6pt;height:83.25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kZ6IQIAACU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" stroked="f">
                <v:textbox style="mso-fit-shape-to-text:t">
                  <w:txbxContent>
                    <w:p w14:paraId="5C75BAF4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081803" w:rsidRPr="0060011B" w:rsidSect="00037826">
      <w:footerReference w:type="even" r:id="rId95"/>
      <w:footerReference w:type="default" r:id="rId9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97304D"/>
        <w:left w:val="single" w:sz="24" w:space="24" w:color="97304D"/>
        <w:bottom w:val="single" w:sz="24" w:space="24" w:color="97304D"/>
        <w:right w:val="single" w:sz="24" w:space="24" w:color="97304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34C003" w14:textId="77777777" w:rsidR="00B3514B" w:rsidRDefault="00B3514B">
      <w:pPr>
        <w:spacing w:line="240" w:lineRule="auto"/>
      </w:pPr>
      <w:r>
        <w:separator/>
      </w:r>
    </w:p>
  </w:endnote>
  <w:endnote w:type="continuationSeparator" w:id="0">
    <w:p w14:paraId="72A55388" w14:textId="77777777" w:rsidR="00B3514B" w:rsidRDefault="00B351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D1652B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A2310B2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7FD9201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5D6F0B9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0C6C1" w14:textId="77777777" w:rsidR="00B3514B" w:rsidRDefault="00B3514B">
      <w:pPr>
        <w:spacing w:line="240" w:lineRule="auto"/>
      </w:pPr>
      <w:r>
        <w:separator/>
      </w:r>
    </w:p>
  </w:footnote>
  <w:footnote w:type="continuationSeparator" w:id="0">
    <w:p w14:paraId="7D2A95F7" w14:textId="77777777" w:rsidR="00B3514B" w:rsidRDefault="00B351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E1596"/>
    <w:multiLevelType w:val="multilevel"/>
    <w:tmpl w:val="9EC8E814"/>
    <w:lvl w:ilvl="0">
      <w:start w:val="1"/>
      <w:numFmt w:val="decimal"/>
      <w:lvlText w:val="%1."/>
      <w:lvlJc w:val="left"/>
      <w:pPr>
        <w:ind w:left="4329" w:hanging="360"/>
      </w:pPr>
    </w:lvl>
    <w:lvl w:ilvl="1">
      <w:start w:val="1"/>
      <w:numFmt w:val="lowerLetter"/>
      <w:lvlText w:val="%2."/>
      <w:lvlJc w:val="left"/>
      <w:pPr>
        <w:ind w:left="5049" w:hanging="360"/>
      </w:pPr>
    </w:lvl>
    <w:lvl w:ilvl="2">
      <w:start w:val="1"/>
      <w:numFmt w:val="lowerRoman"/>
      <w:lvlText w:val="%3."/>
      <w:lvlJc w:val="right"/>
      <w:pPr>
        <w:ind w:left="5769" w:hanging="180"/>
      </w:pPr>
    </w:lvl>
    <w:lvl w:ilvl="3">
      <w:start w:val="1"/>
      <w:numFmt w:val="decimal"/>
      <w:lvlText w:val="%4."/>
      <w:lvlJc w:val="left"/>
      <w:pPr>
        <w:ind w:left="6489" w:hanging="360"/>
      </w:pPr>
    </w:lvl>
    <w:lvl w:ilvl="4">
      <w:start w:val="1"/>
      <w:numFmt w:val="lowerLetter"/>
      <w:lvlText w:val="%5."/>
      <w:lvlJc w:val="left"/>
      <w:pPr>
        <w:ind w:left="7209" w:hanging="360"/>
      </w:pPr>
    </w:lvl>
    <w:lvl w:ilvl="5">
      <w:start w:val="1"/>
      <w:numFmt w:val="lowerRoman"/>
      <w:lvlText w:val="%6."/>
      <w:lvlJc w:val="right"/>
      <w:pPr>
        <w:ind w:left="7929" w:hanging="180"/>
      </w:pPr>
    </w:lvl>
    <w:lvl w:ilvl="6">
      <w:start w:val="1"/>
      <w:numFmt w:val="decimal"/>
      <w:lvlText w:val="%7."/>
      <w:lvlJc w:val="left"/>
      <w:pPr>
        <w:ind w:left="8649" w:hanging="360"/>
      </w:pPr>
    </w:lvl>
    <w:lvl w:ilvl="7">
      <w:start w:val="1"/>
      <w:numFmt w:val="lowerLetter"/>
      <w:lvlText w:val="%8."/>
      <w:lvlJc w:val="left"/>
      <w:pPr>
        <w:ind w:left="9369" w:hanging="360"/>
      </w:pPr>
    </w:lvl>
    <w:lvl w:ilvl="8">
      <w:start w:val="1"/>
      <w:numFmt w:val="lowerRoman"/>
      <w:lvlText w:val="%9."/>
      <w:lvlJc w:val="right"/>
      <w:pPr>
        <w:ind w:left="10089" w:hanging="180"/>
      </w:p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94BCD"/>
    <w:multiLevelType w:val="multilevel"/>
    <w:tmpl w:val="55368B1C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9C32BC1"/>
    <w:multiLevelType w:val="multilevel"/>
    <w:tmpl w:val="96CCB3DC"/>
    <w:lvl w:ilvl="0">
      <w:start w:val="1"/>
      <w:numFmt w:val="bullet"/>
      <w:lvlText w:val="o"/>
      <w:lvlJc w:val="left"/>
      <w:pPr>
        <w:ind w:left="4406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8513A7D"/>
    <w:multiLevelType w:val="hybridMultilevel"/>
    <w:tmpl w:val="DC24D4A2"/>
    <w:lvl w:ilvl="0" w:tplc="CCEE83AA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32"/>
        <w:szCs w:val="32"/>
      </w:rPr>
    </w:lvl>
    <w:lvl w:ilvl="1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2"/>
  </w:num>
  <w:num w:numId="3">
    <w:abstractNumId w:val="12"/>
  </w:num>
  <w:num w:numId="4">
    <w:abstractNumId w:val="13"/>
  </w:num>
  <w:num w:numId="5">
    <w:abstractNumId w:val="8"/>
  </w:num>
  <w:num w:numId="6">
    <w:abstractNumId w:val="6"/>
  </w:num>
  <w:num w:numId="7">
    <w:abstractNumId w:val="4"/>
  </w:num>
  <w:num w:numId="8">
    <w:abstractNumId w:val="11"/>
  </w:num>
  <w:num w:numId="9">
    <w:abstractNumId w:val="1"/>
  </w:num>
  <w:num w:numId="10">
    <w:abstractNumId w:val="10"/>
  </w:num>
  <w:num w:numId="11">
    <w:abstractNumId w:val="0"/>
  </w:num>
  <w:num w:numId="12">
    <w:abstractNumId w:val="5"/>
  </w:num>
  <w:num w:numId="13">
    <w:abstractNumId w:val="3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hideSpellingErrors/>
  <w:hideGrammaticalErrors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3C197D"/>
    <w:rsid w:val="00000F36"/>
    <w:rsid w:val="000013CC"/>
    <w:rsid w:val="000026A0"/>
    <w:rsid w:val="00005DB6"/>
    <w:rsid w:val="000064D2"/>
    <w:rsid w:val="000227B4"/>
    <w:rsid w:val="0003092A"/>
    <w:rsid w:val="00035D4A"/>
    <w:rsid w:val="00037826"/>
    <w:rsid w:val="0004557B"/>
    <w:rsid w:val="0006217B"/>
    <w:rsid w:val="00071E25"/>
    <w:rsid w:val="00081803"/>
    <w:rsid w:val="0009079F"/>
    <w:rsid w:val="000A3C46"/>
    <w:rsid w:val="000A6C1A"/>
    <w:rsid w:val="000B15B6"/>
    <w:rsid w:val="001054E7"/>
    <w:rsid w:val="00122416"/>
    <w:rsid w:val="00124EA8"/>
    <w:rsid w:val="00127897"/>
    <w:rsid w:val="00134A02"/>
    <w:rsid w:val="001732CE"/>
    <w:rsid w:val="001754F4"/>
    <w:rsid w:val="001A3571"/>
    <w:rsid w:val="001A5BF9"/>
    <w:rsid w:val="001B4DD5"/>
    <w:rsid w:val="001D223E"/>
    <w:rsid w:val="001E3429"/>
    <w:rsid w:val="001E3E27"/>
    <w:rsid w:val="001F0E69"/>
    <w:rsid w:val="001F211C"/>
    <w:rsid w:val="00201791"/>
    <w:rsid w:val="00204D47"/>
    <w:rsid w:val="002119C4"/>
    <w:rsid w:val="00216D47"/>
    <w:rsid w:val="00226F54"/>
    <w:rsid w:val="00242333"/>
    <w:rsid w:val="00257D60"/>
    <w:rsid w:val="00261BF8"/>
    <w:rsid w:val="00266B9F"/>
    <w:rsid w:val="002C068B"/>
    <w:rsid w:val="002D150F"/>
    <w:rsid w:val="002F2771"/>
    <w:rsid w:val="00315307"/>
    <w:rsid w:val="00323EB3"/>
    <w:rsid w:val="00371C85"/>
    <w:rsid w:val="003C197D"/>
    <w:rsid w:val="003D58A4"/>
    <w:rsid w:val="003E418C"/>
    <w:rsid w:val="003F07F7"/>
    <w:rsid w:val="003F5628"/>
    <w:rsid w:val="003F5A18"/>
    <w:rsid w:val="004535B5"/>
    <w:rsid w:val="004567B0"/>
    <w:rsid w:val="004641DE"/>
    <w:rsid w:val="004729A4"/>
    <w:rsid w:val="004A0CC9"/>
    <w:rsid w:val="004F56C0"/>
    <w:rsid w:val="00503AD5"/>
    <w:rsid w:val="005134A1"/>
    <w:rsid w:val="005227C6"/>
    <w:rsid w:val="00522E5E"/>
    <w:rsid w:val="00531F10"/>
    <w:rsid w:val="00533BCE"/>
    <w:rsid w:val="00555DF0"/>
    <w:rsid w:val="00570380"/>
    <w:rsid w:val="005921AD"/>
    <w:rsid w:val="005B107C"/>
    <w:rsid w:val="005B38A2"/>
    <w:rsid w:val="005D406B"/>
    <w:rsid w:val="005F7CBF"/>
    <w:rsid w:val="0060011B"/>
    <w:rsid w:val="0064667B"/>
    <w:rsid w:val="006A536B"/>
    <w:rsid w:val="006B45FC"/>
    <w:rsid w:val="006C5C26"/>
    <w:rsid w:val="006D12ED"/>
    <w:rsid w:val="006D2E09"/>
    <w:rsid w:val="006E050D"/>
    <w:rsid w:val="006E13F8"/>
    <w:rsid w:val="006E26BE"/>
    <w:rsid w:val="00705CA3"/>
    <w:rsid w:val="00736E4E"/>
    <w:rsid w:val="00761FB3"/>
    <w:rsid w:val="007829EC"/>
    <w:rsid w:val="007C0AE8"/>
    <w:rsid w:val="007C3D41"/>
    <w:rsid w:val="007C7764"/>
    <w:rsid w:val="007E2833"/>
    <w:rsid w:val="007E7233"/>
    <w:rsid w:val="007F1CE8"/>
    <w:rsid w:val="00840E1C"/>
    <w:rsid w:val="00850674"/>
    <w:rsid w:val="00860131"/>
    <w:rsid w:val="00863D53"/>
    <w:rsid w:val="008848CB"/>
    <w:rsid w:val="00887F23"/>
    <w:rsid w:val="008D437D"/>
    <w:rsid w:val="008F2C95"/>
    <w:rsid w:val="00912A7D"/>
    <w:rsid w:val="00925C34"/>
    <w:rsid w:val="00935C1E"/>
    <w:rsid w:val="009411B0"/>
    <w:rsid w:val="0094516C"/>
    <w:rsid w:val="00970480"/>
    <w:rsid w:val="0098180B"/>
    <w:rsid w:val="00985059"/>
    <w:rsid w:val="009B668C"/>
    <w:rsid w:val="00A047AF"/>
    <w:rsid w:val="00A12915"/>
    <w:rsid w:val="00A34122"/>
    <w:rsid w:val="00A853C2"/>
    <w:rsid w:val="00A974CB"/>
    <w:rsid w:val="00AE7B97"/>
    <w:rsid w:val="00B1246D"/>
    <w:rsid w:val="00B20B22"/>
    <w:rsid w:val="00B3514B"/>
    <w:rsid w:val="00B50B0B"/>
    <w:rsid w:val="00B52459"/>
    <w:rsid w:val="00B6792A"/>
    <w:rsid w:val="00B81A2E"/>
    <w:rsid w:val="00BC67F1"/>
    <w:rsid w:val="00BC7E04"/>
    <w:rsid w:val="00BD34B6"/>
    <w:rsid w:val="00BD6C90"/>
    <w:rsid w:val="00BF5DDC"/>
    <w:rsid w:val="00C200AE"/>
    <w:rsid w:val="00C4112C"/>
    <w:rsid w:val="00C5011A"/>
    <w:rsid w:val="00C50EEA"/>
    <w:rsid w:val="00C66153"/>
    <w:rsid w:val="00C85B31"/>
    <w:rsid w:val="00C96E41"/>
    <w:rsid w:val="00CD3AEC"/>
    <w:rsid w:val="00D167D4"/>
    <w:rsid w:val="00D22F27"/>
    <w:rsid w:val="00D232E7"/>
    <w:rsid w:val="00D4020D"/>
    <w:rsid w:val="00D5363D"/>
    <w:rsid w:val="00D652D9"/>
    <w:rsid w:val="00D67451"/>
    <w:rsid w:val="00D811A0"/>
    <w:rsid w:val="00D852B6"/>
    <w:rsid w:val="00DA305A"/>
    <w:rsid w:val="00DB39D6"/>
    <w:rsid w:val="00DB6ACE"/>
    <w:rsid w:val="00DC5D2A"/>
    <w:rsid w:val="00DF2E18"/>
    <w:rsid w:val="00E17BF8"/>
    <w:rsid w:val="00E25EA4"/>
    <w:rsid w:val="00E301CA"/>
    <w:rsid w:val="00E52380"/>
    <w:rsid w:val="00E56A37"/>
    <w:rsid w:val="00E62393"/>
    <w:rsid w:val="00E70E61"/>
    <w:rsid w:val="00EA567F"/>
    <w:rsid w:val="00EB24FA"/>
    <w:rsid w:val="00EE5460"/>
    <w:rsid w:val="00EF4A04"/>
    <w:rsid w:val="00F20BCC"/>
    <w:rsid w:val="00F32DCE"/>
    <w:rsid w:val="00F8286F"/>
    <w:rsid w:val="00F87859"/>
    <w:rsid w:val="00FD652D"/>
    <w:rsid w:val="00FF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D9E6D"/>
  <w15:chartTrackingRefBased/>
  <w15:docId w15:val="{F95D253E-7699-1F42-92F8-D8664DB6C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37826"/>
    <w:pPr>
      <w:keepNext/>
      <w:keepLines/>
      <w:widowControl w:val="0"/>
      <w:pBdr>
        <w:top w:val="single" w:sz="18" w:space="10" w:color="97304D"/>
        <w:left w:val="single" w:sz="18" w:space="4" w:color="97304D"/>
        <w:bottom w:val="single" w:sz="18" w:space="0" w:color="97304D"/>
        <w:right w:val="single" w:sz="18" w:space="4" w:color="97304D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37826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167D4"/>
    <w:pPr>
      <w:spacing w:after="200"/>
      <w:ind w:left="0"/>
      <w:contextualSpacing/>
      <w:jc w:val="center"/>
    </w:pPr>
    <w:rPr>
      <w:rFonts w:eastAsiaTheme="majorEastAsia" w:cstheme="majorBidi"/>
      <w:b/>
      <w:color w:val="97304D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D167D4"/>
    <w:rPr>
      <w:rFonts w:ascii="Arial" w:eastAsiaTheme="majorEastAsia" w:hAnsi="Arial" w:cstheme="majorBidi"/>
      <w:b/>
      <w:color w:val="97304D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67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674"/>
    <w:rPr>
      <w:rFonts w:ascii="Times New Roman" w:eastAsiaTheme="minorEastAsia" w:hAnsi="Times New Roman" w:cs="Times New Roman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1F0E6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jp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jpeg"/><Relationship Id="rId16" Type="http://schemas.openxmlformats.org/officeDocument/2006/relationships/image" Target="media/image9.png"/><Relationship Id="rId11" Type="http://schemas.openxmlformats.org/officeDocument/2006/relationships/image" Target="media/image5.pn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jpeg"/><Relationship Id="rId5" Type="http://schemas.openxmlformats.org/officeDocument/2006/relationships/footnotes" Target="footnotes.xml"/><Relationship Id="rId90" Type="http://schemas.openxmlformats.org/officeDocument/2006/relationships/image" Target="media/image78.png"/><Relationship Id="rId95" Type="http://schemas.openxmlformats.org/officeDocument/2006/relationships/footer" Target="footer1.xml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3.jpe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" Type="http://schemas.openxmlformats.org/officeDocument/2006/relationships/image" Target="media/image2.jpeg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image" Target="media/image68.jpeg"/><Relationship Id="rId85" Type="http://schemas.openxmlformats.org/officeDocument/2006/relationships/image" Target="media/image73.png"/><Relationship Id="rId93" Type="http://schemas.openxmlformats.org/officeDocument/2006/relationships/image" Target="media/image81.jpeg"/><Relationship Id="rId98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svg"/><Relationship Id="rId46" Type="http://schemas.openxmlformats.org/officeDocument/2006/relationships/image" Target="media/image33.png"/><Relationship Id="rId59" Type="http://schemas.openxmlformats.org/officeDocument/2006/relationships/image" Target="media/image47.jpeg"/><Relationship Id="rId67" Type="http://schemas.openxmlformats.org/officeDocument/2006/relationships/image" Target="media/image55.png"/><Relationship Id="rId20" Type="http://schemas.openxmlformats.org/officeDocument/2006/relationships/image" Target="media/image13.jpe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jpeg"/><Relationship Id="rId83" Type="http://schemas.openxmlformats.org/officeDocument/2006/relationships/image" Target="media/image71.png"/><Relationship Id="rId88" Type="http://schemas.openxmlformats.org/officeDocument/2006/relationships/image" Target="media/image76.jpg"/><Relationship Id="rId91" Type="http://schemas.openxmlformats.org/officeDocument/2006/relationships/image" Target="media/image79.png"/><Relationship Id="rId9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jpeg"/><Relationship Id="rId23" Type="http://schemas.openxmlformats.org/officeDocument/2006/relationships/image" Target="media/image16.jp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24.jpg"/><Relationship Id="rId44" Type="http://schemas.openxmlformats.org/officeDocument/2006/relationships/image" Target="media/image34.png"/><Relationship Id="rId52" Type="http://schemas.openxmlformats.org/officeDocument/2006/relationships/image" Target="media/image40.png"/><Relationship Id="rId60" Type="http://schemas.openxmlformats.org/officeDocument/2006/relationships/image" Target="media/image48.jpe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jpeg"/><Relationship Id="rId81" Type="http://schemas.openxmlformats.org/officeDocument/2006/relationships/image" Target="media/image69.jpe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4" Type="http://schemas.openxmlformats.org/officeDocument/2006/relationships/image" Target="media/image27.jp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fontTable" Target="fontTable.xml"/><Relationship Id="rId7" Type="http://schemas.openxmlformats.org/officeDocument/2006/relationships/image" Target="media/image1.jpg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" Type="http://schemas.openxmlformats.org/officeDocument/2006/relationships/styles" Target="styles.xml"/><Relationship Id="rId29" Type="http://schemas.openxmlformats.org/officeDocument/2006/relationships/image" Target="media/image22.jpg"/><Relationship Id="rId24" Type="http://schemas.openxmlformats.org/officeDocument/2006/relationships/image" Target="media/image17.jpeg"/><Relationship Id="rId45" Type="http://schemas.openxmlformats.org/officeDocument/2006/relationships/image" Target="media/image32.png"/><Relationship Id="rId66" Type="http://schemas.openxmlformats.org/officeDocument/2006/relationships/image" Target="media/image54.png"/><Relationship Id="rId87" Type="http://schemas.openxmlformats.org/officeDocument/2006/relationships/image" Target="media/image75.jpeg"/><Relationship Id="rId61" Type="http://schemas.openxmlformats.org/officeDocument/2006/relationships/image" Target="media/image49.png"/><Relationship Id="rId82" Type="http://schemas.openxmlformats.org/officeDocument/2006/relationships/image" Target="media/image70.jpeg"/><Relationship Id="rId19" Type="http://schemas.openxmlformats.org/officeDocument/2006/relationships/image" Target="media/image12.pn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4.png"/><Relationship Id="rId77" Type="http://schemas.openxmlformats.org/officeDocument/2006/relationships/image" Target="media/image6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6</Pages>
  <Words>1133</Words>
  <Characters>645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this template</vt:lpstr>
      <vt:lpstr>Headings and page numbers</vt:lpstr>
      <vt:lpstr>    This is a sub-heading</vt:lpstr>
      <vt:lpstr>Normal content and images</vt:lpstr>
      <vt:lpstr>Bullet points </vt:lpstr>
      <vt:lpstr>Hard words </vt:lpstr>
      <vt:lpstr>Contents page</vt:lpstr>
    </vt:vector>
  </TitlesOfParts>
  <Company/>
  <LinksUpToDate>false</LinksUpToDate>
  <CharactersWithSpaces>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3</cp:revision>
  <dcterms:created xsi:type="dcterms:W3CDTF">2023-09-01T02:38:00Z</dcterms:created>
  <dcterms:modified xsi:type="dcterms:W3CDTF">2023-09-04T22:32:00Z</dcterms:modified>
</cp:coreProperties>
</file>